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1FDF0D" w14:textId="77777777" w:rsidR="00D852AE" w:rsidRDefault="00D852AE" w:rsidP="00D852AE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812864" behindDoc="0" locked="0" layoutInCell="1" allowOverlap="1" wp14:anchorId="536FA043" wp14:editId="415A48A7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2517897" cy="666750"/>
            <wp:effectExtent l="0" t="0" r="0" b="0"/>
            <wp:wrapNone/>
            <wp:docPr id="1502258611" name="Picture 1502258611" descr="Logo for Hanga-aro-rau, Manufacturing, Engineering and Logisitics workforce development council. Dark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258611" name="Picture 1502258611" descr="Logo for Hanga-aro-rau, Manufacturing, Engineering and Logisitics workforce development council. Dark green weave pattern with black text on a white background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263" cy="667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10816" behindDoc="0" locked="0" layoutInCell="1" allowOverlap="1" wp14:anchorId="2382B013" wp14:editId="1C6A698F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  </w:t>
      </w:r>
    </w:p>
    <w:p w14:paraId="2ABCD3FC" w14:textId="77777777" w:rsidR="00D852AE" w:rsidRDefault="00D852AE" w:rsidP="00D852AE">
      <w:pPr>
        <w:rPr>
          <w:rFonts w:cs="Arial"/>
          <w:szCs w:val="32"/>
        </w:rPr>
      </w:pPr>
    </w:p>
    <w:p w14:paraId="291D315B" w14:textId="77777777" w:rsidR="00D852AE" w:rsidRDefault="00D852AE" w:rsidP="00D852AE">
      <w:pPr>
        <w:spacing w:after="240"/>
        <w:jc w:val="center"/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811840" behindDoc="0" locked="0" layoutInCell="1" allowOverlap="1" wp14:anchorId="70317793" wp14:editId="39606047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2463330" cy="685800"/>
            <wp:effectExtent l="0" t="0" r="0" b="0"/>
            <wp:wrapNone/>
            <wp:docPr id="41" name="Picture 41" descr="Logo for Waihanga ara rau, Construction and Infrastructure workforce development council. Light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Waihanga ara rau, Construction and Infrastructure workforce development council. Light green weave pattern with black text on a white background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33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 </w:t>
      </w:r>
    </w:p>
    <w:p w14:paraId="5FFB3C7C" w14:textId="77777777" w:rsidR="00D852AE" w:rsidRDefault="00D852AE" w:rsidP="00D852AE">
      <w:pPr>
        <w:rPr>
          <w:rFonts w:cs="Arial"/>
          <w:szCs w:val="32"/>
        </w:rPr>
      </w:pPr>
    </w:p>
    <w:p w14:paraId="444C4560" w14:textId="77777777" w:rsidR="00D852AE" w:rsidRDefault="00D852AE" w:rsidP="00D852AE">
      <w:pPr>
        <w:rPr>
          <w:rFonts w:cs="Arial"/>
          <w:szCs w:val="32"/>
        </w:rPr>
      </w:pPr>
    </w:p>
    <w:p w14:paraId="3D0E5608" w14:textId="77777777" w:rsidR="00D852AE" w:rsidRDefault="00D852AE" w:rsidP="00D852AE">
      <w:pPr>
        <w:ind w:left="0"/>
        <w:rPr>
          <w:rFonts w:cs="Arial"/>
          <w:b/>
          <w:sz w:val="60"/>
          <w:szCs w:val="60"/>
        </w:rPr>
      </w:pPr>
    </w:p>
    <w:p w14:paraId="6A0748CB" w14:textId="14E9768E" w:rsidR="00D852AE" w:rsidRDefault="00D852AE" w:rsidP="00D852AE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5B75F3F6" wp14:editId="1F0131F1">
                <wp:simplePos x="0" y="0"/>
                <wp:positionH relativeFrom="column">
                  <wp:posOffset>1155700</wp:posOffset>
                </wp:positionH>
                <wp:positionV relativeFrom="paragraph">
                  <wp:posOffset>1997075</wp:posOffset>
                </wp:positionV>
                <wp:extent cx="3419475" cy="3419475"/>
                <wp:effectExtent l="0" t="0" r="0" b="9525"/>
                <wp:wrapNone/>
                <wp:docPr id="117997028" name="Group 4" descr="Two people standing at a white board. The board shows a wheel chair symbol and a three step pla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9475" cy="3419475"/>
                          <a:chOff x="0" y="0"/>
                          <a:chExt cx="3419475" cy="3419475"/>
                        </a:xfrm>
                      </wpg:grpSpPr>
                      <pic:pic xmlns:pic="http://schemas.openxmlformats.org/drawingml/2006/picture">
                        <pic:nvPicPr>
                          <pic:cNvPr id="96716679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475" cy="3419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997321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9500" y="102870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19272808" name="Graphic 3" descr="Person in wheelchai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7800" y="241300"/>
                            <a:ext cx="673100" cy="673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9E0188" id="Group 4" o:spid="_x0000_s1026" alt="Two people standing at a white board. The board shows a wheel chair symbol and a three step plan" style="position:absolute;margin-left:91pt;margin-top:157.25pt;width:269.25pt;height:269.25pt;z-index:251816960" coordsize="34194,3419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34194;height:34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">
                  <v:imagedata r:id="rId15" o:title=""/>
                </v:shape>
                <v:shape id="Picture 2" o:spid="_x0000_s1028" type="#_x0000_t75" style="position:absolute;left:10795;top:10287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">
                  <v:imagedata r:id="rId16" o:title=""/>
                </v:shape>
                <v:shape id="Graphic 3" o:spid="_x0000_s1029" type="#_x0000_t75" alt="Person in wheelchair with solid fill" style="position:absolute;left:14478;top:2413;width:673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">
                  <v:imagedata r:id="rId17" o:title="Person in wheelchair with solid fill"/>
                </v:shape>
              </v:group>
            </w:pict>
          </mc:Fallback>
        </mc:AlternateContent>
      </w:r>
      <w:r>
        <w:t>Research study on barriers to work for disabled people:</w:t>
      </w:r>
      <w:r>
        <w:br/>
        <w:t>What we should do now</w:t>
      </w:r>
      <w:r>
        <w:br/>
      </w:r>
    </w:p>
    <w:p w14:paraId="3480966C" w14:textId="69771B14" w:rsidR="00D852AE" w:rsidRDefault="00D852AE" w:rsidP="00D852AE">
      <w:pPr>
        <w:pStyle w:val="Title"/>
      </w:pPr>
    </w:p>
    <w:p w14:paraId="44177EAE" w14:textId="5C3FC05F" w:rsidR="00D852AE" w:rsidRDefault="00D852AE" w:rsidP="00D852AE">
      <w:pPr>
        <w:pStyle w:val="Title"/>
      </w:pPr>
    </w:p>
    <w:p w14:paraId="5463C40F" w14:textId="48C42011" w:rsidR="00D852AE" w:rsidRDefault="00D852AE" w:rsidP="00D852AE">
      <w:pPr>
        <w:pStyle w:val="Title"/>
      </w:pPr>
    </w:p>
    <w:p w14:paraId="12654E0A" w14:textId="77777777" w:rsidR="00D852AE" w:rsidRPr="00570380" w:rsidRDefault="00D852AE" w:rsidP="00D852AE">
      <w:pPr>
        <w:pStyle w:val="Datepublished"/>
      </w:pPr>
      <w:r w:rsidRPr="00F87859">
        <w:t xml:space="preserve"> </w:t>
      </w:r>
      <w:r>
        <w:br/>
      </w:r>
      <w:r>
        <w:br/>
      </w:r>
      <w:r w:rsidRPr="00570380">
        <w:t xml:space="preserve">Published: </w:t>
      </w:r>
      <w:r>
        <w:t>November 2024</w:t>
      </w:r>
    </w:p>
    <w:p w14:paraId="2F3EAC21" w14:textId="77777777" w:rsidR="002363F3" w:rsidRPr="00570380" w:rsidRDefault="002363F3" w:rsidP="002363F3">
      <w:pPr>
        <w:pStyle w:val="Heading1"/>
        <w:rPr>
          <w:noProof/>
          <w:lang w:val="en-NZ" w:eastAsia="en-NZ"/>
        </w:rPr>
      </w:pPr>
      <w:r>
        <w:br w:type="page"/>
      </w:r>
      <w:bookmarkStart w:id="0" w:name="_Toc182386232"/>
      <w:bookmarkStart w:id="1" w:name="_Toc182386273"/>
      <w:r>
        <w:rPr>
          <w:noProof/>
          <w:lang w:val="en-NZ" w:eastAsia="en-NZ"/>
        </w:rPr>
        <w:lastRenderedPageBreak/>
        <w:t>Before you start</w:t>
      </w:r>
      <w:bookmarkEnd w:id="0"/>
      <w:bookmarkEnd w:id="1"/>
    </w:p>
    <w:p w14:paraId="125E31CD" w14:textId="77777777" w:rsidR="002363F3" w:rsidRDefault="002363F3" w:rsidP="002363F3"/>
    <w:p w14:paraId="42A947B6" w14:textId="77777777" w:rsidR="002363F3" w:rsidRDefault="002363F3" w:rsidP="002363F3">
      <w:r w:rsidRPr="00D13891">
        <w:rPr>
          <w:noProof/>
        </w:rPr>
        <w:drawing>
          <wp:anchor distT="0" distB="0" distL="114300" distR="114300" simplePos="0" relativeHeight="251872256" behindDoc="0" locked="0" layoutInCell="1" allowOverlap="1" wp14:anchorId="113D509A" wp14:editId="710CABD0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30DA78" w14:textId="77777777" w:rsidR="002363F3" w:rsidRDefault="002363F3" w:rsidP="002363F3">
      <w:r>
        <w:t>This is a long document.</w:t>
      </w:r>
    </w:p>
    <w:p w14:paraId="343A2721" w14:textId="77777777" w:rsidR="002363F3" w:rsidRDefault="002363F3" w:rsidP="002363F3"/>
    <w:p w14:paraId="35FBE84B" w14:textId="77777777" w:rsidR="002363F3" w:rsidRDefault="002363F3" w:rsidP="002363F3"/>
    <w:p w14:paraId="1C0B4DC7" w14:textId="27DB49CB" w:rsidR="002363F3" w:rsidRDefault="00B07A61" w:rsidP="002363F3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47360" behindDoc="1" locked="0" layoutInCell="1" allowOverlap="1" wp14:anchorId="22AAC7E4" wp14:editId="5BE25B2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63F3">
        <w:t>It can be hard for some people to read a document this long.</w:t>
      </w:r>
    </w:p>
    <w:p w14:paraId="78B39E89" w14:textId="77777777" w:rsidR="002363F3" w:rsidRDefault="002363F3" w:rsidP="002363F3"/>
    <w:p w14:paraId="1DD5E668" w14:textId="77777777" w:rsidR="002363F3" w:rsidRDefault="002363F3" w:rsidP="002363F3"/>
    <w:p w14:paraId="31F4E831" w14:textId="77777777" w:rsidR="002363F3" w:rsidRDefault="002363F3" w:rsidP="002363F3">
      <w:r>
        <w:rPr>
          <w:noProof/>
        </w:rPr>
        <w:drawing>
          <wp:anchor distT="0" distB="0" distL="114300" distR="114300" simplePos="0" relativeHeight="251869184" behindDoc="0" locked="0" layoutInCell="1" allowOverlap="1" wp14:anchorId="5AEAAE2A" wp14:editId="1F7CADA4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1B7C736C" w14:textId="77777777" w:rsidR="002363F3" w:rsidRDefault="002363F3" w:rsidP="002363F3">
      <w:pPr>
        <w:pStyle w:val="Listtoplevel"/>
      </w:pPr>
      <w:r>
        <w:t>read it a few pages at a time</w:t>
      </w:r>
    </w:p>
    <w:p w14:paraId="1064C4FD" w14:textId="77777777" w:rsidR="002363F3" w:rsidRDefault="002363F3" w:rsidP="002363F3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870208" behindDoc="0" locked="0" layoutInCell="1" allowOverlap="1" wp14:anchorId="416386EC" wp14:editId="7524CA95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4E5CDB8" w14:textId="77777777" w:rsidR="002363F3" w:rsidRDefault="002363F3" w:rsidP="002363F3">
      <w:pPr>
        <w:pStyle w:val="Listtoplevel"/>
      </w:pPr>
      <w:r>
        <w:t>have someone read it with you to support you to understand it.</w:t>
      </w:r>
    </w:p>
    <w:p w14:paraId="7F11BAF8" w14:textId="77777777" w:rsidR="002363F3" w:rsidRDefault="002363F3" w:rsidP="002363F3"/>
    <w:p w14:paraId="0C390AA2" w14:textId="53386587" w:rsidR="002363F3" w:rsidRDefault="002363F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rPr>
          <w:rFonts w:eastAsia="Arial Unicode MS"/>
          <w:b/>
          <w:kern w:val="28"/>
          <w:sz w:val="44"/>
        </w:rPr>
        <w:br w:type="page"/>
      </w:r>
    </w:p>
    <w:p w14:paraId="42E23523" w14:textId="39A78E92" w:rsidR="000A3C46" w:rsidRDefault="008567D8" w:rsidP="000A3C46">
      <w:pPr>
        <w:pStyle w:val="Heading1"/>
      </w:pPr>
      <w:bookmarkStart w:id="2" w:name="_Toc182386233"/>
      <w:bookmarkStart w:id="3" w:name="_Toc182386274"/>
      <w:r>
        <w:lastRenderedPageBreak/>
        <w:t>What you will find in here</w:t>
      </w:r>
      <w:bookmarkEnd w:id="2"/>
      <w:bookmarkEnd w:id="3"/>
    </w:p>
    <w:p w14:paraId="7B1D5EDF" w14:textId="77777777" w:rsidR="000A3C46" w:rsidRDefault="000A3C46" w:rsidP="000A3C46"/>
    <w:p w14:paraId="30CD8514" w14:textId="77777777" w:rsidR="000A3C46" w:rsidRDefault="000A3C46" w:rsidP="000A3C46"/>
    <w:p w14:paraId="577711AD" w14:textId="77777777" w:rsidR="000A3C46" w:rsidRP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DEE09A5" w14:textId="14CEF2EE" w:rsidR="000A3C46" w:rsidRDefault="000A3C46" w:rsidP="000A3C46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26726721" w14:textId="6563D697" w:rsidR="00051A5A" w:rsidRPr="008F6BDE" w:rsidRDefault="00960EEB" w:rsidP="008F6BDE">
      <w:pPr>
        <w:pStyle w:val="contentspage"/>
      </w:pPr>
      <w:r>
        <w:rPr>
          <w:noProof/>
        </w:rPr>
        <w:drawing>
          <wp:anchor distT="0" distB="0" distL="114300" distR="114300" simplePos="0" relativeHeight="252037120" behindDoc="0" locked="0" layoutInCell="1" allowOverlap="1" wp14:anchorId="4FDE53F1" wp14:editId="616AE2C5">
            <wp:simplePos x="0" y="0"/>
            <wp:positionH relativeFrom="margin">
              <wp:posOffset>0</wp:posOffset>
            </wp:positionH>
            <wp:positionV relativeFrom="paragraph">
              <wp:posOffset>96228</wp:posOffset>
            </wp:positionV>
            <wp:extent cx="1440000" cy="1177200"/>
            <wp:effectExtent l="0" t="0" r="0" b="4445"/>
            <wp:wrapNone/>
            <wp:docPr id="1211714692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8424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1729B1" w14:textId="3571AF6E" w:rsidR="00051A5A" w:rsidRPr="008F6BDE" w:rsidRDefault="00000000" w:rsidP="008F6BDE">
      <w:pPr>
        <w:pStyle w:val="contentspage"/>
      </w:pPr>
      <w:hyperlink w:anchor="_What_this_document" w:history="1">
        <w:r w:rsidR="00051A5A" w:rsidRPr="00960EEB">
          <w:t>What this document is about</w:t>
        </w:r>
      </w:hyperlink>
      <w:r w:rsidR="00051A5A" w:rsidRPr="008F6BDE">
        <w:tab/>
        <w:t>4</w:t>
      </w:r>
    </w:p>
    <w:p w14:paraId="6047C832" w14:textId="77777777" w:rsidR="00051A5A" w:rsidRPr="008F6BDE" w:rsidRDefault="00051A5A" w:rsidP="008F6BDE">
      <w:pPr>
        <w:pStyle w:val="contentspage"/>
      </w:pPr>
    </w:p>
    <w:p w14:paraId="4836D8FF" w14:textId="77777777" w:rsidR="00051A5A" w:rsidRPr="008F6BDE" w:rsidRDefault="00051A5A" w:rsidP="008F6BDE">
      <w:pPr>
        <w:pStyle w:val="contentspage"/>
      </w:pPr>
    </w:p>
    <w:p w14:paraId="5FA73434" w14:textId="14BB15EC" w:rsidR="00051A5A" w:rsidRPr="008F6BDE" w:rsidRDefault="00000000" w:rsidP="008F6BDE">
      <w:pPr>
        <w:pStyle w:val="contentspage"/>
      </w:pPr>
      <w:hyperlink w:anchor="_Recommendations_for_employers" w:history="1">
        <w:r w:rsidR="00051A5A" w:rsidRPr="008F6BDE">
          <w:t xml:space="preserve">Recommendations for </w:t>
        </w:r>
        <w:r w:rsidR="00051A5A" w:rsidRPr="008F6BDE">
          <w:rPr>
            <w:rStyle w:val="Hyperlink"/>
            <w:color w:val="auto"/>
            <w:u w:val="none"/>
          </w:rPr>
          <w:br/>
        </w:r>
        <w:r w:rsidR="00051A5A" w:rsidRPr="008F6BDE">
          <w:t>employers</w:t>
        </w:r>
      </w:hyperlink>
      <w:r w:rsidR="00051A5A" w:rsidRPr="008F6BDE">
        <w:tab/>
      </w:r>
      <w:r w:rsidR="00960EEB">
        <w:rPr>
          <w:noProof/>
        </w:rPr>
        <w:drawing>
          <wp:anchor distT="0" distB="0" distL="114300" distR="114300" simplePos="0" relativeHeight="252039168" behindDoc="0" locked="0" layoutInCell="1" allowOverlap="1" wp14:anchorId="0B1BEE0D" wp14:editId="49881FA5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353600" cy="1440000"/>
            <wp:effectExtent l="0" t="0" r="5715" b="0"/>
            <wp:wrapNone/>
            <wp:docPr id="186877483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1198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A5A" w:rsidRPr="008F6BDE">
        <w:t>1</w:t>
      </w:r>
      <w:r w:rsidR="00B15EA7">
        <w:t>3</w:t>
      </w:r>
    </w:p>
    <w:p w14:paraId="6AC43448" w14:textId="77777777" w:rsidR="00051A5A" w:rsidRPr="008F6BDE" w:rsidRDefault="00051A5A" w:rsidP="008F6BDE">
      <w:pPr>
        <w:pStyle w:val="contentspage"/>
      </w:pPr>
    </w:p>
    <w:p w14:paraId="72E16B8C" w14:textId="77777777" w:rsidR="00051A5A" w:rsidRPr="008F6BDE" w:rsidRDefault="00051A5A" w:rsidP="008F6BDE">
      <w:pPr>
        <w:pStyle w:val="contentspage"/>
      </w:pPr>
    </w:p>
    <w:p w14:paraId="2C8AA4FB" w14:textId="547822D8" w:rsidR="00051A5A" w:rsidRPr="008F6BDE" w:rsidRDefault="00000000" w:rsidP="008F6BDE">
      <w:pPr>
        <w:pStyle w:val="contentspage"/>
      </w:pPr>
      <w:hyperlink w:anchor="_Recommendations_for_workforce" w:history="1">
        <w:r w:rsidR="00051A5A" w:rsidRPr="008F6BDE">
          <w:t>Recommendations for workforce development councils</w:t>
        </w:r>
      </w:hyperlink>
      <w:r w:rsidR="00051A5A" w:rsidRPr="008F6BDE">
        <w:tab/>
        <w:t>1</w:t>
      </w:r>
      <w:r w:rsidR="00B15EA7">
        <w:t>9</w:t>
      </w:r>
    </w:p>
    <w:p w14:paraId="762103EC" w14:textId="69B0B7AC" w:rsidR="00051A5A" w:rsidRPr="008F6BDE" w:rsidRDefault="00960EEB" w:rsidP="008F6BDE">
      <w:pPr>
        <w:pStyle w:val="contentspage"/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295F05AD" wp14:editId="2A823D00">
            <wp:simplePos x="0" y="0"/>
            <wp:positionH relativeFrom="margin">
              <wp:align>left</wp:align>
            </wp:positionH>
            <wp:positionV relativeFrom="page">
              <wp:posOffset>6762647</wp:posOffset>
            </wp:positionV>
            <wp:extent cx="1440000" cy="1440000"/>
            <wp:effectExtent l="0" t="0" r="0" b="0"/>
            <wp:wrapNone/>
            <wp:docPr id="1909549919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936893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C81F6" w14:textId="42E1C0DD" w:rsidR="00051A5A" w:rsidRPr="008F6BDE" w:rsidRDefault="00051A5A" w:rsidP="008F6BDE">
      <w:pPr>
        <w:pStyle w:val="contentspage"/>
      </w:pPr>
    </w:p>
    <w:p w14:paraId="5DE7EED9" w14:textId="6696BA6A" w:rsidR="00051A5A" w:rsidRPr="008F6BDE" w:rsidRDefault="00000000" w:rsidP="008F6BDE">
      <w:pPr>
        <w:pStyle w:val="contentspage"/>
      </w:pPr>
      <w:hyperlink w:anchor="_Recommendations_for_educators" w:history="1">
        <w:r w:rsidR="00051A5A" w:rsidRPr="008F6BDE">
          <w:t xml:space="preserve">Recommendations for </w:t>
        </w:r>
        <w:r w:rsidR="00051A5A" w:rsidRPr="008F6BDE">
          <w:rPr>
            <w:rStyle w:val="Hyperlink"/>
            <w:color w:val="auto"/>
            <w:u w:val="none"/>
          </w:rPr>
          <w:br/>
        </w:r>
        <w:r w:rsidR="00051A5A" w:rsidRPr="008F6BDE">
          <w:t>educators</w:t>
        </w:r>
      </w:hyperlink>
      <w:r w:rsidR="00051A5A" w:rsidRPr="008F6BDE">
        <w:tab/>
        <w:t>2</w:t>
      </w:r>
      <w:r w:rsidR="00B15EA7">
        <w:t>4</w:t>
      </w:r>
    </w:p>
    <w:p w14:paraId="4434B2AB" w14:textId="77777777" w:rsidR="00051A5A" w:rsidRPr="008F6BDE" w:rsidRDefault="00051A5A" w:rsidP="008F6BDE">
      <w:pPr>
        <w:pStyle w:val="contentspage"/>
      </w:pPr>
    </w:p>
    <w:p w14:paraId="6FA0D4E9" w14:textId="77777777" w:rsidR="00051A5A" w:rsidRPr="008F6BDE" w:rsidRDefault="00051A5A" w:rsidP="008F6BDE">
      <w:pPr>
        <w:pStyle w:val="contentspage"/>
      </w:pPr>
    </w:p>
    <w:p w14:paraId="452D5144" w14:textId="77777777" w:rsidR="00051A5A" w:rsidRPr="008F6BDE" w:rsidRDefault="00051A5A" w:rsidP="008F6BDE">
      <w:pPr>
        <w:pStyle w:val="contentspage"/>
      </w:pPr>
      <w:r w:rsidRPr="008F6BDE">
        <w:br w:type="page"/>
      </w:r>
    </w:p>
    <w:p w14:paraId="11F945B3" w14:textId="533E4009" w:rsidR="00051A5A" w:rsidRPr="008F6BDE" w:rsidRDefault="00051A5A" w:rsidP="008F6BDE">
      <w:pPr>
        <w:pStyle w:val="contentspage"/>
        <w:jc w:val="right"/>
        <w:rPr>
          <w:b/>
          <w:bCs w:val="0"/>
        </w:rPr>
      </w:pPr>
      <w:r w:rsidRPr="008F6BDE">
        <w:rPr>
          <w:b/>
          <w:bCs w:val="0"/>
        </w:rPr>
        <w:lastRenderedPageBreak/>
        <w:t>Page number:</w:t>
      </w:r>
    </w:p>
    <w:p w14:paraId="74981216" w14:textId="74C44695" w:rsidR="00051A5A" w:rsidRPr="008F6BDE" w:rsidRDefault="00960EEB" w:rsidP="008F6BDE">
      <w:pPr>
        <w:pStyle w:val="contentspage"/>
      </w:pPr>
      <w:r>
        <w:rPr>
          <w:noProof/>
        </w:rPr>
        <w:drawing>
          <wp:anchor distT="0" distB="0" distL="114300" distR="114300" simplePos="0" relativeHeight="252043264" behindDoc="0" locked="0" layoutInCell="1" allowOverlap="1" wp14:anchorId="49E3A021" wp14:editId="55DF0A43">
            <wp:simplePos x="0" y="0"/>
            <wp:positionH relativeFrom="margin">
              <wp:posOffset>0</wp:posOffset>
            </wp:positionH>
            <wp:positionV relativeFrom="paragraph">
              <wp:posOffset>290298</wp:posOffset>
            </wp:positionV>
            <wp:extent cx="1619885" cy="906780"/>
            <wp:effectExtent l="0" t="0" r="5715" b="0"/>
            <wp:wrapNone/>
            <wp:docPr id="979973569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16053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76DF3E" w14:textId="620BABA2" w:rsidR="00051A5A" w:rsidRPr="008F6BDE" w:rsidRDefault="00051A5A" w:rsidP="008F6BDE">
      <w:pPr>
        <w:pStyle w:val="contentspage"/>
      </w:pPr>
    </w:p>
    <w:p w14:paraId="25C2E77B" w14:textId="19B76FCF" w:rsidR="00051A5A" w:rsidRPr="008F6BDE" w:rsidRDefault="00000000" w:rsidP="008F6BDE">
      <w:pPr>
        <w:pStyle w:val="contentspage"/>
      </w:pPr>
      <w:hyperlink w:anchor="_Recommendations_for_the" w:history="1">
        <w:r w:rsidR="00051A5A" w:rsidRPr="008F6BDE">
          <w:t xml:space="preserve">Recommendations for </w:t>
        </w:r>
        <w:r w:rsidR="00051A5A" w:rsidRPr="008F6BDE">
          <w:rPr>
            <w:rStyle w:val="Hyperlink"/>
            <w:color w:val="auto"/>
            <w:u w:val="none"/>
          </w:rPr>
          <w:br/>
        </w:r>
        <w:r w:rsidR="00051A5A" w:rsidRPr="008F6BDE">
          <w:t>the Government</w:t>
        </w:r>
      </w:hyperlink>
      <w:r w:rsidR="00051A5A" w:rsidRPr="008F6BDE">
        <w:tab/>
        <w:t>2</w:t>
      </w:r>
      <w:r w:rsidR="00B15EA7">
        <w:t>6</w:t>
      </w:r>
    </w:p>
    <w:p w14:paraId="22531817" w14:textId="30B70365" w:rsidR="00051A5A" w:rsidRPr="008F6BDE" w:rsidRDefault="00960EEB" w:rsidP="008F6BDE">
      <w:pPr>
        <w:pStyle w:val="contentspage"/>
      </w:pPr>
      <w:r>
        <w:rPr>
          <w:noProof/>
          <w:lang w:eastAsia="en-NZ"/>
        </w:rPr>
        <w:drawing>
          <wp:anchor distT="0" distB="0" distL="114300" distR="114300" simplePos="0" relativeHeight="252045312" behindDoc="0" locked="0" layoutInCell="1" allowOverlap="1" wp14:anchorId="711B7685" wp14:editId="41DAE365">
            <wp:simplePos x="0" y="0"/>
            <wp:positionH relativeFrom="margin">
              <wp:posOffset>217805</wp:posOffset>
            </wp:positionH>
            <wp:positionV relativeFrom="paragraph">
              <wp:posOffset>199275</wp:posOffset>
            </wp:positionV>
            <wp:extent cx="1328614" cy="1343891"/>
            <wp:effectExtent l="0" t="0" r="5080" b="8890"/>
            <wp:wrapNone/>
            <wp:docPr id="2023704100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6386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8614" cy="1343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94D982" w14:textId="4C609814" w:rsidR="00051A5A" w:rsidRPr="008F6BDE" w:rsidRDefault="00051A5A" w:rsidP="008F6BDE">
      <w:pPr>
        <w:pStyle w:val="contentspage"/>
      </w:pPr>
    </w:p>
    <w:p w14:paraId="13AEB42C" w14:textId="5B38942A" w:rsidR="00051A5A" w:rsidRPr="00051A5A" w:rsidRDefault="00000000" w:rsidP="008F6BDE">
      <w:pPr>
        <w:pStyle w:val="contentspage"/>
      </w:pPr>
      <w:hyperlink w:anchor="_More_information" w:history="1">
        <w:r w:rsidR="00051A5A" w:rsidRPr="008F6BDE">
          <w:t>More information</w:t>
        </w:r>
      </w:hyperlink>
      <w:r w:rsidR="00051A5A">
        <w:tab/>
        <w:t>3</w:t>
      </w:r>
      <w:r w:rsidR="00B15EA7">
        <w:t>5</w:t>
      </w:r>
    </w:p>
    <w:p w14:paraId="6E2D8BC1" w14:textId="6DFEF65C" w:rsidR="008567D8" w:rsidRDefault="008567D8" w:rsidP="008567D8">
      <w:pPr>
        <w:pStyle w:val="Heading1"/>
      </w:pPr>
      <w:bookmarkStart w:id="4" w:name="_What_this_document"/>
      <w:bookmarkEnd w:id="4"/>
      <w:r>
        <w:br w:type="page"/>
      </w:r>
      <w:bookmarkStart w:id="5" w:name="_Toc182386234"/>
      <w:bookmarkStart w:id="6" w:name="_Toc182386275"/>
      <w:r>
        <w:lastRenderedPageBreak/>
        <w:t>What this document is about</w:t>
      </w:r>
      <w:bookmarkEnd w:id="5"/>
      <w:bookmarkEnd w:id="6"/>
    </w:p>
    <w:p w14:paraId="4AFEB20B" w14:textId="77777777" w:rsidR="008567D8" w:rsidRDefault="008567D8" w:rsidP="008567D8"/>
    <w:p w14:paraId="28012BC9" w14:textId="77777777" w:rsidR="008567D8" w:rsidRDefault="008567D8" w:rsidP="008567D8"/>
    <w:p w14:paraId="4FF9850D" w14:textId="77777777" w:rsidR="008567D8" w:rsidRPr="00B873E0" w:rsidRDefault="008567D8" w:rsidP="008567D8">
      <w:r>
        <w:rPr>
          <w:noProof/>
        </w:rPr>
        <w:drawing>
          <wp:anchor distT="0" distB="0" distL="114300" distR="114300" simplePos="0" relativeHeight="251844608" behindDoc="0" locked="0" layoutInCell="1" allowOverlap="1" wp14:anchorId="6D53F3D5" wp14:editId="62613A8C">
            <wp:simplePos x="0" y="0"/>
            <wp:positionH relativeFrom="margin">
              <wp:posOffset>0</wp:posOffset>
            </wp:positionH>
            <wp:positionV relativeFrom="paragraph">
              <wp:posOffset>17145</wp:posOffset>
            </wp:positionV>
            <wp:extent cx="1626870" cy="1331595"/>
            <wp:effectExtent l="0" t="0" r="0" b="1905"/>
            <wp:wrapNone/>
            <wp:docPr id="40978424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8424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is Easy Read document is about some </w:t>
      </w:r>
      <w:r>
        <w:rPr>
          <w:b/>
          <w:bCs/>
        </w:rPr>
        <w:t>research</w:t>
      </w:r>
      <w:r>
        <w:t xml:space="preserve"> that was done about the </w:t>
      </w:r>
      <w:r>
        <w:rPr>
          <w:b/>
          <w:bCs/>
        </w:rPr>
        <w:t xml:space="preserve">barriers </w:t>
      </w:r>
      <w:r>
        <w:t>for disabled people to get some types of jobs.</w:t>
      </w:r>
    </w:p>
    <w:p w14:paraId="3272250E" w14:textId="77777777" w:rsidR="008567D8" w:rsidRDefault="008567D8" w:rsidP="008567D8"/>
    <w:p w14:paraId="6004620D" w14:textId="77777777" w:rsidR="008567D8" w:rsidRDefault="008567D8" w:rsidP="008567D8"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42C719F7" wp14:editId="4324FFA5">
                <wp:simplePos x="0" y="0"/>
                <wp:positionH relativeFrom="column">
                  <wp:posOffset>2232025</wp:posOffset>
                </wp:positionH>
                <wp:positionV relativeFrom="paragraph">
                  <wp:posOffset>321946</wp:posOffset>
                </wp:positionV>
                <wp:extent cx="3600000" cy="2030400"/>
                <wp:effectExtent l="0" t="0" r="0" b="1905"/>
                <wp:wrapNone/>
                <wp:docPr id="137959391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3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CD252" id="Rectangle 7" o:spid="_x0000_s1026" alt="&quot;&quot;" style="position:absolute;margin-left:175.75pt;margin-top:25.35pt;width:283.45pt;height:159.85pt;z-index:-2514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" fillcolor="#deedb5" stroked="f" strokeweight="1pt"/>
            </w:pict>
          </mc:Fallback>
        </mc:AlternateContent>
      </w:r>
    </w:p>
    <w:p w14:paraId="23327001" w14:textId="431565AF" w:rsidR="008567D8" w:rsidRDefault="00960EEB" w:rsidP="008567D8">
      <w:pPr>
        <w:tabs>
          <w:tab w:val="left" w:pos="8618"/>
        </w:tabs>
        <w:rPr>
          <w:rFonts w:eastAsia="Arial" w:cs="Arial"/>
          <w:szCs w:val="32"/>
        </w:rPr>
      </w:pPr>
      <w:r w:rsidRPr="00880709">
        <w:rPr>
          <w:noProof/>
          <w:lang w:eastAsia="en-GB"/>
        </w:rPr>
        <w:drawing>
          <wp:anchor distT="0" distB="0" distL="114300" distR="114300" simplePos="0" relativeHeight="251837440" behindDoc="0" locked="0" layoutInCell="1" allowOverlap="1" wp14:anchorId="733D9A95" wp14:editId="1FF96829">
            <wp:simplePos x="0" y="0"/>
            <wp:positionH relativeFrom="margin">
              <wp:posOffset>0</wp:posOffset>
            </wp:positionH>
            <wp:positionV relativeFrom="paragraph">
              <wp:posOffset>318821</wp:posOffset>
            </wp:positionV>
            <wp:extent cx="1717040" cy="1304925"/>
            <wp:effectExtent l="0" t="0" r="0" b="3175"/>
            <wp:wrapNone/>
            <wp:docPr id="1121046725" name="Picture 11210467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046725" name="Picture 11210467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7D8" w:rsidRPr="00F01435">
        <w:rPr>
          <w:b/>
          <w:bCs/>
        </w:rPr>
        <w:t>Research</w:t>
      </w:r>
      <w:r w:rsidR="008567D8">
        <w:t xml:space="preserve"> is </w:t>
      </w:r>
      <w:r w:rsidR="008567D8">
        <w:rPr>
          <w:rFonts w:eastAsia="Arial" w:cs="Arial"/>
          <w:szCs w:val="32"/>
        </w:rPr>
        <w:t>when someone:</w:t>
      </w:r>
    </w:p>
    <w:p w14:paraId="60FFA3B0" w14:textId="6C0CD35C" w:rsidR="008567D8" w:rsidRDefault="008567D8" w:rsidP="008567D8">
      <w:pPr>
        <w:pStyle w:val="Listtoplevel"/>
      </w:pPr>
      <w:r>
        <w:t>looks at what has happened</w:t>
      </w:r>
    </w:p>
    <w:p w14:paraId="4A378229" w14:textId="77777777" w:rsidR="008567D8" w:rsidRDefault="008567D8" w:rsidP="008567D8">
      <w:pPr>
        <w:pStyle w:val="Listtoplevel"/>
      </w:pPr>
      <w:r>
        <w:t>tries to find ways to do things better.</w:t>
      </w:r>
    </w:p>
    <w:p w14:paraId="4E8935F6" w14:textId="77777777" w:rsidR="008567D8" w:rsidRDefault="008567D8" w:rsidP="008567D8">
      <w:r>
        <w:rPr>
          <w:noProof/>
        </w:rPr>
        <w:drawing>
          <wp:anchor distT="0" distB="0" distL="114300" distR="114300" simplePos="0" relativeHeight="251849728" behindDoc="0" locked="0" layoutInCell="1" allowOverlap="1" wp14:anchorId="10578990" wp14:editId="6E8BC0DB">
            <wp:simplePos x="0" y="0"/>
            <wp:positionH relativeFrom="margin">
              <wp:posOffset>0</wp:posOffset>
            </wp:positionH>
            <wp:positionV relativeFrom="paragraph">
              <wp:posOffset>342900</wp:posOffset>
            </wp:positionV>
            <wp:extent cx="1620000" cy="1620000"/>
            <wp:effectExtent l="0" t="0" r="0" b="0"/>
            <wp:wrapNone/>
            <wp:docPr id="123721022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2860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7" w:name="_Hlk160541496"/>
    <w:p w14:paraId="00E7FAC2" w14:textId="77777777" w:rsidR="008567D8" w:rsidRDefault="008567D8" w:rsidP="008567D8"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388718E0" wp14:editId="7D703B46">
                <wp:simplePos x="0" y="0"/>
                <wp:positionH relativeFrom="column">
                  <wp:posOffset>2232025</wp:posOffset>
                </wp:positionH>
                <wp:positionV relativeFrom="paragraph">
                  <wp:posOffset>313056</wp:posOffset>
                </wp:positionV>
                <wp:extent cx="3600000" cy="1040400"/>
                <wp:effectExtent l="0" t="0" r="0" b="1270"/>
                <wp:wrapNone/>
                <wp:docPr id="1595075613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48CA" id="Rectangle 7" o:spid="_x0000_s1026" alt="&quot;&quot;" style="position:absolute;margin-left:175.75pt;margin-top:24.65pt;width:283.45pt;height:81.9pt;z-index:-2514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" fillcolor="#deedb5" stroked="f" strokeweight="1pt"/>
            </w:pict>
          </mc:Fallback>
        </mc:AlternateContent>
      </w:r>
      <w:bookmarkEnd w:id="7"/>
    </w:p>
    <w:p w14:paraId="5E8B9687" w14:textId="77777777" w:rsidR="008567D8" w:rsidRDefault="008567D8" w:rsidP="008567D8">
      <w:pPr>
        <w:rPr>
          <w:lang w:eastAsia="en-NZ"/>
        </w:rPr>
      </w:pPr>
      <w:r>
        <w:rPr>
          <w:b/>
          <w:bCs/>
          <w:lang w:eastAsia="en-NZ"/>
        </w:rPr>
        <w:t>Barriers</w:t>
      </w:r>
      <w:r>
        <w:rPr>
          <w:lang w:eastAsia="en-NZ"/>
        </w:rPr>
        <w:t xml:space="preserve"> are things that make it harder to do the things you need / want to do.</w:t>
      </w:r>
    </w:p>
    <w:p w14:paraId="2C1A9FC6" w14:textId="77777777" w:rsidR="008567D8" w:rsidRDefault="008567D8" w:rsidP="008567D8"/>
    <w:p w14:paraId="14702EFF" w14:textId="77777777" w:rsidR="008567D8" w:rsidRDefault="008567D8" w:rsidP="008567D8">
      <w:pPr>
        <w:ind w:left="0"/>
      </w:pPr>
    </w:p>
    <w:p w14:paraId="2EC7ABBA" w14:textId="77777777" w:rsidR="008567D8" w:rsidRDefault="008567D8" w:rsidP="008567D8">
      <w:pPr>
        <w:spacing w:line="240" w:lineRule="auto"/>
        <w:ind w:left="0"/>
      </w:pPr>
      <w:r>
        <w:br w:type="page"/>
      </w:r>
    </w:p>
    <w:p w14:paraId="3D13D629" w14:textId="77777777" w:rsidR="008567D8" w:rsidRDefault="008567D8" w:rsidP="008567D8">
      <w:r>
        <w:lastRenderedPageBreak/>
        <w:t>The research was organised by:</w:t>
      </w:r>
    </w:p>
    <w:p w14:paraId="3D0BC9B2" w14:textId="261868E4" w:rsidR="008567D8" w:rsidRDefault="008567D8" w:rsidP="008567D8">
      <w:pPr>
        <w:pStyle w:val="Listtoplevel"/>
      </w:pPr>
      <w:r>
        <w:drawing>
          <wp:anchor distT="0" distB="0" distL="114300" distR="114300" simplePos="0" relativeHeight="251830272" behindDoc="0" locked="0" layoutInCell="1" allowOverlap="1" wp14:anchorId="6498326B" wp14:editId="61432BBB">
            <wp:simplePos x="0" y="0"/>
            <wp:positionH relativeFrom="margin">
              <wp:align>left</wp:align>
            </wp:positionH>
            <wp:positionV relativeFrom="paragraph">
              <wp:posOffset>396240</wp:posOffset>
            </wp:positionV>
            <wp:extent cx="2028825" cy="536815"/>
            <wp:effectExtent l="0" t="0" r="0" b="0"/>
            <wp:wrapNone/>
            <wp:docPr id="2118901099" name="Picture 2118901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901099" name="Picture 2118901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511" cy="537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nga-</w:t>
      </w:r>
      <w:r w:rsidR="00B90D7E">
        <w:t>A</w:t>
      </w:r>
      <w:r>
        <w:t>ro-</w:t>
      </w:r>
      <w:r w:rsidR="00B90D7E">
        <w:t>R</w:t>
      </w:r>
      <w:r>
        <w:t xml:space="preserve">au / Manufacturing Engineering and Logistics </w:t>
      </w:r>
      <w:r w:rsidRPr="00EC0343">
        <w:rPr>
          <w:b/>
          <w:bCs/>
        </w:rPr>
        <w:t>Workforce Development Council</w:t>
      </w:r>
      <w:r>
        <w:t xml:space="preserve"> </w:t>
      </w:r>
    </w:p>
    <w:p w14:paraId="08459399" w14:textId="6B6EC50F" w:rsidR="008567D8" w:rsidRDefault="008567D8" w:rsidP="008567D8">
      <w:pPr>
        <w:pStyle w:val="Listtoplevel"/>
      </w:pPr>
      <w:r>
        <w:drawing>
          <wp:anchor distT="0" distB="0" distL="114300" distR="114300" simplePos="0" relativeHeight="251831296" behindDoc="0" locked="0" layoutInCell="1" allowOverlap="1" wp14:anchorId="68FF6138" wp14:editId="6236896E">
            <wp:simplePos x="0" y="0"/>
            <wp:positionH relativeFrom="margin">
              <wp:align>left</wp:align>
            </wp:positionH>
            <wp:positionV relativeFrom="paragraph">
              <wp:posOffset>391160</wp:posOffset>
            </wp:positionV>
            <wp:extent cx="2086068" cy="581025"/>
            <wp:effectExtent l="0" t="0" r="9525" b="0"/>
            <wp:wrapNone/>
            <wp:docPr id="2039792630" name="Picture 20397926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792630" name="Picture 20397926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011" cy="581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aihanga </w:t>
      </w:r>
      <w:r w:rsidR="00B90D7E">
        <w:t>A</w:t>
      </w:r>
      <w:r>
        <w:t xml:space="preserve">ra </w:t>
      </w:r>
      <w:r w:rsidR="00B90D7E">
        <w:t>R</w:t>
      </w:r>
      <w:r>
        <w:t>au / Construction and Infrastructure Workforce Development Council.</w:t>
      </w:r>
    </w:p>
    <w:p w14:paraId="703C1791" w14:textId="77777777" w:rsidR="008567D8" w:rsidRDefault="008567D8" w:rsidP="008567D8"/>
    <w:p w14:paraId="4C60FE5A" w14:textId="77777777" w:rsidR="008567D8" w:rsidRDefault="008567D8" w:rsidP="008567D8"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78CB2A6F" wp14:editId="1B71A96A">
                <wp:simplePos x="0" y="0"/>
                <wp:positionH relativeFrom="column">
                  <wp:posOffset>2232025</wp:posOffset>
                </wp:positionH>
                <wp:positionV relativeFrom="paragraph">
                  <wp:posOffset>238760</wp:posOffset>
                </wp:positionV>
                <wp:extent cx="3600000" cy="3034800"/>
                <wp:effectExtent l="0" t="0" r="0" b="635"/>
                <wp:wrapNone/>
                <wp:docPr id="99813483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034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6A94F" id="Rectangle 5" o:spid="_x0000_s1026" alt="&quot;&quot;" style="position:absolute;margin-left:175.75pt;margin-top:18.8pt;width:283.45pt;height:238.95pt;z-index:-2514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" fillcolor="#ffe599 [1303]" stroked="f" strokeweight="1pt"/>
            </w:pict>
          </mc:Fallback>
        </mc:AlternateContent>
      </w:r>
    </w:p>
    <w:p w14:paraId="400A9318" w14:textId="77777777" w:rsidR="008567D8" w:rsidRDefault="008567D8" w:rsidP="008567D8">
      <w:r>
        <w:rPr>
          <w:noProof/>
        </w:rPr>
        <w:drawing>
          <wp:anchor distT="0" distB="0" distL="114300" distR="114300" simplePos="0" relativeHeight="251845632" behindDoc="0" locked="0" layoutInCell="1" allowOverlap="1" wp14:anchorId="04F891EB" wp14:editId="470FEB0B">
            <wp:simplePos x="0" y="0"/>
            <wp:positionH relativeFrom="margin">
              <wp:posOffset>0</wp:posOffset>
            </wp:positionH>
            <wp:positionV relativeFrom="paragraph">
              <wp:posOffset>426085</wp:posOffset>
            </wp:positionV>
            <wp:extent cx="1619885" cy="1490345"/>
            <wp:effectExtent l="0" t="0" r="5715" b="0"/>
            <wp:wrapNone/>
            <wp:docPr id="21000350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03506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en you see </w:t>
      </w:r>
      <w:r>
        <w:rPr>
          <w:b/>
          <w:bCs/>
        </w:rPr>
        <w:t xml:space="preserve">we </w:t>
      </w:r>
      <w:r>
        <w:t>in this document it means:</w:t>
      </w:r>
    </w:p>
    <w:p w14:paraId="70B9D5BC" w14:textId="437BFD09" w:rsidR="008567D8" w:rsidRPr="00B07A61" w:rsidRDefault="008567D8" w:rsidP="008567D8">
      <w:pPr>
        <w:pStyle w:val="Listtoplevel"/>
      </w:pPr>
      <w:r w:rsidRPr="00B07A61">
        <w:t>Hanga-</w:t>
      </w:r>
      <w:r w:rsidR="00B90D7E">
        <w:t>A</w:t>
      </w:r>
      <w:r w:rsidRPr="00B07A61">
        <w:t>ro-</w:t>
      </w:r>
      <w:r w:rsidR="00B90D7E">
        <w:t>R</w:t>
      </w:r>
      <w:r w:rsidRPr="00B07A61">
        <w:t>au</w:t>
      </w:r>
    </w:p>
    <w:p w14:paraId="24497B38" w14:textId="77777777" w:rsidR="008567D8" w:rsidRDefault="008567D8" w:rsidP="008567D8"/>
    <w:p w14:paraId="3208D8CE" w14:textId="77777777" w:rsidR="008567D8" w:rsidRDefault="008567D8" w:rsidP="008567D8">
      <w:r>
        <w:t>and</w:t>
      </w:r>
    </w:p>
    <w:p w14:paraId="187218ED" w14:textId="7916972B" w:rsidR="008567D8" w:rsidRPr="00C80A59" w:rsidRDefault="008567D8" w:rsidP="008567D8">
      <w:pPr>
        <w:pStyle w:val="Listtoplevel"/>
      </w:pPr>
      <w:r w:rsidRPr="00B07A61">
        <w:t xml:space="preserve">Waihanga </w:t>
      </w:r>
      <w:r w:rsidR="00B90D7E">
        <w:t>A</w:t>
      </w:r>
      <w:r w:rsidRPr="00B07A61">
        <w:t xml:space="preserve">ra </w:t>
      </w:r>
      <w:r w:rsidR="00B90D7E">
        <w:t>R</w:t>
      </w:r>
      <w:r w:rsidRPr="00B07A61">
        <w:t>au</w:t>
      </w:r>
      <w:r>
        <w:t>.</w:t>
      </w:r>
    </w:p>
    <w:p w14:paraId="6C32F783" w14:textId="77777777" w:rsidR="008567D8" w:rsidRDefault="008567D8" w:rsidP="008567D8">
      <w:pPr>
        <w:spacing w:line="240" w:lineRule="auto"/>
        <w:ind w:left="0"/>
      </w:pPr>
      <w:r>
        <w:br w:type="page"/>
      </w:r>
    </w:p>
    <w:p w14:paraId="7A4E5E5D" w14:textId="77777777" w:rsidR="008567D8" w:rsidRDefault="008567D8" w:rsidP="008567D8">
      <w:r w:rsidRPr="001A2F6C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331D7F45" wp14:editId="4319B73A">
                <wp:simplePos x="0" y="0"/>
                <wp:positionH relativeFrom="margin">
                  <wp:posOffset>2232025</wp:posOffset>
                </wp:positionH>
                <wp:positionV relativeFrom="paragraph">
                  <wp:posOffset>-63500</wp:posOffset>
                </wp:positionV>
                <wp:extent cx="3600000" cy="5086800"/>
                <wp:effectExtent l="0" t="0" r="0" b="6350"/>
                <wp:wrapNone/>
                <wp:docPr id="1304370340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0868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9F4D6" id="Rectangle 2" o:spid="_x0000_s1026" alt="&quot;&quot;" style="position:absolute;margin-left:175.75pt;margin-top:-5pt;width:283.45pt;height:400.55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" fillcolor="#deedb5" stroked="f" strokeweight="1pt">
                <w10:wrap anchorx="margin"/>
              </v: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825152" behindDoc="0" locked="0" layoutInCell="1" allowOverlap="1" wp14:anchorId="0CBEE76F" wp14:editId="1831A1D2">
            <wp:simplePos x="0" y="0"/>
            <wp:positionH relativeFrom="margin">
              <wp:posOffset>47708</wp:posOffset>
            </wp:positionH>
            <wp:positionV relativeFrom="paragraph">
              <wp:posOffset>13722</wp:posOffset>
            </wp:positionV>
            <wp:extent cx="1375575" cy="1375575"/>
            <wp:effectExtent l="0" t="0" r="0" b="0"/>
            <wp:wrapNone/>
            <wp:docPr id="1192832231" name="Picture 1192832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832231" name="Picture 1192832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282" cy="1382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7513BD">
        <w:rPr>
          <w:b/>
          <w:bCs/>
        </w:rPr>
        <w:t>workforce development council</w:t>
      </w:r>
      <w:r>
        <w:rPr>
          <w:b/>
          <w:bCs/>
        </w:rPr>
        <w:t xml:space="preserve"> </w:t>
      </w:r>
      <w:r w:rsidRPr="00C1178C">
        <w:t>supports</w:t>
      </w:r>
      <w:r>
        <w:t>:</w:t>
      </w:r>
      <w:r w:rsidRPr="00936EBB">
        <w:rPr>
          <w:b/>
          <w:bCs/>
          <w:noProof/>
        </w:rPr>
        <w:t xml:space="preserve"> </w:t>
      </w:r>
    </w:p>
    <w:p w14:paraId="2B8706B4" w14:textId="77777777" w:rsidR="008567D8" w:rsidRDefault="008567D8" w:rsidP="008567D8">
      <w:pPr>
        <w:pStyle w:val="Listtoplevel"/>
      </w:pPr>
      <w:r>
        <w:t xml:space="preserve">the education system in Aotearoa New Zealand including: </w:t>
      </w:r>
    </w:p>
    <w:p w14:paraId="7618F709" w14:textId="77777777" w:rsidR="008567D8" w:rsidRPr="0083506D" w:rsidRDefault="008567D8" w:rsidP="008567D8">
      <w:pPr>
        <w:pStyle w:val="Listsecondlevel"/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1824128" behindDoc="0" locked="0" layoutInCell="1" allowOverlap="1" wp14:anchorId="1916BEB6" wp14:editId="510A6E2D">
            <wp:simplePos x="0" y="0"/>
            <wp:positionH relativeFrom="margin">
              <wp:align>left</wp:align>
            </wp:positionH>
            <wp:positionV relativeFrom="paragraph">
              <wp:posOffset>193012</wp:posOffset>
            </wp:positionV>
            <wp:extent cx="1473239" cy="1272209"/>
            <wp:effectExtent l="0" t="0" r="0" b="4445"/>
            <wp:wrapNone/>
            <wp:docPr id="704536263" name="Picture 704536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36263" name="Picture 7045362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4123" cy="1272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506D">
        <w:rPr>
          <w:b/>
          <w:bCs/>
        </w:rPr>
        <w:t>polytechnics</w:t>
      </w:r>
    </w:p>
    <w:p w14:paraId="36CA17B2" w14:textId="77777777" w:rsidR="008567D8" w:rsidRPr="00C1178C" w:rsidRDefault="008567D8" w:rsidP="008567D8">
      <w:pPr>
        <w:pStyle w:val="Listsecondlevel"/>
      </w:pPr>
      <w:r>
        <w:t>wānanga / Māori universities</w:t>
      </w:r>
    </w:p>
    <w:p w14:paraId="01FBD212" w14:textId="77777777" w:rsidR="008567D8" w:rsidRDefault="008567D8" w:rsidP="008567D8">
      <w:pPr>
        <w:pStyle w:val="Listsecondlevel"/>
        <w:rPr>
          <w:b/>
          <w:bCs/>
        </w:rPr>
      </w:pPr>
      <w:r>
        <w:rPr>
          <w:b/>
          <w:bCs/>
        </w:rPr>
        <w:t>apprenticeships</w:t>
      </w:r>
    </w:p>
    <w:p w14:paraId="34B6BE2D" w14:textId="77777777" w:rsidR="008567D8" w:rsidRPr="00093C41" w:rsidRDefault="008567D8" w:rsidP="008567D8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23104" behindDoc="0" locked="0" layoutInCell="1" allowOverlap="1" wp14:anchorId="2724D75E" wp14:editId="6413AF3C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1557958" cy="1168842"/>
            <wp:effectExtent l="0" t="0" r="0" b="0"/>
            <wp:wrapNone/>
            <wp:docPr id="111781063" name="Picture 1117810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81063" name="Picture 1117810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958" cy="1168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</w:t>
      </w:r>
      <w:r>
        <w:rPr>
          <w:lang w:val="mi-NZ"/>
        </w:rPr>
        <w:t>āori businesses</w:t>
      </w:r>
    </w:p>
    <w:p w14:paraId="61AAA2AF" w14:textId="77777777" w:rsidR="008567D8" w:rsidRPr="007513BD" w:rsidRDefault="008567D8" w:rsidP="008567D8">
      <w:pPr>
        <w:pStyle w:val="Listtoplevel"/>
      </w:pPr>
      <w:r w:rsidRPr="0083506D">
        <w:rPr>
          <w:b/>
          <w:bCs/>
          <w:lang w:val="mi-NZ"/>
        </w:rPr>
        <w:t>iwi / tribe development</w:t>
      </w:r>
      <w:r>
        <w:rPr>
          <w:lang w:val="mi-NZ"/>
        </w:rPr>
        <w:t>.</w:t>
      </w:r>
    </w:p>
    <w:p w14:paraId="6A2FF85A" w14:textId="77777777" w:rsidR="008567D8" w:rsidRPr="00EC0343" w:rsidRDefault="008567D8" w:rsidP="008567D8"/>
    <w:p w14:paraId="4D577A4C" w14:textId="77777777" w:rsidR="008567D8" w:rsidRDefault="008567D8" w:rsidP="008567D8">
      <w:r>
        <w:rPr>
          <w:noProof/>
          <w:lang w:eastAsia="en-GB"/>
        </w:rPr>
        <w:drawing>
          <wp:anchor distT="0" distB="0" distL="114300" distR="114300" simplePos="0" relativeHeight="251828224" behindDoc="0" locked="0" layoutInCell="1" allowOverlap="1" wp14:anchorId="46ADF0AA" wp14:editId="57E497A9">
            <wp:simplePos x="0" y="0"/>
            <wp:positionH relativeFrom="margin">
              <wp:posOffset>0</wp:posOffset>
            </wp:positionH>
            <wp:positionV relativeFrom="paragraph">
              <wp:posOffset>198120</wp:posOffset>
            </wp:positionV>
            <wp:extent cx="1303655" cy="1427480"/>
            <wp:effectExtent l="0" t="0" r="4445" b="0"/>
            <wp:wrapNone/>
            <wp:docPr id="135225589" name="Picture 135225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25589" name="Picture 135225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FB9B23" w14:textId="77777777" w:rsidR="008567D8" w:rsidRDefault="008567D8" w:rsidP="008567D8"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238D5A73" wp14:editId="4C96FFEA">
                <wp:simplePos x="0" y="0"/>
                <wp:positionH relativeFrom="column">
                  <wp:posOffset>2232025</wp:posOffset>
                </wp:positionH>
                <wp:positionV relativeFrom="paragraph">
                  <wp:posOffset>-94891</wp:posOffset>
                </wp:positionV>
                <wp:extent cx="3600000" cy="2599200"/>
                <wp:effectExtent l="0" t="0" r="0" b="4445"/>
                <wp:wrapNone/>
                <wp:docPr id="635592565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99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1A283" id="Rectangle 7" o:spid="_x0000_s1026" alt="&quot;&quot;" style="position:absolute;margin-left:175.75pt;margin-top:-7.45pt;width:283.45pt;height:204.65pt;z-index:-25148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" fillcolor="#deedb5" stroked="f" strokeweight="1pt"/>
            </w:pict>
          </mc:Fallback>
        </mc:AlternateContent>
      </w:r>
      <w:r>
        <w:t xml:space="preserve">A </w:t>
      </w:r>
      <w:r w:rsidRPr="00EE7241">
        <w:rPr>
          <w:b/>
          <w:bCs/>
        </w:rPr>
        <w:t>polytechnic</w:t>
      </w:r>
      <w:r>
        <w:t xml:space="preserve"> is a place where you can get training in different types of jobs. </w:t>
      </w:r>
    </w:p>
    <w:p w14:paraId="627B6C46" w14:textId="77777777" w:rsidR="008567D8" w:rsidRDefault="008567D8" w:rsidP="008567D8"/>
    <w:p w14:paraId="33F59C1C" w14:textId="77777777" w:rsidR="008567D8" w:rsidRDefault="008567D8" w:rsidP="008567D8">
      <w:r>
        <w:rPr>
          <w:noProof/>
          <w:lang w:eastAsia="en-GB"/>
        </w:rPr>
        <w:drawing>
          <wp:anchor distT="0" distB="0" distL="114300" distR="114300" simplePos="0" relativeHeight="251829248" behindDoc="0" locked="0" layoutInCell="1" allowOverlap="1" wp14:anchorId="56FFB12F" wp14:editId="779B1E8F">
            <wp:simplePos x="0" y="0"/>
            <wp:positionH relativeFrom="margin">
              <wp:posOffset>0</wp:posOffset>
            </wp:positionH>
            <wp:positionV relativeFrom="paragraph">
              <wp:posOffset>169545</wp:posOffset>
            </wp:positionV>
            <wp:extent cx="1591945" cy="993775"/>
            <wp:effectExtent l="0" t="0" r="0" b="0"/>
            <wp:wrapNone/>
            <wp:docPr id="1192175471" name="Picture 11921754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175471" name="Picture 11921754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945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2C07A" w14:textId="77777777" w:rsidR="008567D8" w:rsidRDefault="008567D8" w:rsidP="008567D8">
      <w:r>
        <w:t xml:space="preserve">Polytechnics are run by the Government. </w:t>
      </w:r>
    </w:p>
    <w:p w14:paraId="7D4EEE25" w14:textId="77777777" w:rsidR="008567D8" w:rsidRDefault="008567D8" w:rsidP="008567D8"/>
    <w:p w14:paraId="5812FBF3" w14:textId="77777777" w:rsidR="008567D8" w:rsidRDefault="008567D8" w:rsidP="008567D8"/>
    <w:p w14:paraId="6B587284" w14:textId="77777777" w:rsidR="008567D8" w:rsidRDefault="008567D8" w:rsidP="008567D8">
      <w:r w:rsidRPr="00C1178C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08186200" wp14:editId="3AECA132">
                <wp:simplePos x="0" y="0"/>
                <wp:positionH relativeFrom="column">
                  <wp:posOffset>2232025</wp:posOffset>
                </wp:positionH>
                <wp:positionV relativeFrom="paragraph">
                  <wp:posOffset>-59690</wp:posOffset>
                </wp:positionV>
                <wp:extent cx="3599815" cy="876300"/>
                <wp:effectExtent l="0" t="0" r="0" b="0"/>
                <wp:wrapNone/>
                <wp:docPr id="1756748413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763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CDB76" id="Rectangle 11" o:spid="_x0000_s1026" alt="&quot;&quot;" style="position:absolute;margin-left:175.75pt;margin-top:-4.7pt;width:283.45pt;height:69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" fillcolor="#deedb5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35392" behindDoc="0" locked="0" layoutInCell="1" allowOverlap="1" wp14:anchorId="4D84B3B2" wp14:editId="2DFB4422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1769745" cy="1009650"/>
            <wp:effectExtent l="0" t="0" r="1905" b="0"/>
            <wp:wrapNone/>
            <wp:docPr id="646996124" name="Picture 646996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291570" name="Picture 17982915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74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178C">
        <w:t>An</w:t>
      </w:r>
      <w:r>
        <w:rPr>
          <w:b/>
          <w:bCs/>
        </w:rPr>
        <w:t xml:space="preserve"> apprenticeship</w:t>
      </w:r>
      <w:r>
        <w:t xml:space="preserve"> is a type of job where you learn skills while you work. </w:t>
      </w:r>
    </w:p>
    <w:p w14:paraId="3B2E189B" w14:textId="77777777" w:rsidR="008567D8" w:rsidRDefault="008567D8" w:rsidP="008567D8"/>
    <w:p w14:paraId="7272C64D" w14:textId="77777777" w:rsidR="008567D8" w:rsidRDefault="008567D8" w:rsidP="008567D8">
      <w:r>
        <w:rPr>
          <w:noProof/>
          <w:lang w:eastAsia="en-GB"/>
        </w:rPr>
        <w:drawing>
          <wp:anchor distT="0" distB="0" distL="114300" distR="114300" simplePos="0" relativeHeight="251834368" behindDoc="0" locked="0" layoutInCell="1" allowOverlap="1" wp14:anchorId="38ABE00E" wp14:editId="0DC086AD">
            <wp:simplePos x="0" y="0"/>
            <wp:positionH relativeFrom="margin">
              <wp:posOffset>47625</wp:posOffset>
            </wp:positionH>
            <wp:positionV relativeFrom="paragraph">
              <wp:posOffset>154940</wp:posOffset>
            </wp:positionV>
            <wp:extent cx="1343770" cy="1554323"/>
            <wp:effectExtent l="0" t="0" r="8890" b="8255"/>
            <wp:wrapNone/>
            <wp:docPr id="1366383708" name="Picture 13663837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383708" name="Picture 13663837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770" cy="1554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2784864F" wp14:editId="22F0DFA5">
                <wp:simplePos x="0" y="0"/>
                <wp:positionH relativeFrom="column">
                  <wp:posOffset>2232025</wp:posOffset>
                </wp:positionH>
                <wp:positionV relativeFrom="paragraph">
                  <wp:posOffset>243840</wp:posOffset>
                </wp:positionV>
                <wp:extent cx="3600000" cy="1232452"/>
                <wp:effectExtent l="0" t="0" r="0" b="0"/>
                <wp:wrapNone/>
                <wp:docPr id="191971013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32452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AAEF62" id="Rectangle 1" o:spid="_x0000_s1026" alt="&quot;&quot;" style="position:absolute;margin-left:175.75pt;margin-top:19.2pt;width:283.45pt;height:97.05pt;z-index:-251483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" fillcolor="#deedb5" stroked="f" strokeweight="1pt"/>
            </w:pict>
          </mc:Fallback>
        </mc:AlternateContent>
      </w:r>
    </w:p>
    <w:p w14:paraId="382E6991" w14:textId="77777777" w:rsidR="008567D8" w:rsidRDefault="008567D8" w:rsidP="008567D8">
      <w:r w:rsidRPr="00093C41">
        <w:rPr>
          <w:b/>
          <w:bCs/>
        </w:rPr>
        <w:t>Iwi / tribe development</w:t>
      </w:r>
      <w:r>
        <w:t xml:space="preserve"> means</w:t>
      </w:r>
      <w:r w:rsidRPr="00C80A59">
        <w:t xml:space="preserve"> </w:t>
      </w:r>
      <w:r>
        <w:t>Māori find ways to do business that supports everyone in their iwi / tribe.</w:t>
      </w:r>
    </w:p>
    <w:p w14:paraId="6794A13C" w14:textId="77777777" w:rsidR="008567D8" w:rsidRDefault="008567D8" w:rsidP="008567D8"/>
    <w:p w14:paraId="4BFA7887" w14:textId="77777777" w:rsidR="008567D8" w:rsidRDefault="008567D8" w:rsidP="008567D8"/>
    <w:p w14:paraId="62EEA4F0" w14:textId="3B935E13" w:rsidR="008567D8" w:rsidRDefault="008E73F0" w:rsidP="008567D8">
      <w:r>
        <w:rPr>
          <w:noProof/>
        </w:rPr>
        <w:drawing>
          <wp:anchor distT="0" distB="0" distL="114300" distR="114300" simplePos="0" relativeHeight="251853824" behindDoc="0" locked="0" layoutInCell="1" allowOverlap="1" wp14:anchorId="6B289C57" wp14:editId="7C55255D">
            <wp:simplePos x="0" y="0"/>
            <wp:positionH relativeFrom="margin">
              <wp:posOffset>0</wp:posOffset>
            </wp:positionH>
            <wp:positionV relativeFrom="page">
              <wp:posOffset>4439285</wp:posOffset>
            </wp:positionV>
            <wp:extent cx="1439545" cy="1439545"/>
            <wp:effectExtent l="0" t="0" r="0" b="0"/>
            <wp:wrapNone/>
            <wp:docPr id="927665669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665669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7D8">
        <w:t xml:space="preserve">The research is about </w:t>
      </w:r>
      <w:r w:rsidR="008567D8" w:rsidRPr="000C46D5">
        <w:t>barriers</w:t>
      </w:r>
      <w:r w:rsidR="008567D8">
        <w:t xml:space="preserve"> disabled people </w:t>
      </w:r>
      <w:r w:rsidR="00B07A61">
        <w:t xml:space="preserve">face </w:t>
      </w:r>
      <w:r w:rsidR="008567D8">
        <w:t>in</w:t>
      </w:r>
      <w:r w:rsidR="00B07A61">
        <w:t xml:space="preserve"> jobs like:</w:t>
      </w:r>
    </w:p>
    <w:p w14:paraId="783A797B" w14:textId="5F2FECA7" w:rsidR="008567D8" w:rsidRDefault="008567D8" w:rsidP="008567D8">
      <w:pPr>
        <w:pStyle w:val="Listtoplevel"/>
      </w:pPr>
      <w:r>
        <w:t>manufacturing like making things in a factory</w:t>
      </w:r>
    </w:p>
    <w:p w14:paraId="76534BE8" w14:textId="77777777" w:rsidR="008567D8" w:rsidRDefault="008567D8" w:rsidP="008567D8">
      <w:pPr>
        <w:pStyle w:val="Listtoplevel"/>
        <w:rPr>
          <w:lang w:val="en-NZ"/>
        </w:rPr>
      </w:pPr>
      <w:r>
        <w:drawing>
          <wp:anchor distT="0" distB="0" distL="114300" distR="114300" simplePos="0" relativeHeight="251848704" behindDoc="0" locked="0" layoutInCell="1" allowOverlap="1" wp14:anchorId="766DE45E" wp14:editId="7923D412">
            <wp:simplePos x="0" y="0"/>
            <wp:positionH relativeFrom="margin">
              <wp:posOffset>0</wp:posOffset>
            </wp:positionH>
            <wp:positionV relativeFrom="paragraph">
              <wp:posOffset>107950</wp:posOffset>
            </wp:positionV>
            <wp:extent cx="1440000" cy="1440000"/>
            <wp:effectExtent l="0" t="0" r="0" b="0"/>
            <wp:wrapNone/>
            <wp:docPr id="135106403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06403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engineering like making machines</w:t>
      </w:r>
    </w:p>
    <w:p w14:paraId="7493F698" w14:textId="77777777" w:rsidR="008567D8" w:rsidRPr="00AE41AE" w:rsidRDefault="008567D8" w:rsidP="008567D8">
      <w:pPr>
        <w:pStyle w:val="Listtoplevel"/>
        <w:rPr>
          <w:lang w:val="en-NZ"/>
        </w:rPr>
      </w:pPr>
      <w:r>
        <w:drawing>
          <wp:anchor distT="0" distB="0" distL="114300" distR="114300" simplePos="0" relativeHeight="251847680" behindDoc="0" locked="0" layoutInCell="1" allowOverlap="1" wp14:anchorId="31C31C9A" wp14:editId="48B8EB33">
            <wp:simplePos x="0" y="0"/>
            <wp:positionH relativeFrom="margin">
              <wp:align>left</wp:align>
            </wp:positionH>
            <wp:positionV relativeFrom="page">
              <wp:posOffset>7357110</wp:posOffset>
            </wp:positionV>
            <wp:extent cx="1440000" cy="1440000"/>
            <wp:effectExtent l="0" t="0" r="0" b="0"/>
            <wp:wrapNone/>
            <wp:docPr id="237557188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55718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construction like building</w:t>
      </w:r>
    </w:p>
    <w:p w14:paraId="6B681409" w14:textId="77777777" w:rsidR="008567D8" w:rsidRPr="00902E75" w:rsidRDefault="008567D8" w:rsidP="008567D8">
      <w:pPr>
        <w:pStyle w:val="Listtoplevel"/>
        <w:rPr>
          <w:b/>
          <w:bCs/>
          <w:lang w:val="en-NZ"/>
        </w:rPr>
      </w:pPr>
      <w:r w:rsidRPr="00902E75">
        <w:rPr>
          <w:b/>
          <w:bCs/>
          <w:lang w:val="en-NZ"/>
        </w:rPr>
        <w:t>logistics</w:t>
      </w:r>
    </w:p>
    <w:p w14:paraId="12D58FFD" w14:textId="77777777" w:rsidR="008567D8" w:rsidRPr="00902E75" w:rsidRDefault="008567D8" w:rsidP="008567D8">
      <w:pPr>
        <w:pStyle w:val="Listtoplevel"/>
        <w:rPr>
          <w:lang w:val="en-NZ"/>
        </w:rPr>
      </w:pPr>
      <w:r w:rsidRPr="00902E75">
        <w:rPr>
          <w:b/>
          <w:bCs/>
          <w:lang w:val="en-NZ"/>
        </w:rPr>
        <w:t>infrastructure</w:t>
      </w:r>
      <w:r>
        <w:rPr>
          <w:lang w:val="en-NZ"/>
        </w:rPr>
        <w:t>.</w:t>
      </w:r>
    </w:p>
    <w:p w14:paraId="260193FC" w14:textId="77777777" w:rsidR="008567D8" w:rsidRDefault="008567D8" w:rsidP="008567D8">
      <w:pPr>
        <w:pStyle w:val="Listtoplevel"/>
        <w:numPr>
          <w:ilvl w:val="0"/>
          <w:numId w:val="0"/>
        </w:numPr>
      </w:pPr>
    </w:p>
    <w:p w14:paraId="2596F16E" w14:textId="77777777" w:rsidR="008567D8" w:rsidRDefault="008567D8" w:rsidP="008567D8"/>
    <w:p w14:paraId="2AB8DC5C" w14:textId="77777777" w:rsidR="008567D8" w:rsidRDefault="008567D8" w:rsidP="008567D8">
      <w:r>
        <w:rPr>
          <w:noProof/>
        </w:rPr>
        <w:lastRenderedPageBreak/>
        <w:drawing>
          <wp:anchor distT="0" distB="0" distL="114300" distR="114300" simplePos="0" relativeHeight="251840512" behindDoc="0" locked="0" layoutInCell="1" allowOverlap="1" wp14:anchorId="4A0FF60F" wp14:editId="559EE091">
            <wp:simplePos x="0" y="0"/>
            <wp:positionH relativeFrom="margin">
              <wp:posOffset>0</wp:posOffset>
            </wp:positionH>
            <wp:positionV relativeFrom="paragraph">
              <wp:posOffset>63500</wp:posOffset>
            </wp:positionV>
            <wp:extent cx="1310005" cy="1310005"/>
            <wp:effectExtent l="0" t="0" r="0" b="0"/>
            <wp:wrapNone/>
            <wp:docPr id="1044529190" name="Picture 1044529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29190" name="Picture 1044529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276198B1" wp14:editId="40E559AC">
                <wp:simplePos x="0" y="0"/>
                <wp:positionH relativeFrom="column">
                  <wp:posOffset>2232025</wp:posOffset>
                </wp:positionH>
                <wp:positionV relativeFrom="paragraph">
                  <wp:posOffset>-14605</wp:posOffset>
                </wp:positionV>
                <wp:extent cx="3600000" cy="1040400"/>
                <wp:effectExtent l="0" t="0" r="0" b="1270"/>
                <wp:wrapNone/>
                <wp:docPr id="156110185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C4865" id="Rectangle 1" o:spid="_x0000_s1026" alt="&quot;&quot;" style="position:absolute;margin-left:175.75pt;margin-top:-1.15pt;width:283.45pt;height:81.9pt;z-index:-2514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" fillcolor="#deedb5" stroked="f" strokeweight="1pt"/>
            </w:pict>
          </mc:Fallback>
        </mc:AlternateContent>
      </w:r>
      <w:r w:rsidRPr="001A2F6C">
        <w:rPr>
          <w:b/>
          <w:bCs/>
        </w:rPr>
        <w:t>Logistics</w:t>
      </w:r>
      <w:r>
        <w:t xml:space="preserve"> is planning how things get from where they are made to where they are sold.</w:t>
      </w:r>
    </w:p>
    <w:p w14:paraId="10EA6F45" w14:textId="77777777" w:rsidR="008567D8" w:rsidRDefault="008567D8" w:rsidP="008567D8"/>
    <w:p w14:paraId="0CBB663D" w14:textId="27CC3B4F" w:rsidR="008567D8" w:rsidRDefault="00B07A61" w:rsidP="008567D8">
      <w:r>
        <w:rPr>
          <w:noProof/>
        </w:rPr>
        <w:drawing>
          <wp:anchor distT="0" distB="0" distL="114300" distR="114300" simplePos="0" relativeHeight="251841536" behindDoc="0" locked="0" layoutInCell="1" allowOverlap="1" wp14:anchorId="3E31B0A7" wp14:editId="24239C5B">
            <wp:simplePos x="0" y="0"/>
            <wp:positionH relativeFrom="margin">
              <wp:posOffset>0</wp:posOffset>
            </wp:positionH>
            <wp:positionV relativeFrom="paragraph">
              <wp:posOffset>96408</wp:posOffset>
            </wp:positionV>
            <wp:extent cx="1838325" cy="1838325"/>
            <wp:effectExtent l="0" t="0" r="3175" b="0"/>
            <wp:wrapNone/>
            <wp:docPr id="1025027487" name="Picture 10250274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027487" name="Picture 10250274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7D8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3144B114" wp14:editId="39ADFA1F">
                <wp:simplePos x="0" y="0"/>
                <wp:positionH relativeFrom="column">
                  <wp:posOffset>2232025</wp:posOffset>
                </wp:positionH>
                <wp:positionV relativeFrom="paragraph">
                  <wp:posOffset>325120</wp:posOffset>
                </wp:positionV>
                <wp:extent cx="3600000" cy="2757600"/>
                <wp:effectExtent l="0" t="0" r="0" b="0"/>
                <wp:wrapNone/>
                <wp:docPr id="91019735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5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042DF7" id="Rectangle 1" o:spid="_x0000_s1026" alt="&quot;&quot;" style="position:absolute;margin-left:175.75pt;margin-top:25.6pt;width:283.45pt;height:217.15pt;z-index:-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" fillcolor="#deedb5" stroked="f" strokeweight="1pt"/>
            </w:pict>
          </mc:Fallback>
        </mc:AlternateContent>
      </w:r>
    </w:p>
    <w:p w14:paraId="0C4DE02B" w14:textId="6345804B" w:rsidR="008567D8" w:rsidRDefault="008567D8" w:rsidP="008567D8">
      <w:pPr>
        <w:rPr>
          <w:b/>
          <w:bCs/>
        </w:rPr>
      </w:pPr>
      <w:r w:rsidRPr="001A2F6C">
        <w:rPr>
          <w:b/>
          <w:bCs/>
        </w:rPr>
        <w:t>Infrastructure</w:t>
      </w:r>
      <w:r>
        <w:t xml:space="preserve"> is the systems of how a business is run like:</w:t>
      </w:r>
    </w:p>
    <w:p w14:paraId="229D9954" w14:textId="7C57B115" w:rsidR="008567D8" w:rsidRDefault="00B07A61" w:rsidP="008567D8">
      <w:pPr>
        <w:pStyle w:val="Listtoplevel"/>
      </w:pPr>
      <w:r>
        <w:drawing>
          <wp:anchor distT="0" distB="0" distL="114300" distR="114300" simplePos="0" relativeHeight="252048384" behindDoc="0" locked="0" layoutInCell="1" allowOverlap="1" wp14:anchorId="57C6B1EC" wp14:editId="4C67CD45">
            <wp:simplePos x="0" y="0"/>
            <wp:positionH relativeFrom="margin">
              <wp:posOffset>0</wp:posOffset>
            </wp:positionH>
            <wp:positionV relativeFrom="page">
              <wp:posOffset>3893297</wp:posOffset>
            </wp:positionV>
            <wp:extent cx="1619885" cy="1619885"/>
            <wp:effectExtent l="0" t="0" r="0" b="0"/>
            <wp:wrapNone/>
            <wp:docPr id="109089841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89841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7D8">
        <w:t xml:space="preserve">how </w:t>
      </w:r>
      <w:r w:rsidR="008567D8" w:rsidRPr="001A2F6C">
        <w:t>things</w:t>
      </w:r>
      <w:r w:rsidR="008567D8">
        <w:t xml:space="preserve"> are made</w:t>
      </w:r>
    </w:p>
    <w:p w14:paraId="130FFED7" w14:textId="77777777" w:rsidR="008567D8" w:rsidRDefault="008567D8" w:rsidP="008567D8">
      <w:pPr>
        <w:pStyle w:val="Listtoplevel"/>
      </w:pPr>
      <w:r>
        <w:t>hiring people to do the work</w:t>
      </w:r>
    </w:p>
    <w:p w14:paraId="6AE2D3D8" w14:textId="54216891" w:rsidR="008567D8" w:rsidRDefault="008567D8" w:rsidP="008567D8">
      <w:pPr>
        <w:pStyle w:val="Listtoplevel"/>
      </w:pPr>
      <w:r>
        <w:t>getting the tools to do the work.</w:t>
      </w:r>
    </w:p>
    <w:p w14:paraId="005E43BF" w14:textId="4BD60D44" w:rsidR="008567D8" w:rsidRDefault="000F4F27" w:rsidP="000A3C46">
      <w:pPr>
        <w:tabs>
          <w:tab w:val="left" w:leader="dot" w:pos="8505"/>
        </w:tabs>
      </w:pPr>
      <w:r>
        <w:rPr>
          <w:noProof/>
        </w:rPr>
        <w:drawing>
          <wp:anchor distT="0" distB="0" distL="114300" distR="114300" simplePos="0" relativeHeight="251855872" behindDoc="0" locked="0" layoutInCell="1" allowOverlap="1" wp14:anchorId="4FF37259" wp14:editId="6987688E">
            <wp:simplePos x="0" y="0"/>
            <wp:positionH relativeFrom="margin">
              <wp:posOffset>0</wp:posOffset>
            </wp:positionH>
            <wp:positionV relativeFrom="paragraph">
              <wp:posOffset>40640</wp:posOffset>
            </wp:positionV>
            <wp:extent cx="1619885" cy="1619885"/>
            <wp:effectExtent l="0" t="0" r="0" b="0"/>
            <wp:wrapNone/>
            <wp:docPr id="101876046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76046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D3CC1B" w14:textId="4D4239F6" w:rsidR="008567D8" w:rsidRDefault="008F6BDE" w:rsidP="000A3C46">
      <w:pPr>
        <w:tabs>
          <w:tab w:val="left" w:leader="dot" w:pos="85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C2FF79E" wp14:editId="0272773E">
                <wp:simplePos x="0" y="0"/>
                <wp:positionH relativeFrom="column">
                  <wp:posOffset>2235200</wp:posOffset>
                </wp:positionH>
                <wp:positionV relativeFrom="paragraph">
                  <wp:posOffset>307340</wp:posOffset>
                </wp:positionV>
                <wp:extent cx="3599815" cy="725170"/>
                <wp:effectExtent l="0" t="0" r="0" b="0"/>
                <wp:wrapNone/>
                <wp:docPr id="125797528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251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5F5D6" id="Rectangle 5" o:spid="_x0000_s1026" alt="&quot;&quot;" style="position:absolute;margin-left:176pt;margin-top:24.2pt;width:283.45pt;height:57.1pt;z-index:-2514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" fillcolor="#ffe599 [1303]" stroked="f" strokeweight="1pt"/>
            </w:pict>
          </mc:Fallback>
        </mc:AlternateContent>
      </w:r>
    </w:p>
    <w:p w14:paraId="5E965E51" w14:textId="5750AE79" w:rsidR="008567D8" w:rsidRPr="008567D8" w:rsidRDefault="008567D8" w:rsidP="000A3C46">
      <w:pPr>
        <w:tabs>
          <w:tab w:val="left" w:leader="dot" w:pos="8505"/>
        </w:tabs>
      </w:pPr>
      <w:r>
        <w:t xml:space="preserve">We call the businesses that do these things </w:t>
      </w:r>
      <w:r>
        <w:rPr>
          <w:b/>
          <w:bCs/>
        </w:rPr>
        <w:t>industry</w:t>
      </w:r>
      <w:r>
        <w:t>.</w:t>
      </w:r>
    </w:p>
    <w:p w14:paraId="122BD982" w14:textId="77777777" w:rsidR="008567D8" w:rsidRDefault="008567D8" w:rsidP="000A3C46">
      <w:pPr>
        <w:tabs>
          <w:tab w:val="left" w:leader="dot" w:pos="8505"/>
        </w:tabs>
      </w:pPr>
    </w:p>
    <w:p w14:paraId="47DBBBBA" w14:textId="77777777" w:rsidR="008567D8" w:rsidRDefault="008567D8" w:rsidP="000A3C46">
      <w:pPr>
        <w:tabs>
          <w:tab w:val="left" w:leader="dot" w:pos="8505"/>
        </w:tabs>
      </w:pPr>
    </w:p>
    <w:p w14:paraId="595629B6" w14:textId="77777777" w:rsidR="00960EEB" w:rsidRDefault="00960EEB">
      <w:pPr>
        <w:spacing w:line="240" w:lineRule="auto"/>
        <w:ind w:left="0"/>
      </w:pPr>
      <w:r>
        <w:br w:type="page"/>
      </w:r>
    </w:p>
    <w:p w14:paraId="7E697B59" w14:textId="2C8C855C" w:rsidR="008567D8" w:rsidRDefault="00960EEB" w:rsidP="000A3C46">
      <w:pPr>
        <w:tabs>
          <w:tab w:val="left" w:leader="dot" w:pos="8505"/>
        </w:tabs>
      </w:pPr>
      <w:r>
        <w:rPr>
          <w:noProof/>
        </w:rPr>
        <w:lastRenderedPageBreak/>
        <w:drawing>
          <wp:anchor distT="0" distB="0" distL="114300" distR="114300" simplePos="0" relativeHeight="251856896" behindDoc="0" locked="0" layoutInCell="1" allowOverlap="1" wp14:anchorId="35D8A51D" wp14:editId="6F0C5C9F">
            <wp:simplePos x="0" y="0"/>
            <wp:positionH relativeFrom="margin">
              <wp:posOffset>12700</wp:posOffset>
            </wp:positionH>
            <wp:positionV relativeFrom="page">
              <wp:posOffset>898371</wp:posOffset>
            </wp:positionV>
            <wp:extent cx="1439545" cy="2026285"/>
            <wp:effectExtent l="12700" t="12700" r="8255" b="18415"/>
            <wp:wrapNone/>
            <wp:docPr id="72885353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85353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02628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7D8">
        <w:t xml:space="preserve">There is an Easy Read </w:t>
      </w:r>
      <w:r w:rsidR="008567D8">
        <w:rPr>
          <w:b/>
          <w:bCs/>
        </w:rPr>
        <w:t>summary</w:t>
      </w:r>
      <w:r w:rsidR="008567D8">
        <w:t xml:space="preserve"> </w:t>
      </w:r>
      <w:r w:rsidR="00B07A61">
        <w:t>called:</w:t>
      </w:r>
    </w:p>
    <w:p w14:paraId="5C1998E6" w14:textId="1D4B9138" w:rsidR="00B07A61" w:rsidRDefault="00B07A61" w:rsidP="000A3C46">
      <w:pPr>
        <w:tabs>
          <w:tab w:val="left" w:leader="dot" w:pos="8505"/>
        </w:tabs>
      </w:pPr>
    </w:p>
    <w:p w14:paraId="1F189410" w14:textId="52F1FA47" w:rsidR="00B07A61" w:rsidRDefault="00B07A61" w:rsidP="000A3C46">
      <w:pPr>
        <w:tabs>
          <w:tab w:val="left" w:leader="dot" w:pos="8505"/>
        </w:tabs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Research study on barriers to work for disabled people</w:t>
      </w:r>
    </w:p>
    <w:p w14:paraId="29A8F66E" w14:textId="5D918FD0" w:rsidR="00B07A61" w:rsidRDefault="00B07A61" w:rsidP="000A3C46">
      <w:pPr>
        <w:tabs>
          <w:tab w:val="left" w:leader="dot" w:pos="8505"/>
        </w:tabs>
        <w:rPr>
          <w:b/>
          <w:bCs/>
          <w:color w:val="000000" w:themeColor="text1"/>
        </w:rPr>
      </w:pPr>
    </w:p>
    <w:p w14:paraId="4C3FD693" w14:textId="610A9C01" w:rsidR="00B07A61" w:rsidRDefault="00B07A61" w:rsidP="000A3C46">
      <w:pPr>
        <w:tabs>
          <w:tab w:val="left" w:leader="dot" w:pos="8505"/>
        </w:tabs>
      </w:pPr>
      <w:r>
        <w:rPr>
          <w:b/>
          <w:bCs/>
          <w:color w:val="000000" w:themeColor="text1"/>
        </w:rPr>
        <w:t>Summary</w:t>
      </w:r>
    </w:p>
    <w:p w14:paraId="5977DCDB" w14:textId="6F0FC4ED" w:rsidR="008567D8" w:rsidRDefault="00B07A61" w:rsidP="000A3C46">
      <w:pPr>
        <w:tabs>
          <w:tab w:val="left" w:leader="dot" w:pos="8505"/>
        </w:tabs>
      </w:pPr>
      <w:r>
        <w:rPr>
          <w:noProof/>
        </w:rPr>
        <w:drawing>
          <wp:anchor distT="0" distB="0" distL="114300" distR="114300" simplePos="0" relativeHeight="252049408" behindDoc="0" locked="0" layoutInCell="1" allowOverlap="1" wp14:anchorId="50C085CC" wp14:editId="73061BDC">
            <wp:simplePos x="0" y="0"/>
            <wp:positionH relativeFrom="margin">
              <wp:posOffset>0</wp:posOffset>
            </wp:positionH>
            <wp:positionV relativeFrom="paragraph">
              <wp:posOffset>300206</wp:posOffset>
            </wp:positionV>
            <wp:extent cx="1619885" cy="1619885"/>
            <wp:effectExtent l="0" t="0" r="5715" b="0"/>
            <wp:wrapNone/>
            <wp:docPr id="187586895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6895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DD058" w14:textId="42B24AB6" w:rsidR="00B07A61" w:rsidRDefault="00B07A61" w:rsidP="000A3C46">
      <w:pPr>
        <w:tabs>
          <w:tab w:val="left" w:leader="dot" w:pos="8505"/>
        </w:tabs>
      </w:pPr>
    </w:p>
    <w:p w14:paraId="7C785C59" w14:textId="50EF76B4" w:rsidR="00B07A61" w:rsidRPr="009F15AF" w:rsidRDefault="00B07A61" w:rsidP="000A3C46">
      <w:pPr>
        <w:tabs>
          <w:tab w:val="left" w:leader="dot" w:pos="8505"/>
        </w:tabs>
      </w:pPr>
      <w:r w:rsidRPr="009F15AF">
        <w:t>You can find this document at:</w:t>
      </w:r>
    </w:p>
    <w:p w14:paraId="2342B0AC" w14:textId="66A55490" w:rsidR="00B07A61" w:rsidRPr="009F15AF" w:rsidRDefault="00B07A61" w:rsidP="000A3C46">
      <w:pPr>
        <w:tabs>
          <w:tab w:val="left" w:leader="dot" w:pos="8505"/>
        </w:tabs>
        <w:rPr>
          <w:color w:val="000000" w:themeColor="text1"/>
        </w:rPr>
      </w:pPr>
    </w:p>
    <w:p w14:paraId="64E3F18C" w14:textId="2044B68C" w:rsidR="008567D8" w:rsidRPr="009F15AF" w:rsidRDefault="009F15AF" w:rsidP="000A3C46">
      <w:pPr>
        <w:tabs>
          <w:tab w:val="left" w:leader="dot" w:pos="8505"/>
        </w:tabs>
        <w:rPr>
          <w:b/>
          <w:bCs/>
          <w:color w:val="000000" w:themeColor="text1"/>
        </w:rPr>
      </w:pPr>
      <w:r w:rsidRPr="009F15AF">
        <w:rPr>
          <w:b/>
          <w:bCs/>
          <w:color w:val="000000" w:themeColor="text1"/>
        </w:rPr>
        <w:fldChar w:fldCharType="begin"/>
      </w:r>
      <w:r>
        <w:rPr>
          <w:b/>
          <w:bCs/>
          <w:color w:val="000000" w:themeColor="text1"/>
        </w:rPr>
        <w:instrText>HYPERLINK "https://www.waihangaararau.nz/lets-level-up/alternate-formats/"</w:instrText>
      </w:r>
      <w:r w:rsidRPr="009F15AF">
        <w:rPr>
          <w:b/>
          <w:bCs/>
          <w:color w:val="000000" w:themeColor="text1"/>
        </w:rPr>
      </w:r>
      <w:r w:rsidRPr="009F15AF">
        <w:rPr>
          <w:b/>
          <w:bCs/>
          <w:color w:val="000000" w:themeColor="text1"/>
        </w:rPr>
        <w:fldChar w:fldCharType="separate"/>
      </w:r>
      <w:r>
        <w:rPr>
          <w:rStyle w:val="Hyperlink"/>
          <w:b/>
          <w:bCs/>
          <w:color w:val="000000" w:themeColor="text1"/>
          <w:u w:val="none"/>
        </w:rPr>
        <w:t>https://www.waihangaararau.nz/lets-level-up/alternate-formats/</w:t>
      </w:r>
      <w:r w:rsidRPr="009F15AF">
        <w:rPr>
          <w:b/>
          <w:bCs/>
          <w:color w:val="000000" w:themeColor="text1"/>
        </w:rPr>
        <w:fldChar w:fldCharType="end"/>
      </w:r>
    </w:p>
    <w:p w14:paraId="26156FDE" w14:textId="4D14D08A" w:rsidR="000F4F27" w:rsidRDefault="000F4F27" w:rsidP="00960EEB"/>
    <w:p w14:paraId="29F5580D" w14:textId="631E7BD7" w:rsidR="008567D8" w:rsidRDefault="008567D8" w:rsidP="00960EEB">
      <w:pPr>
        <w:rPr>
          <w:color w:val="000000" w:themeColor="text1"/>
        </w:rPr>
      </w:pPr>
    </w:p>
    <w:p w14:paraId="44ABCCDA" w14:textId="4A2B946C" w:rsidR="008F6BDE" w:rsidRDefault="00B07A61" w:rsidP="008F6BDE">
      <w:r>
        <w:rPr>
          <w:noProof/>
        </w:rPr>
        <w:drawing>
          <wp:anchor distT="0" distB="0" distL="114300" distR="114300" simplePos="0" relativeHeight="251912192" behindDoc="0" locked="0" layoutInCell="1" allowOverlap="1" wp14:anchorId="078C6E70" wp14:editId="3E464B98">
            <wp:simplePos x="0" y="0"/>
            <wp:positionH relativeFrom="margin">
              <wp:posOffset>0</wp:posOffset>
            </wp:positionH>
            <wp:positionV relativeFrom="paragraph">
              <wp:posOffset>189753</wp:posOffset>
            </wp:positionV>
            <wp:extent cx="1439545" cy="1439545"/>
            <wp:effectExtent l="0" t="0" r="0" b="0"/>
            <wp:wrapNone/>
            <wp:docPr id="44561632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1632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6BDE">
        <w:rPr>
          <w:noProof/>
        </w:rPr>
        <mc:AlternateContent>
          <mc:Choice Requires="wps">
            <w:drawing>
              <wp:anchor distT="0" distB="0" distL="114300" distR="114300" simplePos="0" relativeHeight="251914240" behindDoc="1" locked="0" layoutInCell="1" allowOverlap="1" wp14:anchorId="53E3F534" wp14:editId="2F7A3D40">
                <wp:simplePos x="0" y="0"/>
                <wp:positionH relativeFrom="column">
                  <wp:posOffset>2235200</wp:posOffset>
                </wp:positionH>
                <wp:positionV relativeFrom="paragraph">
                  <wp:posOffset>-38100</wp:posOffset>
                </wp:positionV>
                <wp:extent cx="3600000" cy="1663700"/>
                <wp:effectExtent l="0" t="0" r="0" b="0"/>
                <wp:wrapNone/>
                <wp:docPr id="190647012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6637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A8372" id="Rectangle 1" o:spid="_x0000_s1026" alt="&quot;&quot;" style="position:absolute;margin-left:176pt;margin-top:-3pt;width:283.45pt;height:131pt;z-index:-25140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" fillcolor="#deedb5" stroked="f" strokeweight="1pt"/>
            </w:pict>
          </mc:Fallback>
        </mc:AlternateContent>
      </w:r>
      <w:r w:rsidR="008F6BDE">
        <w:t>A summary:</w:t>
      </w:r>
    </w:p>
    <w:p w14:paraId="0DDE9D37" w14:textId="55A47B8D" w:rsidR="008F6BDE" w:rsidRDefault="008F6BDE" w:rsidP="008F6BDE">
      <w:pPr>
        <w:pStyle w:val="Listtoplevel"/>
      </w:pPr>
      <w:r>
        <w:t>is shorter than the full document</w:t>
      </w:r>
    </w:p>
    <w:p w14:paraId="30420E8A" w14:textId="520A4036" w:rsidR="008F6BDE" w:rsidRDefault="008F6BDE" w:rsidP="008F6BDE">
      <w:pPr>
        <w:pStyle w:val="Listtoplevel"/>
      </w:pPr>
      <w:r>
        <w:t>tells you the main points.</w:t>
      </w:r>
    </w:p>
    <w:p w14:paraId="71348984" w14:textId="48A864B2" w:rsidR="008F6BDE" w:rsidRDefault="008F6BDE" w:rsidP="008F6BDE"/>
    <w:p w14:paraId="108D2D33" w14:textId="5274ECB8" w:rsidR="008F6BDE" w:rsidRDefault="008F6BDE" w:rsidP="008F6BDE"/>
    <w:p w14:paraId="6CD7ACB9" w14:textId="77777777" w:rsidR="00B07A61" w:rsidRDefault="00B07A61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6B226A14" w14:textId="508080BD" w:rsidR="008567D8" w:rsidRDefault="008F6BDE" w:rsidP="000A3C46">
      <w:pPr>
        <w:tabs>
          <w:tab w:val="left" w:leader="dot" w:pos="8505"/>
        </w:tabs>
        <w:rPr>
          <w:color w:val="000000" w:themeColor="text1"/>
        </w:rPr>
      </w:pPr>
      <w:r>
        <w:rPr>
          <w:noProof/>
        </w:rPr>
        <w:lastRenderedPageBreak/>
        <w:drawing>
          <wp:anchor distT="0" distB="0" distL="114300" distR="114300" simplePos="0" relativeHeight="251915264" behindDoc="0" locked="0" layoutInCell="1" allowOverlap="1" wp14:anchorId="5AC2F30B" wp14:editId="58C20880">
            <wp:simplePos x="0" y="0"/>
            <wp:positionH relativeFrom="margin">
              <wp:posOffset>0</wp:posOffset>
            </wp:positionH>
            <wp:positionV relativeFrom="paragraph">
              <wp:posOffset>166370</wp:posOffset>
            </wp:positionV>
            <wp:extent cx="1620000" cy="1620000"/>
            <wp:effectExtent l="0" t="0" r="5715" b="5715"/>
            <wp:wrapNone/>
            <wp:docPr id="98974359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743596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7D8" w:rsidRPr="008567D8">
        <w:rPr>
          <w:color w:val="000000" w:themeColor="text1"/>
        </w:rPr>
        <w:t>This Easy Read</w:t>
      </w:r>
      <w:r w:rsidR="008567D8">
        <w:rPr>
          <w:color w:val="000000" w:themeColor="text1"/>
        </w:rPr>
        <w:t xml:space="preserve"> document has </w:t>
      </w:r>
      <w:r w:rsidR="008567D8">
        <w:rPr>
          <w:b/>
          <w:bCs/>
          <w:color w:val="000000" w:themeColor="text1"/>
        </w:rPr>
        <w:t xml:space="preserve">recommendations </w:t>
      </w:r>
      <w:r w:rsidR="008567D8" w:rsidRPr="008567D8">
        <w:rPr>
          <w:color w:val="000000" w:themeColor="text1"/>
        </w:rPr>
        <w:t>for things that would make it easier for</w:t>
      </w:r>
      <w:r w:rsidR="008567D8">
        <w:rPr>
          <w:color w:val="000000" w:themeColor="text1"/>
        </w:rPr>
        <w:t xml:space="preserve"> disabled people to:</w:t>
      </w:r>
    </w:p>
    <w:p w14:paraId="17BB0708" w14:textId="144ADA68" w:rsidR="008567D8" w:rsidRDefault="008567D8" w:rsidP="008567D8">
      <w:pPr>
        <w:pStyle w:val="Listtoplevel"/>
      </w:pPr>
      <w:r>
        <w:t>get jobs</w:t>
      </w:r>
    </w:p>
    <w:p w14:paraId="7BAC7EAE" w14:textId="2DE33321" w:rsidR="008567D8" w:rsidRDefault="008F6BDE" w:rsidP="008567D8">
      <w:pPr>
        <w:pStyle w:val="Listtoplevel"/>
      </w:pPr>
      <w:r>
        <w:drawing>
          <wp:anchor distT="0" distB="0" distL="114300" distR="114300" simplePos="0" relativeHeight="251916288" behindDoc="0" locked="0" layoutInCell="1" allowOverlap="1" wp14:anchorId="4B167D01" wp14:editId="2C6FDD92">
            <wp:simplePos x="0" y="0"/>
            <wp:positionH relativeFrom="margin">
              <wp:posOffset>0</wp:posOffset>
            </wp:positionH>
            <wp:positionV relativeFrom="paragraph">
              <wp:posOffset>505803</wp:posOffset>
            </wp:positionV>
            <wp:extent cx="1411200" cy="1620000"/>
            <wp:effectExtent l="0" t="0" r="0" b="5715"/>
            <wp:wrapNone/>
            <wp:docPr id="179814183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14183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7D8">
        <w:t>do well in their jobs.</w:t>
      </w:r>
    </w:p>
    <w:p w14:paraId="660F6777" w14:textId="44FEF585" w:rsidR="000F4F27" w:rsidRDefault="000F4F27" w:rsidP="000F4F27"/>
    <w:p w14:paraId="5A767A87" w14:textId="2E5C7AEF" w:rsidR="000F4F27" w:rsidRDefault="000F4F27" w:rsidP="000F4F27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7D6B4E6B" wp14:editId="6E4EB3DB">
                <wp:simplePos x="0" y="0"/>
                <wp:positionH relativeFrom="column">
                  <wp:posOffset>2232212</wp:posOffset>
                </wp:positionH>
                <wp:positionV relativeFrom="paragraph">
                  <wp:posOffset>284667</wp:posOffset>
                </wp:positionV>
                <wp:extent cx="3600000" cy="1089212"/>
                <wp:effectExtent l="0" t="0" r="0" b="3175"/>
                <wp:wrapNone/>
                <wp:docPr id="2641292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89212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2CC7B" id="Rectangle 1" o:spid="_x0000_s1026" alt="&quot;&quot;" style="position:absolute;margin-left:175.75pt;margin-top:22.4pt;width:283.45pt;height:85.75pt;z-index:-2514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" fillcolor="#deedb5" stroked="f" strokeweight="1pt"/>
            </w:pict>
          </mc:Fallback>
        </mc:AlternateContent>
      </w:r>
    </w:p>
    <w:p w14:paraId="04B2A5E0" w14:textId="77777777" w:rsidR="00B07A61" w:rsidRDefault="000F4F27" w:rsidP="00B07A61">
      <w:r>
        <w:t xml:space="preserve">A </w:t>
      </w:r>
      <w:r>
        <w:rPr>
          <w:b/>
          <w:bCs/>
        </w:rPr>
        <w:t>recommendation</w:t>
      </w:r>
      <w:r>
        <w:t xml:space="preserve"> says what we think </w:t>
      </w:r>
      <w:r w:rsidR="00B07A61">
        <w:t>could be done to make things better</w:t>
      </w:r>
      <w:r>
        <w:t>.</w:t>
      </w:r>
    </w:p>
    <w:p w14:paraId="07E0E11B" w14:textId="77777777" w:rsidR="00B07A61" w:rsidRDefault="00B07A61" w:rsidP="00B07A61"/>
    <w:p w14:paraId="7F54C3C9" w14:textId="77777777" w:rsidR="00B07A61" w:rsidRDefault="00B07A61" w:rsidP="00B07A61"/>
    <w:p w14:paraId="00C955FA" w14:textId="59286FC5" w:rsidR="000F4F27" w:rsidRDefault="00E21D90" w:rsidP="00B07A61">
      <w:r>
        <w:rPr>
          <w:noProof/>
        </w:rPr>
        <w:drawing>
          <wp:anchor distT="0" distB="0" distL="114300" distR="114300" simplePos="0" relativeHeight="251918336" behindDoc="0" locked="0" layoutInCell="1" allowOverlap="1" wp14:anchorId="75BC4056" wp14:editId="1E4FB53D">
            <wp:simplePos x="0" y="0"/>
            <wp:positionH relativeFrom="margin">
              <wp:posOffset>0</wp:posOffset>
            </wp:positionH>
            <wp:positionV relativeFrom="paragraph">
              <wp:posOffset>19685</wp:posOffset>
            </wp:positionV>
            <wp:extent cx="1439545" cy="1439545"/>
            <wp:effectExtent l="0" t="0" r="0" b="0"/>
            <wp:wrapNone/>
            <wp:docPr id="135354520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54520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F27">
        <w:t>The recommendations in this document are for:</w:t>
      </w:r>
    </w:p>
    <w:p w14:paraId="394CCA03" w14:textId="0118D2EB" w:rsidR="000F4F27" w:rsidRPr="000F4F27" w:rsidRDefault="000F4F27" w:rsidP="000F4F27">
      <w:pPr>
        <w:pStyle w:val="Listtoplevel"/>
      </w:pPr>
      <w:r>
        <w:rPr>
          <w:b/>
          <w:bCs/>
        </w:rPr>
        <w:t>employers</w:t>
      </w:r>
    </w:p>
    <w:p w14:paraId="5F965792" w14:textId="795C23F9" w:rsidR="000F4F27" w:rsidRDefault="000F4F27" w:rsidP="000F4F27">
      <w:pPr>
        <w:pStyle w:val="Listtoplevel"/>
      </w:pPr>
      <w:r>
        <w:t>workplace development councils</w:t>
      </w:r>
    </w:p>
    <w:p w14:paraId="209F670A" w14:textId="248A24A7" w:rsidR="000F4F27" w:rsidRPr="000F4F27" w:rsidRDefault="00E21D90" w:rsidP="000F4F27">
      <w:pPr>
        <w:pStyle w:val="Listtoplevel"/>
      </w:pPr>
      <w:r>
        <w:drawing>
          <wp:anchor distT="0" distB="0" distL="114300" distR="114300" simplePos="0" relativeHeight="251920384" behindDoc="0" locked="0" layoutInCell="1" allowOverlap="1" wp14:anchorId="362CAD09" wp14:editId="61B2C5AF">
            <wp:simplePos x="0" y="0"/>
            <wp:positionH relativeFrom="margin">
              <wp:posOffset>0</wp:posOffset>
            </wp:positionH>
            <wp:positionV relativeFrom="paragraph">
              <wp:posOffset>148590</wp:posOffset>
            </wp:positionV>
            <wp:extent cx="1619885" cy="1007745"/>
            <wp:effectExtent l="0" t="0" r="5715" b="0"/>
            <wp:wrapNone/>
            <wp:docPr id="188163275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63275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F27">
        <w:rPr>
          <w:b/>
          <w:bCs/>
        </w:rPr>
        <w:t>educators</w:t>
      </w:r>
    </w:p>
    <w:p w14:paraId="359A2FE1" w14:textId="7DCB74D2" w:rsidR="000F4F27" w:rsidRDefault="000F4F27" w:rsidP="000F4F27">
      <w:pPr>
        <w:pStyle w:val="Listtoplevel"/>
      </w:pPr>
      <w:r>
        <w:t>the Government.</w:t>
      </w:r>
    </w:p>
    <w:p w14:paraId="1B5E35CC" w14:textId="68DE64AC" w:rsidR="000F4F27" w:rsidRDefault="000F4F27" w:rsidP="000F4F27"/>
    <w:p w14:paraId="66EEB217" w14:textId="6F3245B1" w:rsidR="000F4F27" w:rsidRDefault="00B07A61" w:rsidP="00B07A61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21408" behindDoc="0" locked="0" layoutInCell="1" allowOverlap="1" wp14:anchorId="01D61A64" wp14:editId="30BB133C">
            <wp:simplePos x="0" y="0"/>
            <wp:positionH relativeFrom="margin">
              <wp:posOffset>0</wp:posOffset>
            </wp:positionH>
            <wp:positionV relativeFrom="paragraph">
              <wp:posOffset>-268119</wp:posOffset>
            </wp:positionV>
            <wp:extent cx="1439545" cy="1439545"/>
            <wp:effectExtent l="0" t="0" r="0" b="0"/>
            <wp:wrapNone/>
            <wp:docPr id="184498658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98658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F27"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5FE2F4AB" wp14:editId="1364FF91">
                <wp:simplePos x="0" y="0"/>
                <wp:positionH relativeFrom="column">
                  <wp:posOffset>2232025</wp:posOffset>
                </wp:positionH>
                <wp:positionV relativeFrom="paragraph">
                  <wp:posOffset>-38100</wp:posOffset>
                </wp:positionV>
                <wp:extent cx="3600000" cy="723600"/>
                <wp:effectExtent l="0" t="0" r="0" b="635"/>
                <wp:wrapNone/>
                <wp:docPr id="5530524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65FD0" id="Rectangle 1" o:spid="_x0000_s1026" alt="&quot;&quot;" style="position:absolute;margin-left:175.75pt;margin-top:-3pt;width:283.45pt;height:57pt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" fillcolor="#deedb5" stroked="f" strokeweight="1pt"/>
            </w:pict>
          </mc:Fallback>
        </mc:AlternateContent>
      </w:r>
      <w:r w:rsidR="000F4F27">
        <w:rPr>
          <w:b/>
          <w:bCs/>
        </w:rPr>
        <w:t xml:space="preserve">Employers </w:t>
      </w:r>
      <w:r w:rsidR="000F4F27">
        <w:t>are people who hire other people to do work.</w:t>
      </w:r>
      <w:r w:rsidR="000F4F27" w:rsidRPr="000F4F27">
        <w:rPr>
          <w:noProof/>
        </w:rPr>
        <w:t xml:space="preserve"> </w:t>
      </w:r>
    </w:p>
    <w:p w14:paraId="30E21EBD" w14:textId="5A17E72F" w:rsidR="000F4F27" w:rsidRDefault="000F4F27" w:rsidP="000F4F27"/>
    <w:p w14:paraId="74C180CD" w14:textId="5C150E64" w:rsidR="000F4F27" w:rsidRDefault="000F4F27" w:rsidP="000F4F27"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277D343B" wp14:editId="613F0EDE">
                <wp:simplePos x="0" y="0"/>
                <wp:positionH relativeFrom="column">
                  <wp:posOffset>2232025</wp:posOffset>
                </wp:positionH>
                <wp:positionV relativeFrom="paragraph">
                  <wp:posOffset>320040</wp:posOffset>
                </wp:positionV>
                <wp:extent cx="3600000" cy="1040400"/>
                <wp:effectExtent l="0" t="0" r="0" b="1270"/>
                <wp:wrapNone/>
                <wp:docPr id="36612302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DAC2DB" id="Rectangle 1" o:spid="_x0000_s1026" alt="&quot;&quot;" style="position:absolute;margin-left:175.75pt;margin-top:25.2pt;width:283.45pt;height:81.9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" fillcolor="#deedb5" stroked="f" strokeweight="1pt"/>
            </w:pict>
          </mc:Fallback>
        </mc:AlternateContent>
      </w:r>
    </w:p>
    <w:p w14:paraId="4E3F6BDE" w14:textId="2ED5F5AF" w:rsidR="000F4F27" w:rsidRDefault="00B07A61" w:rsidP="000F4F27">
      <w:r>
        <w:rPr>
          <w:noProof/>
        </w:rPr>
        <w:drawing>
          <wp:anchor distT="0" distB="0" distL="114300" distR="114300" simplePos="0" relativeHeight="251919360" behindDoc="0" locked="0" layoutInCell="1" allowOverlap="1" wp14:anchorId="450B0580" wp14:editId="66A924ED">
            <wp:simplePos x="0" y="0"/>
            <wp:positionH relativeFrom="margin">
              <wp:posOffset>0</wp:posOffset>
            </wp:positionH>
            <wp:positionV relativeFrom="paragraph">
              <wp:posOffset>92187</wp:posOffset>
            </wp:positionV>
            <wp:extent cx="1324610" cy="1439545"/>
            <wp:effectExtent l="0" t="0" r="0" b="0"/>
            <wp:wrapNone/>
            <wp:docPr id="157956749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567492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F27">
        <w:t xml:space="preserve">Here </w:t>
      </w:r>
      <w:r w:rsidR="000F4F27">
        <w:rPr>
          <w:b/>
          <w:bCs/>
        </w:rPr>
        <w:t xml:space="preserve">educators </w:t>
      </w:r>
      <w:proofErr w:type="gramStart"/>
      <w:r w:rsidR="000F4F27" w:rsidRPr="000F4F27">
        <w:t>means</w:t>
      </w:r>
      <w:proofErr w:type="gramEnd"/>
      <w:r w:rsidR="000F4F27">
        <w:t xml:space="preserve"> the </w:t>
      </w:r>
      <w:r w:rsidR="000F4F27">
        <w:br/>
        <w:t>people</w:t>
      </w:r>
      <w:r w:rsidR="00960EEB">
        <w:t xml:space="preserve"> </w:t>
      </w:r>
      <w:r w:rsidR="000F4F27">
        <w:t>/ organisations who teach adults.</w:t>
      </w:r>
    </w:p>
    <w:p w14:paraId="5F5A7940" w14:textId="77777777" w:rsidR="002363F3" w:rsidRDefault="002363F3" w:rsidP="000F4F27"/>
    <w:p w14:paraId="26C98AFA" w14:textId="0B6BCFC5" w:rsidR="00E21D90" w:rsidRDefault="00E21D90" w:rsidP="00B07A61"/>
    <w:p w14:paraId="6AD21106" w14:textId="00318895" w:rsidR="002363F3" w:rsidRDefault="00E21D90" w:rsidP="000F4F27">
      <w:r>
        <w:rPr>
          <w:b/>
          <w:bCs/>
          <w:noProof/>
        </w:rPr>
        <w:drawing>
          <wp:anchor distT="0" distB="0" distL="114300" distR="114300" simplePos="0" relativeHeight="251923456" behindDoc="0" locked="0" layoutInCell="1" allowOverlap="1" wp14:anchorId="6684170E" wp14:editId="1358CEBE">
            <wp:simplePos x="0" y="0"/>
            <wp:positionH relativeFrom="margin">
              <wp:posOffset>0</wp:posOffset>
            </wp:positionH>
            <wp:positionV relativeFrom="paragraph">
              <wp:posOffset>194310</wp:posOffset>
            </wp:positionV>
            <wp:extent cx="1612800" cy="1620000"/>
            <wp:effectExtent l="0" t="0" r="635" b="5715"/>
            <wp:wrapNone/>
            <wp:docPr id="15317672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7672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8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3F3">
        <w:t>These recommendations will make industry more:</w:t>
      </w:r>
    </w:p>
    <w:p w14:paraId="28BE2A3F" w14:textId="5A17CA93" w:rsidR="002363F3" w:rsidRPr="002363F3" w:rsidRDefault="002363F3" w:rsidP="002363F3">
      <w:pPr>
        <w:pStyle w:val="Listtoplevel"/>
      </w:pPr>
      <w:r>
        <w:rPr>
          <w:b/>
          <w:bCs/>
        </w:rPr>
        <w:t>accessible</w:t>
      </w:r>
    </w:p>
    <w:p w14:paraId="5EE42315" w14:textId="16C34A35" w:rsidR="002363F3" w:rsidRDefault="002363F3" w:rsidP="002363F3">
      <w:pPr>
        <w:pStyle w:val="Listtoplevel"/>
      </w:pPr>
      <w:r>
        <w:rPr>
          <w:b/>
          <w:bCs/>
        </w:rPr>
        <w:t>inclusive</w:t>
      </w:r>
      <w:r>
        <w:t>.</w:t>
      </w:r>
    </w:p>
    <w:p w14:paraId="67411382" w14:textId="39E07CE5" w:rsidR="002363F3" w:rsidRDefault="00E21D90" w:rsidP="002363F3">
      <w:r>
        <w:rPr>
          <w:noProof/>
        </w:rPr>
        <w:drawing>
          <wp:anchor distT="0" distB="0" distL="114300" distR="114300" simplePos="0" relativeHeight="251922432" behindDoc="0" locked="0" layoutInCell="1" allowOverlap="1" wp14:anchorId="38F2A8DD" wp14:editId="74F9199F">
            <wp:simplePos x="0" y="0"/>
            <wp:positionH relativeFrom="margin">
              <wp:posOffset>0</wp:posOffset>
            </wp:positionH>
            <wp:positionV relativeFrom="paragraph">
              <wp:posOffset>221615</wp:posOffset>
            </wp:positionV>
            <wp:extent cx="1619885" cy="1450340"/>
            <wp:effectExtent l="0" t="0" r="5715" b="0"/>
            <wp:wrapNone/>
            <wp:docPr id="683134373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134373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126FB" w14:textId="79061248" w:rsidR="002363F3" w:rsidRDefault="002363F3" w:rsidP="002363F3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6AC9AF22" wp14:editId="67CE44E6">
                <wp:simplePos x="0" y="0"/>
                <wp:positionH relativeFrom="column">
                  <wp:posOffset>2232212</wp:posOffset>
                </wp:positionH>
                <wp:positionV relativeFrom="paragraph">
                  <wp:posOffset>305921</wp:posOffset>
                </wp:positionV>
                <wp:extent cx="3600000" cy="1020034"/>
                <wp:effectExtent l="0" t="0" r="0" b="0"/>
                <wp:wrapNone/>
                <wp:docPr id="181069139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20034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6EA6F" id="Rectangle 1" o:spid="_x0000_s1026" alt="&quot;&quot;" style="position:absolute;margin-left:175.75pt;margin-top:24.1pt;width:283.45pt;height:80.3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" fillcolor="#deedb5" stroked="f" strokeweight="1pt"/>
            </w:pict>
          </mc:Fallback>
        </mc:AlternateContent>
      </w:r>
    </w:p>
    <w:p w14:paraId="45514C01" w14:textId="6F36083D" w:rsidR="002363F3" w:rsidRPr="002363F3" w:rsidRDefault="002363F3" w:rsidP="002363F3">
      <w:r>
        <w:rPr>
          <w:b/>
          <w:bCs/>
        </w:rPr>
        <w:t>Accessible</w:t>
      </w:r>
      <w:r>
        <w:t xml:space="preserve"> means everyone </w:t>
      </w:r>
      <w:r w:rsidR="00B07A61">
        <w:t xml:space="preserve">is able to </w:t>
      </w:r>
      <w:r>
        <w:t>do the things they need / want to do</w:t>
      </w:r>
      <w:r w:rsidR="00E21D90">
        <w:t>.</w:t>
      </w:r>
    </w:p>
    <w:p w14:paraId="022E8F08" w14:textId="19A4F4CA" w:rsidR="002363F3" w:rsidRDefault="002363F3" w:rsidP="002363F3"/>
    <w:p w14:paraId="0C21E8E9" w14:textId="27009488" w:rsidR="002363F3" w:rsidRDefault="00E21D90" w:rsidP="002363F3">
      <w:r>
        <w:rPr>
          <w:b/>
          <w:bCs/>
          <w:noProof/>
        </w:rPr>
        <w:drawing>
          <wp:anchor distT="0" distB="0" distL="114300" distR="114300" simplePos="0" relativeHeight="251924480" behindDoc="0" locked="0" layoutInCell="1" allowOverlap="1" wp14:anchorId="3B5810AA" wp14:editId="03B8D017">
            <wp:simplePos x="0" y="0"/>
            <wp:positionH relativeFrom="margin">
              <wp:posOffset>0</wp:posOffset>
            </wp:positionH>
            <wp:positionV relativeFrom="paragraph">
              <wp:posOffset>145415</wp:posOffset>
            </wp:positionV>
            <wp:extent cx="1619885" cy="1090295"/>
            <wp:effectExtent l="0" t="0" r="5715" b="1905"/>
            <wp:wrapNone/>
            <wp:docPr id="107710380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10380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3F3"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4568351C" wp14:editId="7FFC43D0">
                <wp:simplePos x="0" y="0"/>
                <wp:positionH relativeFrom="column">
                  <wp:posOffset>2232025</wp:posOffset>
                </wp:positionH>
                <wp:positionV relativeFrom="paragraph">
                  <wp:posOffset>318770</wp:posOffset>
                </wp:positionV>
                <wp:extent cx="3600000" cy="738000"/>
                <wp:effectExtent l="0" t="0" r="0" b="0"/>
                <wp:wrapNone/>
                <wp:docPr id="9898800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80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3B4F52" id="Rectangle 1" o:spid="_x0000_s1026" alt="&quot;&quot;" style="position:absolute;margin-left:175.75pt;margin-top:25.1pt;width:283.45pt;height:58.1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" fillcolor="#deedb5" stroked="f" strokeweight="1pt"/>
            </w:pict>
          </mc:Fallback>
        </mc:AlternateContent>
      </w:r>
    </w:p>
    <w:p w14:paraId="0BF0EA78" w14:textId="38119C8C" w:rsidR="002363F3" w:rsidRDefault="002363F3" w:rsidP="002363F3">
      <w:r>
        <w:rPr>
          <w:b/>
          <w:bCs/>
        </w:rPr>
        <w:t>Inclusive</w:t>
      </w:r>
      <w:r>
        <w:t xml:space="preserve"> means everyone can take part in the same things.</w:t>
      </w:r>
    </w:p>
    <w:p w14:paraId="345FBD6F" w14:textId="5BFC0AAC" w:rsidR="002363F3" w:rsidRDefault="002363F3" w:rsidP="002363F3"/>
    <w:p w14:paraId="09BF7DD6" w14:textId="7518F7AA" w:rsidR="002363F3" w:rsidRDefault="002159D0" w:rsidP="00B07A61">
      <w:r>
        <w:rPr>
          <w:b/>
          <w:bCs/>
          <w:noProof/>
        </w:rPr>
        <w:lastRenderedPageBreak/>
        <w:drawing>
          <wp:anchor distT="0" distB="0" distL="114300" distR="114300" simplePos="0" relativeHeight="251925504" behindDoc="0" locked="0" layoutInCell="1" allowOverlap="1" wp14:anchorId="0FFFB8CD" wp14:editId="09A8EBF3">
            <wp:simplePos x="0" y="0"/>
            <wp:positionH relativeFrom="margin">
              <wp:posOffset>0</wp:posOffset>
            </wp:positionH>
            <wp:positionV relativeFrom="paragraph">
              <wp:posOffset>82550</wp:posOffset>
            </wp:positionV>
            <wp:extent cx="1619885" cy="1619885"/>
            <wp:effectExtent l="0" t="0" r="5715" b="0"/>
            <wp:wrapNone/>
            <wp:docPr id="108300074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00074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3F3">
        <w:t xml:space="preserve">These recommendations will also </w:t>
      </w:r>
      <w:r w:rsidR="00B07A61">
        <w:t>support</w:t>
      </w:r>
      <w:r w:rsidR="002363F3">
        <w:t xml:space="preserve"> industry to:</w:t>
      </w:r>
    </w:p>
    <w:p w14:paraId="3F658911" w14:textId="2FA5CFB0" w:rsidR="002363F3" w:rsidRDefault="002363F3" w:rsidP="002363F3">
      <w:pPr>
        <w:pStyle w:val="Listtoplevel"/>
      </w:pPr>
      <w:r>
        <w:t>do more work</w:t>
      </w:r>
    </w:p>
    <w:p w14:paraId="0B5968B5" w14:textId="707E0AFA" w:rsidR="002363F3" w:rsidRDefault="002363F3" w:rsidP="002363F3">
      <w:pPr>
        <w:pStyle w:val="Listtoplevel"/>
      </w:pPr>
      <w:r>
        <w:t>make more money.</w:t>
      </w:r>
    </w:p>
    <w:p w14:paraId="4EBB6011" w14:textId="40B59090" w:rsidR="002363F3" w:rsidRDefault="002363F3">
      <w:pPr>
        <w:spacing w:line="240" w:lineRule="auto"/>
        <w:ind w:left="0"/>
      </w:pPr>
      <w:r>
        <w:br w:type="page"/>
      </w:r>
    </w:p>
    <w:p w14:paraId="1077CB1E" w14:textId="45F9B14F" w:rsidR="002363F3" w:rsidRDefault="002363F3" w:rsidP="002363F3">
      <w:pPr>
        <w:pStyle w:val="Heading1"/>
      </w:pPr>
      <w:bookmarkStart w:id="8" w:name="_Recommendations_for_employers"/>
      <w:bookmarkStart w:id="9" w:name="_Toc182386235"/>
      <w:bookmarkStart w:id="10" w:name="_Toc182386276"/>
      <w:bookmarkEnd w:id="8"/>
      <w:r>
        <w:lastRenderedPageBreak/>
        <w:t>Recommendations for employers</w:t>
      </w:r>
      <w:bookmarkEnd w:id="9"/>
      <w:bookmarkEnd w:id="10"/>
    </w:p>
    <w:p w14:paraId="0515FD30" w14:textId="3DADFC08" w:rsidR="00197CFC" w:rsidRDefault="00197CFC" w:rsidP="00197CFC"/>
    <w:p w14:paraId="621D7DE0" w14:textId="56AA8902" w:rsidR="00197CFC" w:rsidRDefault="005610D1" w:rsidP="00197CFC">
      <w:r>
        <w:rPr>
          <w:noProof/>
        </w:rPr>
        <w:drawing>
          <wp:anchor distT="0" distB="0" distL="114300" distR="114300" simplePos="0" relativeHeight="251926528" behindDoc="0" locked="0" layoutInCell="1" allowOverlap="1" wp14:anchorId="7B80F47B" wp14:editId="1B61F862">
            <wp:simplePos x="0" y="0"/>
            <wp:positionH relativeFrom="margin">
              <wp:posOffset>0</wp:posOffset>
            </wp:positionH>
            <wp:positionV relativeFrom="paragraph">
              <wp:posOffset>145415</wp:posOffset>
            </wp:positionV>
            <wp:extent cx="1290498" cy="1372870"/>
            <wp:effectExtent l="0" t="0" r="5080" b="0"/>
            <wp:wrapNone/>
            <wp:docPr id="86021198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1198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563" cy="1374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13BDB" w14:textId="4F49EEE4" w:rsidR="00197CFC" w:rsidRDefault="00197CFC" w:rsidP="00197CFC">
      <w:r>
        <w:t>Employers told us they need more workers.</w:t>
      </w:r>
    </w:p>
    <w:p w14:paraId="4109AB9C" w14:textId="6A892ACD" w:rsidR="00197CFC" w:rsidRDefault="00197CFC" w:rsidP="00197CFC"/>
    <w:p w14:paraId="2117C420" w14:textId="5911A40D" w:rsidR="00197CFC" w:rsidRDefault="002159D0" w:rsidP="00197CFC">
      <w:r>
        <w:rPr>
          <w:noProof/>
        </w:rPr>
        <w:drawing>
          <wp:anchor distT="0" distB="0" distL="114300" distR="114300" simplePos="0" relativeHeight="251927552" behindDoc="0" locked="0" layoutInCell="1" allowOverlap="1" wp14:anchorId="3D6F44AD" wp14:editId="676BBE67">
            <wp:simplePos x="0" y="0"/>
            <wp:positionH relativeFrom="column">
              <wp:posOffset>0</wp:posOffset>
            </wp:positionH>
            <wp:positionV relativeFrom="paragraph">
              <wp:posOffset>266065</wp:posOffset>
            </wp:positionV>
            <wp:extent cx="1346200" cy="1358900"/>
            <wp:effectExtent l="0" t="0" r="0" b="0"/>
            <wp:wrapNone/>
            <wp:docPr id="120198897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98897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CD59A6" w14:textId="67CE7B94" w:rsidR="00197CFC" w:rsidRDefault="00197CFC" w:rsidP="00197CFC">
      <w:r>
        <w:t>They want their workers to keep working for them for a long time.</w:t>
      </w:r>
    </w:p>
    <w:p w14:paraId="5546336A" w14:textId="37E0257D" w:rsidR="00197CFC" w:rsidRDefault="00197CFC" w:rsidP="00197CFC"/>
    <w:p w14:paraId="0E9BEEF9" w14:textId="0E73C657" w:rsidR="00197CFC" w:rsidRDefault="00197CFC" w:rsidP="00197CFC"/>
    <w:p w14:paraId="1008F8FC" w14:textId="62AB0B35" w:rsidR="00197CFC" w:rsidRDefault="002159D0" w:rsidP="00197CFC">
      <w:r>
        <w:rPr>
          <w:noProof/>
        </w:rPr>
        <w:drawing>
          <wp:anchor distT="0" distB="0" distL="114300" distR="114300" simplePos="0" relativeHeight="251928576" behindDoc="0" locked="0" layoutInCell="1" allowOverlap="1" wp14:anchorId="385761A3" wp14:editId="2B7463CA">
            <wp:simplePos x="0" y="0"/>
            <wp:positionH relativeFrom="margin">
              <wp:posOffset>0</wp:posOffset>
            </wp:positionH>
            <wp:positionV relativeFrom="page">
              <wp:posOffset>5287645</wp:posOffset>
            </wp:positionV>
            <wp:extent cx="1619885" cy="1525905"/>
            <wp:effectExtent l="0" t="0" r="5715" b="0"/>
            <wp:wrapNone/>
            <wp:docPr id="139809768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09768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7CFC">
        <w:t>Employers said they need information so they can:</w:t>
      </w:r>
    </w:p>
    <w:p w14:paraId="273F5F2E" w14:textId="429FE502" w:rsidR="00197CFC" w:rsidRDefault="00197CFC" w:rsidP="00197CFC">
      <w:pPr>
        <w:pStyle w:val="Listtoplevel"/>
      </w:pPr>
      <w:r>
        <w:t>understand disability</w:t>
      </w:r>
    </w:p>
    <w:p w14:paraId="6E256AD9" w14:textId="754C48A8" w:rsidR="00197CFC" w:rsidRDefault="00197CFC" w:rsidP="00197CFC">
      <w:pPr>
        <w:pStyle w:val="Listtoplevel"/>
      </w:pPr>
      <w:r>
        <w:t>support disabled workers.</w:t>
      </w:r>
    </w:p>
    <w:p w14:paraId="4107981E" w14:textId="51A69DB5" w:rsidR="00197CFC" w:rsidRDefault="00197CFC" w:rsidP="00197CFC"/>
    <w:p w14:paraId="2651DBE7" w14:textId="1905E6FA" w:rsidR="00197CFC" w:rsidRDefault="002159D0" w:rsidP="00197CFC">
      <w:r>
        <w:rPr>
          <w:noProof/>
        </w:rPr>
        <w:drawing>
          <wp:anchor distT="0" distB="0" distL="114300" distR="114300" simplePos="0" relativeHeight="251929600" behindDoc="0" locked="0" layoutInCell="1" allowOverlap="1" wp14:anchorId="1C8D9C4B" wp14:editId="2B250537">
            <wp:simplePos x="0" y="0"/>
            <wp:positionH relativeFrom="margin">
              <wp:posOffset>0</wp:posOffset>
            </wp:positionH>
            <wp:positionV relativeFrom="paragraph">
              <wp:posOffset>61595</wp:posOffset>
            </wp:positionV>
            <wp:extent cx="1619885" cy="1525905"/>
            <wp:effectExtent l="0" t="0" r="5715" b="0"/>
            <wp:wrapNone/>
            <wp:docPr id="141108285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08285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B2E168" w14:textId="74B10D11" w:rsidR="00197CFC" w:rsidRDefault="00197CFC" w:rsidP="00197CFC">
      <w:r>
        <w:t>There is already some information employers can use to make their workplace more inclusive of disabled people.</w:t>
      </w:r>
    </w:p>
    <w:p w14:paraId="44D50478" w14:textId="77777777" w:rsidR="00197CFC" w:rsidRDefault="00197CFC" w:rsidP="00197CFC"/>
    <w:p w14:paraId="51EF9258" w14:textId="45163C67" w:rsidR="00197CFC" w:rsidRDefault="002159D0" w:rsidP="00197CFC">
      <w:r>
        <w:rPr>
          <w:noProof/>
        </w:rPr>
        <w:lastRenderedPageBreak/>
        <w:drawing>
          <wp:anchor distT="0" distB="0" distL="114300" distR="114300" simplePos="0" relativeHeight="251930624" behindDoc="0" locked="0" layoutInCell="1" allowOverlap="1" wp14:anchorId="25C96E09" wp14:editId="4645D7BC">
            <wp:simplePos x="0" y="0"/>
            <wp:positionH relativeFrom="margin">
              <wp:posOffset>0</wp:posOffset>
            </wp:positionH>
            <wp:positionV relativeFrom="paragraph">
              <wp:posOffset>-208915</wp:posOffset>
            </wp:positionV>
            <wp:extent cx="1620000" cy="1620000"/>
            <wp:effectExtent l="0" t="0" r="5715" b="0"/>
            <wp:wrapNone/>
            <wp:docPr id="209146381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46381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7CFC">
        <w:t xml:space="preserve">There is some good information </w:t>
      </w:r>
      <w:r w:rsidR="00FD540E">
        <w:t xml:space="preserve">on </w:t>
      </w:r>
      <w:r w:rsidR="00197CFC">
        <w:t xml:space="preserve">the </w:t>
      </w:r>
      <w:r w:rsidR="005E2A03">
        <w:t>Disability Support Services</w:t>
      </w:r>
      <w:r w:rsidR="00197CFC">
        <w:t xml:space="preserve"> </w:t>
      </w:r>
      <w:r w:rsidR="00197CFC">
        <w:rPr>
          <w:b/>
          <w:bCs/>
        </w:rPr>
        <w:t>website</w:t>
      </w:r>
      <w:r w:rsidR="00197CFC">
        <w:t xml:space="preserve"> at:</w:t>
      </w:r>
    </w:p>
    <w:p w14:paraId="60B10CD3" w14:textId="0326EDE3" w:rsidR="00197CFC" w:rsidRDefault="00197CFC" w:rsidP="00197CFC"/>
    <w:p w14:paraId="2B70FADE" w14:textId="3E0C327C" w:rsidR="00197CFC" w:rsidRPr="00197CFC" w:rsidRDefault="002159D0" w:rsidP="00197CFC">
      <w:pPr>
        <w:rPr>
          <w:b/>
          <w:bCs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931648" behindDoc="0" locked="0" layoutInCell="1" allowOverlap="1" wp14:anchorId="07E27C9A" wp14:editId="00722F74">
            <wp:simplePos x="0" y="0"/>
            <wp:positionH relativeFrom="margin">
              <wp:posOffset>0</wp:posOffset>
            </wp:positionH>
            <wp:positionV relativeFrom="paragraph">
              <wp:posOffset>134620</wp:posOffset>
            </wp:positionV>
            <wp:extent cx="1263015" cy="1619885"/>
            <wp:effectExtent l="0" t="0" r="0" b="5715"/>
            <wp:wrapNone/>
            <wp:docPr id="139559602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59602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64" w:history="1">
        <w:r w:rsidR="00197CFC" w:rsidRPr="00197CFC">
          <w:rPr>
            <w:rStyle w:val="Hyperlink"/>
            <w:b/>
            <w:bCs/>
            <w:color w:val="000000" w:themeColor="text1"/>
            <w:u w:val="none"/>
          </w:rPr>
          <w:t>https://tinyurl.com/2hjw45rj</w:t>
        </w:r>
      </w:hyperlink>
    </w:p>
    <w:p w14:paraId="4DD856D8" w14:textId="551D80F1" w:rsidR="00197CFC" w:rsidRPr="00197CFC" w:rsidRDefault="00197CFC" w:rsidP="00197CFC"/>
    <w:p w14:paraId="15350D74" w14:textId="667FE1FF" w:rsidR="00197CFC" w:rsidRDefault="00197CFC" w:rsidP="00197CFC"/>
    <w:p w14:paraId="5DD36375" w14:textId="1852AA29" w:rsidR="00197CFC" w:rsidRDefault="00197CFC" w:rsidP="00197CFC">
      <w:r>
        <w:t xml:space="preserve">The website is </w:t>
      </w:r>
      <w:r w:rsidRPr="004746F0">
        <w:rPr>
          <w:b/>
          <w:bCs/>
        </w:rPr>
        <w:t>not</w:t>
      </w:r>
      <w:r>
        <w:t xml:space="preserve"> in Easy Read.</w:t>
      </w:r>
    </w:p>
    <w:p w14:paraId="612BB20A" w14:textId="69A7DF17" w:rsidR="00197CFC" w:rsidRDefault="00197CFC" w:rsidP="00197CFC"/>
    <w:p w14:paraId="7162CFA7" w14:textId="2861D742" w:rsidR="00197CFC" w:rsidRDefault="004746F0" w:rsidP="00197CFC">
      <w:r>
        <w:rPr>
          <w:noProof/>
        </w:rPr>
        <w:drawing>
          <wp:anchor distT="0" distB="0" distL="114300" distR="114300" simplePos="0" relativeHeight="251932672" behindDoc="0" locked="0" layoutInCell="1" allowOverlap="1" wp14:anchorId="002DEBFC" wp14:editId="7FF04CEF">
            <wp:simplePos x="0" y="0"/>
            <wp:positionH relativeFrom="margin">
              <wp:posOffset>-249555</wp:posOffset>
            </wp:positionH>
            <wp:positionV relativeFrom="page">
              <wp:posOffset>4310380</wp:posOffset>
            </wp:positionV>
            <wp:extent cx="1619885" cy="1619885"/>
            <wp:effectExtent l="0" t="0" r="0" b="5715"/>
            <wp:wrapNone/>
            <wp:docPr id="25158527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58527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04FE5C" w14:textId="0D0F8B5B" w:rsidR="00197CFC" w:rsidRDefault="00197CFC" w:rsidP="00197CFC">
      <w:r>
        <w:t xml:space="preserve">There are some things employers can do straight away to make their workplaces more </w:t>
      </w:r>
      <w:r w:rsidR="00314D77">
        <w:t>accessible like:</w:t>
      </w:r>
    </w:p>
    <w:p w14:paraId="241C816A" w14:textId="6405495E" w:rsidR="00314D77" w:rsidRPr="00314D77" w:rsidRDefault="00314D77" w:rsidP="00314D77">
      <w:pPr>
        <w:pStyle w:val="Listtoplevel"/>
      </w:pPr>
      <w:r>
        <w:t xml:space="preserve">having </w:t>
      </w:r>
      <w:r w:rsidRPr="00314D77">
        <w:rPr>
          <w:b/>
          <w:bCs/>
        </w:rPr>
        <w:t>flexible working hours</w:t>
      </w:r>
    </w:p>
    <w:p w14:paraId="7685F933" w14:textId="39DC7A4F" w:rsidR="00314D77" w:rsidRDefault="00B32A15" w:rsidP="00314D77">
      <w:pPr>
        <w:pStyle w:val="Listtoplevel"/>
      </w:pPr>
      <w:r>
        <w:drawing>
          <wp:anchor distT="0" distB="0" distL="114300" distR="114300" simplePos="0" relativeHeight="251933696" behindDoc="0" locked="0" layoutInCell="1" allowOverlap="1" wp14:anchorId="1562AA77" wp14:editId="55958EC1">
            <wp:simplePos x="0" y="0"/>
            <wp:positionH relativeFrom="margin">
              <wp:posOffset>-635</wp:posOffset>
            </wp:positionH>
            <wp:positionV relativeFrom="page">
              <wp:posOffset>6233795</wp:posOffset>
            </wp:positionV>
            <wp:extent cx="1384935" cy="1384935"/>
            <wp:effectExtent l="0" t="0" r="5715" b="5715"/>
            <wp:wrapNone/>
            <wp:docPr id="58844854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44854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935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D77" w:rsidRPr="00314D77">
        <w:t xml:space="preserve">letting </w:t>
      </w:r>
      <w:r w:rsidR="00314D77">
        <w:t>people work from home</w:t>
      </w:r>
    </w:p>
    <w:p w14:paraId="4A620543" w14:textId="034BD181" w:rsidR="00314D77" w:rsidRDefault="00314D77" w:rsidP="00314D77">
      <w:pPr>
        <w:pStyle w:val="Listtoplevel"/>
      </w:pPr>
      <w:r>
        <w:t xml:space="preserve">using </w:t>
      </w:r>
      <w:r>
        <w:rPr>
          <w:b/>
          <w:bCs/>
        </w:rPr>
        <w:t>assistive technology</w:t>
      </w:r>
      <w:r>
        <w:t>.</w:t>
      </w:r>
    </w:p>
    <w:p w14:paraId="687070D0" w14:textId="30B36CDA" w:rsidR="00314D77" w:rsidRDefault="00314D77" w:rsidP="00314D77"/>
    <w:p w14:paraId="1945FE6D" w14:textId="5748EAD1" w:rsidR="00314D77" w:rsidRDefault="00314D77" w:rsidP="00314D77"/>
    <w:p w14:paraId="08EB4FF7" w14:textId="52A9F185" w:rsidR="00314D77" w:rsidRDefault="00314D77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AD4DDBE" w14:textId="2D20C323" w:rsidR="00314D77" w:rsidRDefault="00857CCE" w:rsidP="00314D77">
      <w:r>
        <w:rPr>
          <w:noProof/>
        </w:rPr>
        <w:lastRenderedPageBreak/>
        <w:drawing>
          <wp:anchor distT="0" distB="0" distL="114300" distR="114300" simplePos="0" relativeHeight="251934720" behindDoc="0" locked="0" layoutInCell="1" allowOverlap="1" wp14:anchorId="69E6E014" wp14:editId="6C141B79">
            <wp:simplePos x="0" y="0"/>
            <wp:positionH relativeFrom="margin">
              <wp:posOffset>0</wp:posOffset>
            </wp:positionH>
            <wp:positionV relativeFrom="paragraph">
              <wp:posOffset>38100</wp:posOffset>
            </wp:positionV>
            <wp:extent cx="1619885" cy="1619885"/>
            <wp:effectExtent l="0" t="0" r="5715" b="5715"/>
            <wp:wrapNone/>
            <wp:docPr id="20427161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7161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D77"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116E425B" wp14:editId="5DF334C3">
                <wp:simplePos x="0" y="0"/>
                <wp:positionH relativeFrom="column">
                  <wp:posOffset>2235200</wp:posOffset>
                </wp:positionH>
                <wp:positionV relativeFrom="paragraph">
                  <wp:posOffset>-38100</wp:posOffset>
                </wp:positionV>
                <wp:extent cx="3600000" cy="2057400"/>
                <wp:effectExtent l="0" t="0" r="0" b="0"/>
                <wp:wrapNone/>
                <wp:docPr id="51808300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57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0093D" id="Rectangle 1" o:spid="_x0000_s1026" alt="&quot;&quot;" style="position:absolute;margin-left:176pt;margin-top:-3pt;width:283.45pt;height:162pt;z-index:-25144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" fillcolor="#deedb5" stroked="f" strokeweight="1pt"/>
            </w:pict>
          </mc:Fallback>
        </mc:AlternateContent>
      </w:r>
      <w:r w:rsidR="00314D77" w:rsidRPr="00314D77">
        <w:rPr>
          <w:b/>
          <w:bCs/>
        </w:rPr>
        <w:t>Flexible working hours</w:t>
      </w:r>
      <w:r w:rsidR="00314D77">
        <w:rPr>
          <w:b/>
          <w:bCs/>
        </w:rPr>
        <w:t xml:space="preserve"> </w:t>
      </w:r>
      <w:r w:rsidR="00314D77">
        <w:t>means:</w:t>
      </w:r>
    </w:p>
    <w:p w14:paraId="48EC42C3" w14:textId="57E75F8B" w:rsidR="00314D77" w:rsidRDefault="00314D77" w:rsidP="00314D77">
      <w:pPr>
        <w:pStyle w:val="Listtoplevel"/>
      </w:pPr>
      <w:r>
        <w:t>not everyone has to do their work at the same time</w:t>
      </w:r>
    </w:p>
    <w:p w14:paraId="751E3B3E" w14:textId="0DBF53AD" w:rsidR="00314D77" w:rsidRDefault="00314D77" w:rsidP="00314D77">
      <w:pPr>
        <w:pStyle w:val="Listtoplevel"/>
      </w:pPr>
      <w:r>
        <w:t>people can change their hours.</w:t>
      </w:r>
    </w:p>
    <w:p w14:paraId="6E5A75C3" w14:textId="548C9284" w:rsidR="00314D77" w:rsidRDefault="00D461E6" w:rsidP="00314D77">
      <w:r>
        <w:rPr>
          <w:b/>
          <w:bCs/>
          <w:noProof/>
        </w:rPr>
        <w:drawing>
          <wp:anchor distT="0" distB="0" distL="114300" distR="114300" simplePos="0" relativeHeight="251938816" behindDoc="0" locked="0" layoutInCell="1" allowOverlap="1" wp14:anchorId="172D812D" wp14:editId="6C858AE2">
            <wp:simplePos x="0" y="0"/>
            <wp:positionH relativeFrom="margin">
              <wp:posOffset>0</wp:posOffset>
            </wp:positionH>
            <wp:positionV relativeFrom="page">
              <wp:posOffset>3180715</wp:posOffset>
            </wp:positionV>
            <wp:extent cx="1619885" cy="1450340"/>
            <wp:effectExtent l="0" t="0" r="5715" b="0"/>
            <wp:wrapNone/>
            <wp:docPr id="43013249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3249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1C6562" w14:textId="7CDADD61" w:rsidR="00314D77" w:rsidRDefault="00314D77" w:rsidP="00314D77"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731D5565" wp14:editId="563C098F">
                <wp:simplePos x="0" y="0"/>
                <wp:positionH relativeFrom="column">
                  <wp:posOffset>2232025</wp:posOffset>
                </wp:positionH>
                <wp:positionV relativeFrom="paragraph">
                  <wp:posOffset>290195</wp:posOffset>
                </wp:positionV>
                <wp:extent cx="3600000" cy="2818800"/>
                <wp:effectExtent l="0" t="0" r="0" b="635"/>
                <wp:wrapNone/>
                <wp:docPr id="173908976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8188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42B01" id="Rectangle 1" o:spid="_x0000_s1026" alt="&quot;&quot;" style="position:absolute;margin-left:175.75pt;margin-top:22.85pt;width:283.45pt;height:221.95pt;z-index:-25144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" fillcolor="#deedb5" stroked="f" strokeweight="1pt"/>
            </w:pict>
          </mc:Fallback>
        </mc:AlternateContent>
      </w:r>
    </w:p>
    <w:p w14:paraId="74748674" w14:textId="76569FD0" w:rsidR="00314D77" w:rsidRDefault="00314D77" w:rsidP="00314D77">
      <w:r>
        <w:rPr>
          <w:b/>
          <w:bCs/>
        </w:rPr>
        <w:t xml:space="preserve">Assistive technology </w:t>
      </w:r>
      <w:r>
        <w:t>means anything that makes doing things easier for disabled people.</w:t>
      </w:r>
    </w:p>
    <w:p w14:paraId="2B1066C5" w14:textId="44B805B1" w:rsidR="00314D77" w:rsidRDefault="00D461E6" w:rsidP="00314D77"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937792" behindDoc="0" locked="0" layoutInCell="1" allowOverlap="1" wp14:anchorId="6C017CEF" wp14:editId="783B04E0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1619885" cy="1837690"/>
                <wp:effectExtent l="0" t="0" r="0" b="0"/>
                <wp:wrapNone/>
                <wp:docPr id="17859456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837690"/>
                          <a:chOff x="0" y="0"/>
                          <a:chExt cx="1619885" cy="1837690"/>
                        </a:xfrm>
                      </wpg:grpSpPr>
                      <pic:pic xmlns:pic="http://schemas.openxmlformats.org/drawingml/2006/picture">
                        <pic:nvPicPr>
                          <pic:cNvPr id="81577119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69900"/>
                            <a:ext cx="1367790" cy="1367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29351034" name="Graphic 28" descr="Speech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69">
                            <a:extLst>
                              <a:ext uri="{96DAC541-7B7A-43D3-8B79-37D633B846F1}">
                                <asvg:svgBlip xmlns:asvg="http://schemas.microsoft.com/office/drawing/2016/SVG/main" r:embed="rId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723900" y="0"/>
                            <a:ext cx="895985" cy="8959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F1F434" id="Group 29" o:spid="_x0000_s1026" alt="&quot;&quot;" style="position:absolute;margin-left:0;margin-top:.45pt;width:127.55pt;height:144.7pt;z-index:251937792" coordsize="16198,1837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">
                <v:shape id="Picture 27" o:spid="_x0000_s1027" type="#_x0000_t75" alt="&quot;&quot;" style="position:absolute;top:4699;width:13677;height:13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">
                  <v:imagedata r:id="rId75" o:title=""/>
                </v:shape>
                <v:shape id="Graphic 28" o:spid="_x0000_s1028" type="#_x0000_t75" alt="Speech outline" style="position:absolute;left:7239;width:8959;height:895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">
                  <v:imagedata r:id="rId76" o:title="Speech outline"/>
                </v:shape>
              </v:group>
            </w:pict>
          </mc:Fallback>
        </mc:AlternateContent>
      </w:r>
    </w:p>
    <w:p w14:paraId="43905C97" w14:textId="44E44287" w:rsidR="00314D77" w:rsidRDefault="00314D77" w:rsidP="00314D77"/>
    <w:p w14:paraId="15866799" w14:textId="0860A6CD" w:rsidR="00314D77" w:rsidRDefault="00314D77" w:rsidP="00314D77">
      <w:r>
        <w:t>1 example of assistive technology is text to speech software that reads words on a screen out loud.</w:t>
      </w:r>
    </w:p>
    <w:p w14:paraId="0EC9E65A" w14:textId="7EEBC4A9" w:rsidR="00314D77" w:rsidRDefault="002C03BF" w:rsidP="00314D77">
      <w:r>
        <w:rPr>
          <w:b/>
          <w:bCs/>
          <w:noProof/>
        </w:rPr>
        <w:drawing>
          <wp:anchor distT="0" distB="0" distL="114300" distR="114300" simplePos="0" relativeHeight="251939840" behindDoc="0" locked="0" layoutInCell="1" allowOverlap="1" wp14:anchorId="63AD86FE" wp14:editId="5A2DE10F">
            <wp:simplePos x="0" y="0"/>
            <wp:positionH relativeFrom="margin">
              <wp:align>left</wp:align>
            </wp:positionH>
            <wp:positionV relativeFrom="page">
              <wp:posOffset>6647815</wp:posOffset>
            </wp:positionV>
            <wp:extent cx="1440000" cy="1440000"/>
            <wp:effectExtent l="0" t="0" r="0" b="0"/>
            <wp:wrapNone/>
            <wp:docPr id="1836693273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693273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8374E6" w14:textId="77777777" w:rsidR="00314D77" w:rsidRDefault="00314D77" w:rsidP="00314D77"/>
    <w:p w14:paraId="7806C127" w14:textId="58FCF0B7" w:rsidR="00314D77" w:rsidRDefault="00314D77" w:rsidP="00314D77">
      <w:r>
        <w:t>It is good to kōrero / talk about accessibility in the workplace.</w:t>
      </w:r>
    </w:p>
    <w:p w14:paraId="1E2C21DF" w14:textId="77777777" w:rsidR="00314D77" w:rsidRDefault="00314D77" w:rsidP="00314D77"/>
    <w:p w14:paraId="372F1DE5" w14:textId="77777777" w:rsidR="00314D77" w:rsidRDefault="00314D77" w:rsidP="00314D77"/>
    <w:p w14:paraId="466DA9A5" w14:textId="77777777" w:rsidR="002C03BF" w:rsidRDefault="002C03BF">
      <w:pPr>
        <w:spacing w:line="240" w:lineRule="auto"/>
        <w:ind w:left="0"/>
      </w:pPr>
      <w:r>
        <w:br w:type="page"/>
      </w:r>
    </w:p>
    <w:p w14:paraId="3D43CA0E" w14:textId="1160E100" w:rsidR="00314D77" w:rsidRDefault="002C03BF" w:rsidP="00314D77">
      <w:r>
        <w:rPr>
          <w:noProof/>
        </w:rPr>
        <w:lastRenderedPageBreak/>
        <w:drawing>
          <wp:anchor distT="0" distB="0" distL="114300" distR="114300" simplePos="0" relativeHeight="251940864" behindDoc="0" locked="0" layoutInCell="1" allowOverlap="1" wp14:anchorId="7FEABF16" wp14:editId="2D1FD7F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216800"/>
            <wp:effectExtent l="0" t="0" r="5715" b="2540"/>
            <wp:wrapNone/>
            <wp:docPr id="57661751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61751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D77">
        <w:t>We recommend that employers ask all their workers what support they need to do their job.</w:t>
      </w:r>
    </w:p>
    <w:p w14:paraId="643445D1" w14:textId="03D73A8F" w:rsidR="002C03BF" w:rsidRDefault="002C03BF" w:rsidP="00314D77"/>
    <w:p w14:paraId="4CB1C1E7" w14:textId="1B3D6492" w:rsidR="002C03BF" w:rsidRDefault="002C03BF" w:rsidP="00314D77"/>
    <w:p w14:paraId="44D3281A" w14:textId="5F0BCD73" w:rsidR="00314D77" w:rsidRDefault="002C03BF" w:rsidP="00314D77">
      <w:r>
        <w:rPr>
          <w:noProof/>
        </w:rPr>
        <w:drawing>
          <wp:anchor distT="0" distB="0" distL="114300" distR="114300" simplePos="0" relativeHeight="251941888" behindDoc="0" locked="0" layoutInCell="1" allowOverlap="1" wp14:anchorId="3A974120" wp14:editId="39ABE3B6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619885" cy="986155"/>
            <wp:effectExtent l="0" t="0" r="5715" b="4445"/>
            <wp:wrapNone/>
            <wp:docPr id="21065212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5212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D77">
        <w:t xml:space="preserve">We recommend employers ask new workers about </w:t>
      </w:r>
      <w:r w:rsidR="004746F0">
        <w:t>the support they need</w:t>
      </w:r>
      <w:r w:rsidR="00314D77">
        <w:t xml:space="preserve"> before they start work.</w:t>
      </w:r>
    </w:p>
    <w:p w14:paraId="4973591C" w14:textId="2EE71C75" w:rsidR="00314D77" w:rsidRDefault="002C03BF" w:rsidP="00314D77">
      <w:r>
        <w:rPr>
          <w:noProof/>
        </w:rPr>
        <w:drawing>
          <wp:anchor distT="0" distB="0" distL="114300" distR="114300" simplePos="0" relativeHeight="251942912" behindDoc="0" locked="0" layoutInCell="1" allowOverlap="1" wp14:anchorId="303E130A" wp14:editId="124B8893">
            <wp:simplePos x="0" y="0"/>
            <wp:positionH relativeFrom="margin">
              <wp:posOffset>0</wp:posOffset>
            </wp:positionH>
            <wp:positionV relativeFrom="page">
              <wp:posOffset>3948430</wp:posOffset>
            </wp:positionV>
            <wp:extent cx="1619885" cy="1558290"/>
            <wp:effectExtent l="0" t="0" r="5715" b="3810"/>
            <wp:wrapNone/>
            <wp:docPr id="214568349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68349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A8A19" w14:textId="77777777" w:rsidR="00314D77" w:rsidRDefault="00314D77" w:rsidP="00314D77"/>
    <w:p w14:paraId="1643E920" w14:textId="46247686" w:rsidR="00314D77" w:rsidRDefault="00314D77" w:rsidP="00314D77">
      <w:r>
        <w:t xml:space="preserve">Employers should ask everyone about </w:t>
      </w:r>
      <w:r w:rsidR="002C03BF">
        <w:t xml:space="preserve">their </w:t>
      </w:r>
      <w:r>
        <w:t>support needs not just disabled people.</w:t>
      </w:r>
    </w:p>
    <w:p w14:paraId="5ED0ADF5" w14:textId="3A14BDC5" w:rsidR="00314D77" w:rsidRDefault="00314D77" w:rsidP="00314D77"/>
    <w:p w14:paraId="49A97F32" w14:textId="422513A5" w:rsidR="00314D77" w:rsidRDefault="00314D77" w:rsidP="00314D77"/>
    <w:p w14:paraId="3DCB5CB9" w14:textId="62B12112" w:rsidR="00314D77" w:rsidRDefault="002C03BF" w:rsidP="00314D77">
      <w:r>
        <w:rPr>
          <w:noProof/>
        </w:rPr>
        <w:drawing>
          <wp:anchor distT="0" distB="0" distL="114300" distR="114300" simplePos="0" relativeHeight="251943936" behindDoc="0" locked="0" layoutInCell="1" allowOverlap="1" wp14:anchorId="5E76F85A" wp14:editId="76C31F81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1536700" cy="1619885"/>
            <wp:effectExtent l="0" t="0" r="0" b="5715"/>
            <wp:wrapNone/>
            <wp:docPr id="148248428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48428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D77">
        <w:t>Talking to workers will assist employers to understand:</w:t>
      </w:r>
    </w:p>
    <w:p w14:paraId="21C79BAD" w14:textId="3D425790" w:rsidR="00314D77" w:rsidRDefault="00314D77" w:rsidP="00314D77">
      <w:pPr>
        <w:pStyle w:val="Listtoplevel"/>
      </w:pPr>
      <w:r>
        <w:t>what their workers need</w:t>
      </w:r>
    </w:p>
    <w:p w14:paraId="64F219AF" w14:textId="7B15663E" w:rsidR="00314D77" w:rsidRDefault="00314D77" w:rsidP="00314D77">
      <w:pPr>
        <w:pStyle w:val="Listtoplevel"/>
      </w:pPr>
      <w:r>
        <w:t>where there are p</w:t>
      </w:r>
      <w:r w:rsidR="004B7FF7">
        <w:t>r</w:t>
      </w:r>
      <w:r>
        <w:t>oblems</w:t>
      </w:r>
      <w:r w:rsidR="004B7FF7">
        <w:t>:</w:t>
      </w:r>
    </w:p>
    <w:p w14:paraId="2AA0A1CB" w14:textId="7F004C95" w:rsidR="004B7FF7" w:rsidRDefault="002C03BF" w:rsidP="004B7FF7">
      <w:pPr>
        <w:pStyle w:val="Listsecondlevel"/>
      </w:pPr>
      <w:r>
        <w:rPr>
          <w:noProof/>
        </w:rPr>
        <w:drawing>
          <wp:anchor distT="0" distB="0" distL="114300" distR="114300" simplePos="0" relativeHeight="251944960" behindDoc="0" locked="0" layoutInCell="1" allowOverlap="1" wp14:anchorId="6B7D685C" wp14:editId="369C893B">
            <wp:simplePos x="0" y="0"/>
            <wp:positionH relativeFrom="margin">
              <wp:posOffset>0</wp:posOffset>
            </wp:positionH>
            <wp:positionV relativeFrom="paragraph">
              <wp:posOffset>69215</wp:posOffset>
            </wp:positionV>
            <wp:extent cx="1439545" cy="1439545"/>
            <wp:effectExtent l="0" t="0" r="0" b="0"/>
            <wp:wrapNone/>
            <wp:docPr id="36867644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67644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FF7">
        <w:t>in the workplace</w:t>
      </w:r>
    </w:p>
    <w:p w14:paraId="7E0BCEE4" w14:textId="0C28712D" w:rsidR="004B7FF7" w:rsidRDefault="004B7FF7" w:rsidP="002C03BF">
      <w:pPr>
        <w:pStyle w:val="Listparagraph2"/>
        <w:rPr>
          <w:lang w:eastAsia="en-US"/>
        </w:rPr>
      </w:pPr>
      <w:r>
        <w:rPr>
          <w:lang w:eastAsia="en-US"/>
        </w:rPr>
        <w:t>with how they choose who to hire.</w:t>
      </w:r>
    </w:p>
    <w:p w14:paraId="00805A07" w14:textId="1836C580" w:rsidR="004B7FF7" w:rsidRDefault="002C03BF" w:rsidP="004B7FF7">
      <w:r>
        <w:rPr>
          <w:noProof/>
        </w:rPr>
        <w:lastRenderedPageBreak/>
        <w:drawing>
          <wp:anchor distT="0" distB="0" distL="114300" distR="114300" simplePos="0" relativeHeight="251947008" behindDoc="0" locked="0" layoutInCell="1" allowOverlap="1" wp14:anchorId="50BECE88" wp14:editId="2E496F88">
            <wp:simplePos x="0" y="0"/>
            <wp:positionH relativeFrom="margin">
              <wp:align>left</wp:align>
            </wp:positionH>
            <wp:positionV relativeFrom="page">
              <wp:posOffset>914400</wp:posOffset>
            </wp:positionV>
            <wp:extent cx="1530000" cy="1440000"/>
            <wp:effectExtent l="0" t="0" r="0" b="0"/>
            <wp:wrapNone/>
            <wp:docPr id="160501495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09768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FF7">
        <w:t>We recommend that employers make sure everyone in their workplace can learn more about disability.</w:t>
      </w:r>
    </w:p>
    <w:p w14:paraId="78F01DEC" w14:textId="6A3FE713" w:rsidR="004B7FF7" w:rsidRDefault="004B7FF7" w:rsidP="004B7FF7"/>
    <w:p w14:paraId="07D387AD" w14:textId="40084AF5" w:rsidR="004B7FF7" w:rsidRDefault="002C03BF" w:rsidP="004B7FF7">
      <w:r>
        <w:rPr>
          <w:noProof/>
        </w:rPr>
        <w:drawing>
          <wp:anchor distT="0" distB="0" distL="114300" distR="114300" simplePos="0" relativeHeight="251948032" behindDoc="0" locked="0" layoutInCell="1" allowOverlap="1" wp14:anchorId="562A13D8" wp14:editId="524878BD">
            <wp:simplePos x="0" y="0"/>
            <wp:positionH relativeFrom="margin">
              <wp:posOffset>0</wp:posOffset>
            </wp:positionH>
            <wp:positionV relativeFrom="paragraph">
              <wp:posOffset>147320</wp:posOffset>
            </wp:positionV>
            <wp:extent cx="1126490" cy="1439545"/>
            <wp:effectExtent l="0" t="0" r="0" b="0"/>
            <wp:wrapNone/>
            <wp:docPr id="32758094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58094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649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78A01B" w14:textId="290CBB01" w:rsidR="004B7FF7" w:rsidRDefault="004B7FF7" w:rsidP="004B7FF7">
      <w:r>
        <w:t>For example everyone in a workplace could learn some New Zealand Sign Language.</w:t>
      </w:r>
    </w:p>
    <w:p w14:paraId="059581D6" w14:textId="66175F1A" w:rsidR="004B7FF7" w:rsidRDefault="004B7FF7" w:rsidP="004B7FF7"/>
    <w:p w14:paraId="224FC358" w14:textId="29A86414" w:rsidR="004B7FF7" w:rsidRDefault="002C03BF" w:rsidP="004B7FF7">
      <w:r>
        <w:rPr>
          <w:noProof/>
        </w:rPr>
        <w:drawing>
          <wp:anchor distT="0" distB="0" distL="114300" distR="114300" simplePos="0" relativeHeight="251949056" behindDoc="0" locked="0" layoutInCell="1" allowOverlap="1" wp14:anchorId="0E0DD803" wp14:editId="414CDDAD">
            <wp:simplePos x="0" y="0"/>
            <wp:positionH relativeFrom="margin">
              <wp:posOffset>0</wp:posOffset>
            </wp:positionH>
            <wp:positionV relativeFrom="page">
              <wp:posOffset>4182110</wp:posOffset>
            </wp:positionV>
            <wp:extent cx="1619885" cy="1619885"/>
            <wp:effectExtent l="0" t="0" r="5715" b="5715"/>
            <wp:wrapNone/>
            <wp:docPr id="2022613539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61353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4DA91" w14:textId="068541E7" w:rsidR="004B7FF7" w:rsidRDefault="004B7FF7" w:rsidP="004B7FF7">
      <w:r>
        <w:t>Everyone needs to know why understanding about disability is important.</w:t>
      </w:r>
    </w:p>
    <w:p w14:paraId="7FD58B86" w14:textId="77777777" w:rsidR="004B7FF7" w:rsidRDefault="004B7FF7" w:rsidP="004B7FF7"/>
    <w:p w14:paraId="1A31F9C0" w14:textId="593C23B9" w:rsidR="004B7FF7" w:rsidRDefault="002C03BF" w:rsidP="004B7FF7"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2FCA06B9" wp14:editId="3CE108B8">
            <wp:simplePos x="0" y="0"/>
            <wp:positionH relativeFrom="margin">
              <wp:posOffset>0</wp:posOffset>
            </wp:positionH>
            <wp:positionV relativeFrom="paragraph">
              <wp:posOffset>276860</wp:posOffset>
            </wp:positionV>
            <wp:extent cx="1612265" cy="1619885"/>
            <wp:effectExtent l="0" t="0" r="635" b="5715"/>
            <wp:wrapNone/>
            <wp:docPr id="128103790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7672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D17A59" w14:textId="24EC0049" w:rsidR="004B7FF7" w:rsidRDefault="004B7FF7" w:rsidP="004B7FF7">
      <w:r>
        <w:t>If employers follow these recommendations they will have what they need to make sure their workplaces are inclusive of disabled people.</w:t>
      </w:r>
    </w:p>
    <w:p w14:paraId="3406390F" w14:textId="7A1DE4D0" w:rsidR="004B7FF7" w:rsidRDefault="004B7FF7" w:rsidP="004B7FF7"/>
    <w:p w14:paraId="22116349" w14:textId="644A02E5" w:rsidR="004B7FF7" w:rsidRDefault="004B7FF7" w:rsidP="004B7FF7"/>
    <w:p w14:paraId="6C1C2E19" w14:textId="27CB1BD3" w:rsidR="004B7FF7" w:rsidRDefault="004B7FF7">
      <w:pPr>
        <w:spacing w:line="240" w:lineRule="auto"/>
        <w:ind w:left="0"/>
      </w:pPr>
      <w:r>
        <w:br w:type="page"/>
      </w:r>
    </w:p>
    <w:p w14:paraId="6A931975" w14:textId="25C13743" w:rsidR="004B7FF7" w:rsidRDefault="002C03BF" w:rsidP="004B7FF7">
      <w:r>
        <w:rPr>
          <w:b/>
          <w:bCs/>
          <w:noProof/>
        </w:rPr>
        <w:lastRenderedPageBreak/>
        <w:drawing>
          <wp:anchor distT="0" distB="0" distL="114300" distR="114300" simplePos="0" relativeHeight="251952128" behindDoc="0" locked="0" layoutInCell="1" allowOverlap="1" wp14:anchorId="22F8E184" wp14:editId="201850A4">
            <wp:simplePos x="0" y="0"/>
            <wp:positionH relativeFrom="margin">
              <wp:posOffset>0</wp:posOffset>
            </wp:positionH>
            <wp:positionV relativeFrom="paragraph">
              <wp:posOffset>-27305</wp:posOffset>
            </wp:positionV>
            <wp:extent cx="1288800" cy="1620000"/>
            <wp:effectExtent l="0" t="0" r="0" b="0"/>
            <wp:wrapNone/>
            <wp:docPr id="61411919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11919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8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FF7">
        <w:t>In an inclusive workplace disabled people will not need to tell anyone about their disability if they do not want to.</w:t>
      </w:r>
    </w:p>
    <w:p w14:paraId="114A9DB4" w14:textId="52B2FF13" w:rsidR="004B7FF7" w:rsidRDefault="002C03BF" w:rsidP="004B7FF7">
      <w:r>
        <w:rPr>
          <w:b/>
          <w:bCs/>
          <w:noProof/>
        </w:rPr>
        <w:drawing>
          <wp:anchor distT="0" distB="0" distL="114300" distR="114300" simplePos="0" relativeHeight="251953152" behindDoc="0" locked="0" layoutInCell="1" allowOverlap="1" wp14:anchorId="3B576D36" wp14:editId="5FDA563A">
            <wp:simplePos x="0" y="0"/>
            <wp:positionH relativeFrom="margin">
              <wp:posOffset>0</wp:posOffset>
            </wp:positionH>
            <wp:positionV relativeFrom="paragraph">
              <wp:posOffset>287020</wp:posOffset>
            </wp:positionV>
            <wp:extent cx="1619885" cy="1619885"/>
            <wp:effectExtent l="0" t="0" r="0" b="5715"/>
            <wp:wrapNone/>
            <wp:docPr id="93308074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08074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83CCFA" w14:textId="77777777" w:rsidR="004B7FF7" w:rsidRDefault="004B7FF7" w:rsidP="004B7FF7"/>
    <w:p w14:paraId="0AE94929" w14:textId="3D315866" w:rsidR="004B7FF7" w:rsidRDefault="004B7FF7" w:rsidP="004B7FF7">
      <w:r>
        <w:t>Inclusive workplaces will mean</w:t>
      </w:r>
      <w:r w:rsidR="004401CA">
        <w:t xml:space="preserve"> </w:t>
      </w:r>
      <w:r>
        <w:t>everyone has the support to do their jobs well.</w:t>
      </w:r>
    </w:p>
    <w:p w14:paraId="3F16566F" w14:textId="5F5834D9" w:rsidR="004B7FF7" w:rsidRDefault="004B7FF7">
      <w:pPr>
        <w:spacing w:line="240" w:lineRule="auto"/>
        <w:ind w:left="0"/>
      </w:pPr>
      <w:r>
        <w:br w:type="page"/>
      </w:r>
    </w:p>
    <w:p w14:paraId="03082827" w14:textId="651E8B42" w:rsidR="004B7FF7" w:rsidRPr="004B7FF7" w:rsidRDefault="004B7FF7" w:rsidP="004B7FF7">
      <w:pPr>
        <w:pStyle w:val="Heading1"/>
      </w:pPr>
      <w:bookmarkStart w:id="11" w:name="_Recommendations_for_workforce"/>
      <w:bookmarkStart w:id="12" w:name="_Toc182386236"/>
      <w:bookmarkStart w:id="13" w:name="_Toc182386277"/>
      <w:bookmarkEnd w:id="11"/>
      <w:r>
        <w:lastRenderedPageBreak/>
        <w:t xml:space="preserve">Recommendations for </w:t>
      </w:r>
      <w:r w:rsidR="00B32A15">
        <w:t>W</w:t>
      </w:r>
      <w:r>
        <w:t xml:space="preserve">orkforce </w:t>
      </w:r>
      <w:r w:rsidR="00B32A15">
        <w:t>D</w:t>
      </w:r>
      <w:r>
        <w:t xml:space="preserve">evelopment </w:t>
      </w:r>
      <w:r w:rsidR="00B32A15">
        <w:t>C</w:t>
      </w:r>
      <w:r>
        <w:t>ouncils</w:t>
      </w:r>
      <w:bookmarkEnd w:id="12"/>
      <w:bookmarkEnd w:id="13"/>
    </w:p>
    <w:p w14:paraId="2D50A30C" w14:textId="77777777" w:rsidR="005172DC" w:rsidRDefault="005172DC" w:rsidP="005172DC"/>
    <w:p w14:paraId="3ADD95D1" w14:textId="2124DD64" w:rsidR="005172DC" w:rsidRDefault="00960EEB" w:rsidP="005172DC">
      <w:r>
        <w:rPr>
          <w:b/>
          <w:bCs/>
          <w:noProof/>
        </w:rPr>
        <w:drawing>
          <wp:anchor distT="0" distB="0" distL="114300" distR="114300" simplePos="0" relativeHeight="251955200" behindDoc="0" locked="0" layoutInCell="1" allowOverlap="1" wp14:anchorId="1E8495EB" wp14:editId="42B81173">
            <wp:simplePos x="0" y="0"/>
            <wp:positionH relativeFrom="margin">
              <wp:posOffset>0</wp:posOffset>
            </wp:positionH>
            <wp:positionV relativeFrom="paragraph">
              <wp:posOffset>281648</wp:posOffset>
            </wp:positionV>
            <wp:extent cx="1619885" cy="1036320"/>
            <wp:effectExtent l="0" t="0" r="0" b="0"/>
            <wp:wrapNone/>
            <wp:docPr id="1146040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040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88E333" w14:textId="39237AA5" w:rsidR="005172DC" w:rsidRDefault="005172DC" w:rsidP="005172DC">
      <w:r>
        <w:t>Employers said they want to learn how to:</w:t>
      </w:r>
    </w:p>
    <w:p w14:paraId="3C6BC16A" w14:textId="10AAD096" w:rsidR="005172DC" w:rsidRDefault="00311C0E" w:rsidP="005172DC">
      <w:pPr>
        <w:pStyle w:val="Listtoplevel"/>
      </w:pPr>
      <w:r>
        <w:rPr>
          <w:b/>
          <w:bCs/>
        </w:rPr>
        <w:drawing>
          <wp:anchor distT="0" distB="0" distL="114300" distR="114300" simplePos="0" relativeHeight="251956224" behindDoc="0" locked="0" layoutInCell="1" allowOverlap="1" wp14:anchorId="12B57CBE" wp14:editId="46F3B012">
            <wp:simplePos x="0" y="0"/>
            <wp:positionH relativeFrom="margin">
              <wp:posOffset>0</wp:posOffset>
            </wp:positionH>
            <wp:positionV relativeFrom="page">
              <wp:posOffset>4006850</wp:posOffset>
            </wp:positionV>
            <wp:extent cx="1619885" cy="1619885"/>
            <wp:effectExtent l="0" t="0" r="0" b="5715"/>
            <wp:wrapNone/>
            <wp:docPr id="198612060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12060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2DC">
        <w:t>get disabled people to want to work for them</w:t>
      </w:r>
    </w:p>
    <w:p w14:paraId="7E72112C" w14:textId="1F5D5529" w:rsidR="005172DC" w:rsidRDefault="005172DC" w:rsidP="005172DC">
      <w:pPr>
        <w:pStyle w:val="Listtoplevel"/>
      </w:pPr>
      <w:r>
        <w:t>have training that works well for diabled people.</w:t>
      </w:r>
    </w:p>
    <w:p w14:paraId="7059677E" w14:textId="28C9F7BB" w:rsidR="005172DC" w:rsidRDefault="00311C0E" w:rsidP="005172DC">
      <w:r>
        <w:rPr>
          <w:b/>
          <w:bCs/>
          <w:noProof/>
        </w:rPr>
        <w:drawing>
          <wp:anchor distT="0" distB="0" distL="114300" distR="114300" simplePos="0" relativeHeight="251957248" behindDoc="0" locked="0" layoutInCell="1" allowOverlap="1" wp14:anchorId="25EF6935" wp14:editId="1388E194">
            <wp:simplePos x="0" y="0"/>
            <wp:positionH relativeFrom="margin">
              <wp:posOffset>0</wp:posOffset>
            </wp:positionH>
            <wp:positionV relativeFrom="page">
              <wp:posOffset>5761990</wp:posOffset>
            </wp:positionV>
            <wp:extent cx="1119505" cy="1619885"/>
            <wp:effectExtent l="0" t="0" r="0" b="5715"/>
            <wp:wrapNone/>
            <wp:docPr id="146413546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13546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50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02624" w14:textId="7029F929" w:rsidR="005172DC" w:rsidRDefault="005172DC" w:rsidP="005172DC"/>
    <w:p w14:paraId="7A7FEEC7" w14:textId="45D78D8B" w:rsidR="005172DC" w:rsidRDefault="005172DC" w:rsidP="005172DC">
      <w:r>
        <w:t>A lot of training for jobs does not work well for disabled people.</w:t>
      </w:r>
    </w:p>
    <w:p w14:paraId="5C85CCCD" w14:textId="6F739E86" w:rsidR="005172DC" w:rsidRDefault="005172DC" w:rsidP="005172DC"/>
    <w:p w14:paraId="7A3A9055" w14:textId="00D8387E" w:rsidR="005172DC" w:rsidRDefault="00311C0E" w:rsidP="005172DC">
      <w:r>
        <w:rPr>
          <w:b/>
          <w:bCs/>
          <w:noProof/>
        </w:rPr>
        <w:drawing>
          <wp:anchor distT="0" distB="0" distL="114300" distR="114300" simplePos="0" relativeHeight="251958272" behindDoc="0" locked="0" layoutInCell="1" allowOverlap="1" wp14:anchorId="71B670ED" wp14:editId="2A72C212">
            <wp:simplePos x="0" y="0"/>
            <wp:positionH relativeFrom="margin">
              <wp:posOffset>0</wp:posOffset>
            </wp:positionH>
            <wp:positionV relativeFrom="page">
              <wp:posOffset>7521575</wp:posOffset>
            </wp:positionV>
            <wp:extent cx="1619885" cy="1425575"/>
            <wp:effectExtent l="0" t="0" r="5715" b="0"/>
            <wp:wrapNone/>
            <wp:docPr id="145128862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28862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2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62794" w14:textId="794F018B" w:rsidR="005172DC" w:rsidRDefault="005172DC" w:rsidP="005172DC">
      <w:r>
        <w:t xml:space="preserve">Workforce </w:t>
      </w:r>
      <w:r w:rsidR="00B32A15">
        <w:t>D</w:t>
      </w:r>
      <w:r>
        <w:t xml:space="preserve">evelopment </w:t>
      </w:r>
      <w:r w:rsidR="00B32A15">
        <w:t>C</w:t>
      </w:r>
      <w:r>
        <w:t xml:space="preserve">ouncils can support employers to have better training for </w:t>
      </w:r>
      <w:r w:rsidR="004401CA">
        <w:t>their workers.</w:t>
      </w:r>
    </w:p>
    <w:p w14:paraId="2FF6F524" w14:textId="49353D69" w:rsidR="004401CA" w:rsidRDefault="004401CA" w:rsidP="005172DC"/>
    <w:p w14:paraId="72E36E34" w14:textId="243B7CC6" w:rsidR="004401CA" w:rsidRDefault="004401CA" w:rsidP="005172DC"/>
    <w:p w14:paraId="6D872E37" w14:textId="2B8A44DE" w:rsidR="004401CA" w:rsidRDefault="004401CA" w:rsidP="005172DC"/>
    <w:p w14:paraId="111C4DF4" w14:textId="74C212B1" w:rsidR="004401CA" w:rsidRDefault="00311C0E" w:rsidP="004401CA">
      <w:r>
        <w:rPr>
          <w:b/>
          <w:bCs/>
          <w:noProof/>
        </w:rPr>
        <w:lastRenderedPageBreak/>
        <w:drawing>
          <wp:anchor distT="0" distB="0" distL="114300" distR="114300" simplePos="0" relativeHeight="251959296" behindDoc="0" locked="0" layoutInCell="1" allowOverlap="1" wp14:anchorId="20264E4E" wp14:editId="0F8BF4FF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342390" cy="1619885"/>
            <wp:effectExtent l="0" t="0" r="3810" b="5715"/>
            <wp:wrapNone/>
            <wp:docPr id="5759067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9067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39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1CA">
        <w:t xml:space="preserve">There need to be </w:t>
      </w:r>
      <w:r w:rsidR="004401CA">
        <w:rPr>
          <w:b/>
          <w:bCs/>
        </w:rPr>
        <w:t>guidelines</w:t>
      </w:r>
      <w:r w:rsidR="004401CA">
        <w:t xml:space="preserve"> for supporting disabled people to:</w:t>
      </w:r>
    </w:p>
    <w:p w14:paraId="67B9B012" w14:textId="6EAEE744" w:rsidR="004401CA" w:rsidRDefault="004401CA" w:rsidP="004401CA">
      <w:pPr>
        <w:pStyle w:val="Listtoplevel"/>
      </w:pPr>
      <w:r>
        <w:t>do training</w:t>
      </w:r>
    </w:p>
    <w:p w14:paraId="60B0DCA4" w14:textId="59F1DDF2" w:rsidR="004401CA" w:rsidRDefault="004401CA" w:rsidP="004401CA">
      <w:pPr>
        <w:pStyle w:val="Listtoplevel"/>
      </w:pPr>
      <w:r>
        <w:t>find jobs.</w:t>
      </w:r>
    </w:p>
    <w:p w14:paraId="3CBC6643" w14:textId="2EDC779D" w:rsidR="004401CA" w:rsidRDefault="00FD540E" w:rsidP="004401CA">
      <w:r>
        <w:rPr>
          <w:b/>
          <w:bCs/>
          <w:noProof/>
        </w:rPr>
        <w:drawing>
          <wp:anchor distT="0" distB="0" distL="114300" distR="114300" simplePos="0" relativeHeight="251960320" behindDoc="0" locked="0" layoutInCell="1" allowOverlap="1" wp14:anchorId="11DCB935" wp14:editId="22191E69">
            <wp:simplePos x="0" y="0"/>
            <wp:positionH relativeFrom="margin">
              <wp:posOffset>0</wp:posOffset>
            </wp:positionH>
            <wp:positionV relativeFrom="paragraph">
              <wp:posOffset>304165</wp:posOffset>
            </wp:positionV>
            <wp:extent cx="1620000" cy="1620000"/>
            <wp:effectExtent l="0" t="0" r="5715" b="5715"/>
            <wp:wrapNone/>
            <wp:docPr id="7855568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5568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990CF" w14:textId="63408306" w:rsidR="004401CA" w:rsidRDefault="004401CA" w:rsidP="004401CA">
      <w:r>
        <w:rPr>
          <w:noProof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44182A21" wp14:editId="5847A24B">
                <wp:simplePos x="0" y="0"/>
                <wp:positionH relativeFrom="column">
                  <wp:posOffset>2232025</wp:posOffset>
                </wp:positionH>
                <wp:positionV relativeFrom="paragraph">
                  <wp:posOffset>320040</wp:posOffset>
                </wp:positionV>
                <wp:extent cx="3600000" cy="763200"/>
                <wp:effectExtent l="0" t="0" r="0" b="0"/>
                <wp:wrapNone/>
                <wp:docPr id="117935069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63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7742F" id="Rectangle 1" o:spid="_x0000_s1026" alt="&quot;&quot;" style="position:absolute;margin-left:175.75pt;margin-top:25.2pt;width:283.45pt;height:60.1pt;z-index:-2514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" fillcolor="#deedb5" stroked="f" strokeweight="1pt"/>
            </w:pict>
          </mc:Fallback>
        </mc:AlternateContent>
      </w:r>
    </w:p>
    <w:p w14:paraId="671DDFC4" w14:textId="43C8F137" w:rsidR="004401CA" w:rsidRDefault="004401CA" w:rsidP="004401CA">
      <w:r>
        <w:rPr>
          <w:b/>
          <w:bCs/>
        </w:rPr>
        <w:t xml:space="preserve">Guidelines </w:t>
      </w:r>
      <w:r>
        <w:t>say what the right way to do something is.</w:t>
      </w:r>
    </w:p>
    <w:p w14:paraId="6847B1BF" w14:textId="6CDB2A82" w:rsidR="004401CA" w:rsidRDefault="004401CA" w:rsidP="004401CA"/>
    <w:p w14:paraId="004117A8" w14:textId="0181D096" w:rsidR="004401CA" w:rsidRDefault="004401CA" w:rsidP="004401CA"/>
    <w:p w14:paraId="41F37DC1" w14:textId="73E492CB" w:rsidR="004401CA" w:rsidRDefault="00311C0E" w:rsidP="004401CA">
      <w:r>
        <w:rPr>
          <w:b/>
          <w:bCs/>
          <w:noProof/>
        </w:rPr>
        <w:drawing>
          <wp:anchor distT="0" distB="0" distL="114300" distR="114300" simplePos="0" relativeHeight="251961344" behindDoc="0" locked="0" layoutInCell="1" allowOverlap="1" wp14:anchorId="7AED35C5" wp14:editId="230A3567">
            <wp:simplePos x="0" y="0"/>
            <wp:positionH relativeFrom="margin">
              <wp:posOffset>0</wp:posOffset>
            </wp:positionH>
            <wp:positionV relativeFrom="paragraph">
              <wp:posOffset>478790</wp:posOffset>
            </wp:positionV>
            <wp:extent cx="1619885" cy="1619885"/>
            <wp:effectExtent l="0" t="0" r="5715" b="0"/>
            <wp:wrapNone/>
            <wp:docPr id="184835013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35013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1CA">
        <w:t>A lot of different groups should work together to write the guidelines like:</w:t>
      </w:r>
    </w:p>
    <w:p w14:paraId="778A390B" w14:textId="0229F32B" w:rsidR="004401CA" w:rsidRDefault="00B83C8B" w:rsidP="004401CA">
      <w:pPr>
        <w:pStyle w:val="Listtoplevel"/>
      </w:pPr>
      <w:r>
        <w:t>disablity support organisations</w:t>
      </w:r>
    </w:p>
    <w:p w14:paraId="7D9FA740" w14:textId="71E5DF31" w:rsidR="00B83C8B" w:rsidRPr="00B83C8B" w:rsidRDefault="00B83C8B" w:rsidP="004401CA">
      <w:pPr>
        <w:pStyle w:val="Listtoplevel"/>
      </w:pPr>
      <w:r>
        <w:rPr>
          <w:b/>
          <w:bCs/>
        </w:rPr>
        <w:t>employment agencies</w:t>
      </w:r>
    </w:p>
    <w:p w14:paraId="68328077" w14:textId="154B5088" w:rsidR="00B83C8B" w:rsidRDefault="00B83C8B" w:rsidP="004401CA">
      <w:pPr>
        <w:pStyle w:val="Listtoplevel"/>
      </w:pPr>
      <w:r>
        <w:rPr>
          <w:b/>
          <w:bCs/>
        </w:rPr>
        <w:t>industry associations</w:t>
      </w:r>
      <w:r>
        <w:t>.</w:t>
      </w:r>
    </w:p>
    <w:p w14:paraId="5ECCD28C" w14:textId="137E6743" w:rsidR="00B83C8B" w:rsidRDefault="00311C0E" w:rsidP="00B83C8B">
      <w:r>
        <w:rPr>
          <w:b/>
          <w:bCs/>
          <w:noProof/>
        </w:rPr>
        <w:drawing>
          <wp:anchor distT="0" distB="0" distL="114300" distR="114300" simplePos="0" relativeHeight="251962368" behindDoc="0" locked="0" layoutInCell="1" allowOverlap="1" wp14:anchorId="2950AC48" wp14:editId="59AF7474">
            <wp:simplePos x="0" y="0"/>
            <wp:positionH relativeFrom="margin">
              <wp:posOffset>0</wp:posOffset>
            </wp:positionH>
            <wp:positionV relativeFrom="paragraph">
              <wp:posOffset>351155</wp:posOffset>
            </wp:positionV>
            <wp:extent cx="1619885" cy="1241425"/>
            <wp:effectExtent l="0" t="0" r="5715" b="3175"/>
            <wp:wrapNone/>
            <wp:docPr id="2023104503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104503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9250E6" w14:textId="33E9598A" w:rsidR="00B83C8B" w:rsidRPr="00B83C8B" w:rsidRDefault="00B83C8B" w:rsidP="00B83C8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6D67FDBA" wp14:editId="4F29EDF0">
                <wp:simplePos x="0" y="0"/>
                <wp:positionH relativeFrom="column">
                  <wp:posOffset>2232025</wp:posOffset>
                </wp:positionH>
                <wp:positionV relativeFrom="paragraph">
                  <wp:posOffset>305435</wp:posOffset>
                </wp:positionV>
                <wp:extent cx="3600000" cy="1040400"/>
                <wp:effectExtent l="0" t="0" r="0" b="1270"/>
                <wp:wrapNone/>
                <wp:docPr id="168832082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0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55BE5" id="Rectangle 1" o:spid="_x0000_s1026" alt="&quot;&quot;" style="position:absolute;margin-left:175.75pt;margin-top:24.05pt;width:283.45pt;height:81.9pt;z-index:-25143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" fillcolor="#deedb5" stroked="f" strokeweight="1pt"/>
            </w:pict>
          </mc:Fallback>
        </mc:AlternateContent>
      </w:r>
    </w:p>
    <w:p w14:paraId="0BDAAB3D" w14:textId="44BF4395" w:rsidR="00B83C8B" w:rsidRDefault="00B83C8B" w:rsidP="00B83C8B">
      <w:pPr>
        <w:rPr>
          <w:noProof/>
        </w:rPr>
      </w:pPr>
      <w:r w:rsidRPr="00B83C8B">
        <w:rPr>
          <w:b/>
          <w:bCs/>
        </w:rPr>
        <w:t>Employment agencies</w:t>
      </w:r>
      <w:r>
        <w:rPr>
          <w:b/>
          <w:bCs/>
        </w:rPr>
        <w:t xml:space="preserve"> </w:t>
      </w:r>
      <w:r>
        <w:t>are organisations that assist people to find jobs / workers.</w:t>
      </w:r>
    </w:p>
    <w:p w14:paraId="5B269F88" w14:textId="1A6BA29E" w:rsidR="00B83C8B" w:rsidRDefault="00B83C8B" w:rsidP="00B83C8B"/>
    <w:p w14:paraId="1BB19C46" w14:textId="77203056" w:rsidR="00B83C8B" w:rsidRDefault="00311C0E" w:rsidP="00B83C8B">
      <w:r>
        <w:rPr>
          <w:b/>
          <w:bCs/>
          <w:noProof/>
        </w:rPr>
        <w:lastRenderedPageBreak/>
        <w:drawing>
          <wp:anchor distT="0" distB="0" distL="114300" distR="114300" simplePos="0" relativeHeight="251963392" behindDoc="0" locked="0" layoutInCell="1" allowOverlap="1" wp14:anchorId="2C9AB814" wp14:editId="3B135D48">
            <wp:simplePos x="0" y="0"/>
            <wp:positionH relativeFrom="margin">
              <wp:posOffset>0</wp:posOffset>
            </wp:positionH>
            <wp:positionV relativeFrom="paragraph">
              <wp:posOffset>-25400</wp:posOffset>
            </wp:positionV>
            <wp:extent cx="1620000" cy="1015200"/>
            <wp:effectExtent l="0" t="0" r="5715" b="1270"/>
            <wp:wrapNone/>
            <wp:docPr id="171567002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67002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C8B"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0644A8E4" wp14:editId="1699F019">
                <wp:simplePos x="0" y="0"/>
                <wp:positionH relativeFrom="column">
                  <wp:posOffset>2232025</wp:posOffset>
                </wp:positionH>
                <wp:positionV relativeFrom="paragraph">
                  <wp:posOffset>-25400</wp:posOffset>
                </wp:positionV>
                <wp:extent cx="3600000" cy="1015200"/>
                <wp:effectExtent l="0" t="0" r="0" b="1270"/>
                <wp:wrapNone/>
                <wp:docPr id="197457061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15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C340E" id="Rectangle 1" o:spid="_x0000_s1026" alt="&quot;&quot;" style="position:absolute;margin-left:175.75pt;margin-top:-2pt;width:283.45pt;height:79.95pt;z-index:-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" fillcolor="#deedb5" stroked="f" strokeweight="1pt"/>
            </w:pict>
          </mc:Fallback>
        </mc:AlternateContent>
      </w:r>
      <w:r w:rsidR="00B83C8B">
        <w:rPr>
          <w:b/>
          <w:bCs/>
        </w:rPr>
        <w:t>Industry associations</w:t>
      </w:r>
      <w:r w:rsidR="00B83C8B">
        <w:t xml:space="preserve"> are organisations that support businesses.</w:t>
      </w:r>
    </w:p>
    <w:p w14:paraId="29208AB3" w14:textId="591E1F36" w:rsidR="00B83C8B" w:rsidRDefault="00311C0E" w:rsidP="00B83C8B">
      <w:r>
        <w:rPr>
          <w:noProof/>
        </w:rPr>
        <w:drawing>
          <wp:anchor distT="0" distB="0" distL="114300" distR="114300" simplePos="0" relativeHeight="251964416" behindDoc="0" locked="0" layoutInCell="1" allowOverlap="1" wp14:anchorId="64626D15" wp14:editId="70EE7682">
            <wp:simplePos x="0" y="0"/>
            <wp:positionH relativeFrom="margin">
              <wp:posOffset>0</wp:posOffset>
            </wp:positionH>
            <wp:positionV relativeFrom="paragraph">
              <wp:posOffset>314325</wp:posOffset>
            </wp:positionV>
            <wp:extent cx="1619885" cy="1454150"/>
            <wp:effectExtent l="0" t="0" r="5715" b="6350"/>
            <wp:wrapNone/>
            <wp:docPr id="972965307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965307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0C9224" w14:textId="189B63E2" w:rsidR="00B83C8B" w:rsidRDefault="00B83C8B" w:rsidP="00B83C8B"/>
    <w:p w14:paraId="64DF35AE" w14:textId="3F9B7A19" w:rsidR="00B83C8B" w:rsidRDefault="00B83C8B" w:rsidP="00B83C8B">
      <w:r>
        <w:t>We recommend that the guidelines are check</w:t>
      </w:r>
      <w:r w:rsidR="00311C0E">
        <w:t>ed</w:t>
      </w:r>
      <w:r>
        <w:t xml:space="preserve"> often to see how they are working.</w:t>
      </w:r>
    </w:p>
    <w:p w14:paraId="49B10AE8" w14:textId="01EE7B8B" w:rsidR="00B83C8B" w:rsidRDefault="00B83C8B" w:rsidP="00B83C8B"/>
    <w:p w14:paraId="1279DF58" w14:textId="6F7B5EA2" w:rsidR="00B83C8B" w:rsidRDefault="00311C0E" w:rsidP="00B83C8B">
      <w:r>
        <w:rPr>
          <w:noProof/>
        </w:rPr>
        <w:drawing>
          <wp:anchor distT="0" distB="0" distL="114300" distR="114300" simplePos="0" relativeHeight="251966464" behindDoc="0" locked="0" layoutInCell="1" allowOverlap="1" wp14:anchorId="34144BA4" wp14:editId="09AFEC48">
            <wp:simplePos x="0" y="0"/>
            <wp:positionH relativeFrom="margin">
              <wp:posOffset>0</wp:posOffset>
            </wp:positionH>
            <wp:positionV relativeFrom="paragraph">
              <wp:posOffset>70485</wp:posOffset>
            </wp:positionV>
            <wp:extent cx="1619885" cy="1619885"/>
            <wp:effectExtent l="0" t="0" r="0" b="5715"/>
            <wp:wrapNone/>
            <wp:docPr id="733227635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27635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220EA" w14:textId="64C76DDC" w:rsidR="00B83C8B" w:rsidRDefault="00B83C8B" w:rsidP="00B83C8B">
      <w:r>
        <w:t xml:space="preserve">We recommend that workforce development councils run </w:t>
      </w:r>
      <w:r>
        <w:rPr>
          <w:b/>
          <w:bCs/>
        </w:rPr>
        <w:t>awareness campaigns</w:t>
      </w:r>
      <w:r>
        <w:t xml:space="preserve"> about disability inclusion.</w:t>
      </w:r>
    </w:p>
    <w:p w14:paraId="77FE924F" w14:textId="29F0A9E8" w:rsidR="00B83C8B" w:rsidRDefault="00B83C8B" w:rsidP="00B83C8B"/>
    <w:p w14:paraId="05C43DA7" w14:textId="02FCD72C" w:rsidR="00B83C8B" w:rsidRDefault="00311C0E" w:rsidP="00B83C8B">
      <w:r>
        <w:rPr>
          <w:noProof/>
        </w:rPr>
        <w:drawing>
          <wp:anchor distT="0" distB="0" distL="114300" distR="114300" simplePos="0" relativeHeight="251965440" behindDoc="0" locked="0" layoutInCell="1" allowOverlap="1" wp14:anchorId="1313A1C1" wp14:editId="074553E3">
            <wp:simplePos x="0" y="0"/>
            <wp:positionH relativeFrom="margin">
              <wp:posOffset>0</wp:posOffset>
            </wp:positionH>
            <wp:positionV relativeFrom="page">
              <wp:posOffset>6257290</wp:posOffset>
            </wp:positionV>
            <wp:extent cx="1619885" cy="1619885"/>
            <wp:effectExtent l="0" t="0" r="0" b="0"/>
            <wp:wrapNone/>
            <wp:docPr id="185264720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64720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C8B">
        <w:rPr>
          <w:noProof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629EFCD7" wp14:editId="2A9CB5BE">
                <wp:simplePos x="0" y="0"/>
                <wp:positionH relativeFrom="column">
                  <wp:posOffset>2232025</wp:posOffset>
                </wp:positionH>
                <wp:positionV relativeFrom="paragraph">
                  <wp:posOffset>343535</wp:posOffset>
                </wp:positionV>
                <wp:extent cx="3600000" cy="1015200"/>
                <wp:effectExtent l="0" t="0" r="0" b="1270"/>
                <wp:wrapNone/>
                <wp:docPr id="167428019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15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0122D" id="Rectangle 1" o:spid="_x0000_s1026" alt="&quot;&quot;" style="position:absolute;margin-left:175.75pt;margin-top:27.05pt;width:283.45pt;height:79.95pt;z-index:-25143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" fillcolor="#deedb5" stroked="f" strokeweight="1pt"/>
            </w:pict>
          </mc:Fallback>
        </mc:AlternateContent>
      </w:r>
    </w:p>
    <w:p w14:paraId="3F3E2BA7" w14:textId="366B6B4E" w:rsidR="00B83C8B" w:rsidRDefault="00B83C8B" w:rsidP="00B83C8B">
      <w:r>
        <w:rPr>
          <w:b/>
          <w:bCs/>
        </w:rPr>
        <w:t xml:space="preserve">Awareness campaigns </w:t>
      </w:r>
      <w:r>
        <w:t>are a way of sharing information with a lot of people.</w:t>
      </w:r>
    </w:p>
    <w:p w14:paraId="4AD00798" w14:textId="70DDD23B" w:rsidR="00B83C8B" w:rsidRDefault="00B83C8B" w:rsidP="00B83C8B"/>
    <w:p w14:paraId="761928C3" w14:textId="25E7B501" w:rsidR="00B83C8B" w:rsidRDefault="00B83C8B" w:rsidP="00B83C8B"/>
    <w:p w14:paraId="591A7713" w14:textId="5EFEFC41" w:rsidR="00B83C8B" w:rsidRDefault="00B83C8B">
      <w:pPr>
        <w:spacing w:line="240" w:lineRule="auto"/>
        <w:ind w:left="0"/>
      </w:pPr>
      <w:r>
        <w:br w:type="page"/>
      </w:r>
    </w:p>
    <w:p w14:paraId="6D804CFB" w14:textId="3E1A58E5" w:rsidR="00B83C8B" w:rsidRDefault="00311C0E" w:rsidP="00B83C8B">
      <w:r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6076383B" wp14:editId="3D083E34">
            <wp:simplePos x="0" y="0"/>
            <wp:positionH relativeFrom="margin">
              <wp:posOffset>0</wp:posOffset>
            </wp:positionH>
            <wp:positionV relativeFrom="paragraph">
              <wp:posOffset>-236855</wp:posOffset>
            </wp:positionV>
            <wp:extent cx="1620000" cy="1620000"/>
            <wp:effectExtent l="0" t="0" r="5715" b="0"/>
            <wp:wrapNone/>
            <wp:docPr id="71118501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18501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C8B">
        <w:t>Awareness campaigns could show how different businesses are being inclusive of disabled people.</w:t>
      </w:r>
    </w:p>
    <w:p w14:paraId="3EF28308" w14:textId="21ABF191" w:rsidR="00B83C8B" w:rsidRDefault="00B83C8B" w:rsidP="00B83C8B"/>
    <w:p w14:paraId="386550FC" w14:textId="5C5F0C75" w:rsidR="00B83C8B" w:rsidRDefault="009B2FA4" w:rsidP="00B83C8B">
      <w:r>
        <w:rPr>
          <w:noProof/>
        </w:rPr>
        <w:drawing>
          <wp:anchor distT="0" distB="0" distL="114300" distR="114300" simplePos="0" relativeHeight="251969536" behindDoc="0" locked="0" layoutInCell="1" allowOverlap="1" wp14:anchorId="4238CC6C" wp14:editId="31793540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619885" cy="1619885"/>
            <wp:effectExtent l="0" t="0" r="0" b="0"/>
            <wp:wrapNone/>
            <wp:docPr id="1892447762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447762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A3410F" w14:textId="467B4F22" w:rsidR="00B83C8B" w:rsidRDefault="00B83C8B" w:rsidP="00B83C8B">
      <w:r>
        <w:t>Other businesses could learn from them.</w:t>
      </w:r>
    </w:p>
    <w:p w14:paraId="4F3D3D06" w14:textId="4F40DACC" w:rsidR="00B83C8B" w:rsidRDefault="00B83C8B" w:rsidP="00B83C8B"/>
    <w:p w14:paraId="6C75F649" w14:textId="1C49D4C7" w:rsidR="00B83C8B" w:rsidRDefault="00B83C8B" w:rsidP="00B83C8B"/>
    <w:p w14:paraId="6EC26392" w14:textId="506192DA" w:rsidR="00B83C8B" w:rsidRDefault="009B2FA4" w:rsidP="00B83C8B">
      <w:r>
        <w:rPr>
          <w:noProof/>
        </w:rPr>
        <w:drawing>
          <wp:anchor distT="0" distB="0" distL="114300" distR="114300" simplePos="0" relativeHeight="251968512" behindDoc="0" locked="0" layoutInCell="1" allowOverlap="1" wp14:anchorId="6B5F6710" wp14:editId="004725A4">
            <wp:simplePos x="0" y="0"/>
            <wp:positionH relativeFrom="margin">
              <wp:align>left</wp:align>
            </wp:positionH>
            <wp:positionV relativeFrom="paragraph">
              <wp:posOffset>363220</wp:posOffset>
            </wp:positionV>
            <wp:extent cx="1620000" cy="1620000"/>
            <wp:effectExtent l="0" t="0" r="0" b="0"/>
            <wp:wrapNone/>
            <wp:docPr id="215989488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989488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F92">
        <w:t xml:space="preserve">We recommend that disability support organisations give </w:t>
      </w:r>
      <w:r w:rsidR="00D00F92">
        <w:rPr>
          <w:b/>
          <w:bCs/>
        </w:rPr>
        <w:t>ongoing</w:t>
      </w:r>
      <w:r w:rsidR="00D00F92">
        <w:t xml:space="preserve"> support to:</w:t>
      </w:r>
    </w:p>
    <w:p w14:paraId="17FF871F" w14:textId="12AAC902" w:rsidR="00D00F92" w:rsidRDefault="00D00F92" w:rsidP="00D00F92">
      <w:pPr>
        <w:pStyle w:val="Listtoplevel"/>
      </w:pPr>
      <w:r>
        <w:t>disabled workers</w:t>
      </w:r>
    </w:p>
    <w:p w14:paraId="10B51FCD" w14:textId="41DAFCC6" w:rsidR="00D00F92" w:rsidRDefault="00D00F92" w:rsidP="00D00F92">
      <w:pPr>
        <w:pStyle w:val="Listtoplevel"/>
      </w:pPr>
      <w:r>
        <w:t>employers.</w:t>
      </w:r>
    </w:p>
    <w:p w14:paraId="0EE5D20D" w14:textId="257AF43A" w:rsidR="00D00F92" w:rsidRDefault="009B2FA4" w:rsidP="00D00F92">
      <w:r>
        <w:rPr>
          <w:noProof/>
        </w:rPr>
        <w:drawing>
          <wp:anchor distT="0" distB="0" distL="114300" distR="114300" simplePos="0" relativeHeight="251971584" behindDoc="0" locked="0" layoutInCell="1" allowOverlap="1" wp14:anchorId="2F7F0FE0" wp14:editId="56120822">
            <wp:simplePos x="0" y="0"/>
            <wp:positionH relativeFrom="column">
              <wp:posOffset>0</wp:posOffset>
            </wp:positionH>
            <wp:positionV relativeFrom="paragraph">
              <wp:posOffset>264160</wp:posOffset>
            </wp:positionV>
            <wp:extent cx="1346200" cy="1358900"/>
            <wp:effectExtent l="0" t="0" r="0" b="0"/>
            <wp:wrapNone/>
            <wp:docPr id="114746184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98897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C6F637" w14:textId="2E5ED5CA" w:rsidR="00D00F92" w:rsidRDefault="00D00F92" w:rsidP="00D00F92">
      <w:r>
        <w:rPr>
          <w:noProof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3DD758C2" wp14:editId="04D4648F">
                <wp:simplePos x="0" y="0"/>
                <wp:positionH relativeFrom="column">
                  <wp:posOffset>2232025</wp:posOffset>
                </wp:positionH>
                <wp:positionV relativeFrom="paragraph">
                  <wp:posOffset>316573</wp:posOffset>
                </wp:positionV>
                <wp:extent cx="3600000" cy="723600"/>
                <wp:effectExtent l="0" t="0" r="0" b="635"/>
                <wp:wrapNone/>
                <wp:docPr id="167303912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970DE" id="Rectangle 1" o:spid="_x0000_s1026" alt="&quot;&quot;" style="position:absolute;margin-left:175.75pt;margin-top:24.95pt;width:283.45pt;height:57pt;z-index:-25142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" fillcolor="#deedb5" stroked="f" strokeweight="1pt"/>
            </w:pict>
          </mc:Fallback>
        </mc:AlternateContent>
      </w:r>
    </w:p>
    <w:p w14:paraId="2C7F4F7E" w14:textId="2B1CA73F" w:rsidR="00D00F92" w:rsidRDefault="00D00F92" w:rsidP="00D00F92">
      <w:pPr>
        <w:rPr>
          <w:noProof/>
        </w:rPr>
      </w:pPr>
      <w:r>
        <w:t xml:space="preserve">Here </w:t>
      </w:r>
      <w:r>
        <w:rPr>
          <w:b/>
          <w:bCs/>
        </w:rPr>
        <w:t>ongoing</w:t>
      </w:r>
      <w:r>
        <w:t xml:space="preserve"> means something will keep happening.</w:t>
      </w:r>
      <w:r w:rsidRPr="00D00F92">
        <w:rPr>
          <w:noProof/>
        </w:rPr>
        <w:t xml:space="preserve"> </w:t>
      </w:r>
    </w:p>
    <w:p w14:paraId="3A82D455" w14:textId="68516E40" w:rsidR="00D00F92" w:rsidRDefault="00D00F92" w:rsidP="00D00F92">
      <w:pPr>
        <w:rPr>
          <w:noProof/>
        </w:rPr>
      </w:pPr>
    </w:p>
    <w:p w14:paraId="0F8E0B5A" w14:textId="306BAB54" w:rsidR="00D00F92" w:rsidRDefault="00D00F92" w:rsidP="00D00F92">
      <w:pPr>
        <w:rPr>
          <w:noProof/>
        </w:rPr>
      </w:pPr>
    </w:p>
    <w:p w14:paraId="3975E3C1" w14:textId="1504F2AD" w:rsidR="00D00F92" w:rsidRDefault="00D00F92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13CA8769" w14:textId="746DC550" w:rsidR="00D00F92" w:rsidRDefault="009B2FA4" w:rsidP="00D00F92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72608" behindDoc="0" locked="0" layoutInCell="1" allowOverlap="1" wp14:anchorId="272FEC03" wp14:editId="0CCEE9DB">
            <wp:simplePos x="0" y="0"/>
            <wp:positionH relativeFrom="margin">
              <wp:align>left</wp:align>
            </wp:positionH>
            <wp:positionV relativeFrom="paragraph">
              <wp:posOffset>-152400</wp:posOffset>
            </wp:positionV>
            <wp:extent cx="1620000" cy="1620000"/>
            <wp:effectExtent l="0" t="0" r="0" b="0"/>
            <wp:wrapNone/>
            <wp:docPr id="44699700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9700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F92">
        <w:rPr>
          <w:noProof/>
        </w:rPr>
        <w:t xml:space="preserve">Ongoing support </w:t>
      </w:r>
      <w:r w:rsidR="004746F0">
        <w:rPr>
          <w:noProof/>
        </w:rPr>
        <w:t>will make sure</w:t>
      </w:r>
      <w:r w:rsidR="00D00F92">
        <w:rPr>
          <w:noProof/>
        </w:rPr>
        <w:t xml:space="preserve"> disabled people </w:t>
      </w:r>
      <w:r w:rsidR="004746F0">
        <w:rPr>
          <w:noProof/>
        </w:rPr>
        <w:t>can</w:t>
      </w:r>
      <w:r w:rsidR="00D00F92">
        <w:rPr>
          <w:noProof/>
        </w:rPr>
        <w:t>:</w:t>
      </w:r>
    </w:p>
    <w:p w14:paraId="57A2AA35" w14:textId="314F57AA" w:rsidR="00D00F92" w:rsidRDefault="00D00F92" w:rsidP="00D00F92">
      <w:pPr>
        <w:pStyle w:val="Listtoplevel"/>
      </w:pPr>
      <w:r>
        <w:t>do well in their jobs</w:t>
      </w:r>
    </w:p>
    <w:p w14:paraId="583C3F8B" w14:textId="51A918C2" w:rsidR="00D00F92" w:rsidRDefault="00D00F92" w:rsidP="00D00F92">
      <w:pPr>
        <w:pStyle w:val="Listtoplevel"/>
      </w:pPr>
      <w:r>
        <w:t>feel good about working.</w:t>
      </w:r>
    </w:p>
    <w:p w14:paraId="0F89C115" w14:textId="77777777" w:rsidR="00D00F92" w:rsidRDefault="00D00F92" w:rsidP="00D00F92"/>
    <w:p w14:paraId="423D8135" w14:textId="77777777" w:rsidR="00D00F92" w:rsidRDefault="00D00F92" w:rsidP="00D00F92"/>
    <w:p w14:paraId="07A13902" w14:textId="77FE7728" w:rsidR="00D00F92" w:rsidRDefault="009B2FA4" w:rsidP="00D00F92">
      <w:r>
        <w:rPr>
          <w:b/>
          <w:bCs/>
          <w:noProof/>
        </w:rPr>
        <w:drawing>
          <wp:anchor distT="0" distB="0" distL="114300" distR="114300" simplePos="0" relativeHeight="251975680" behindDoc="0" locked="0" layoutInCell="1" allowOverlap="1" wp14:anchorId="10470E3D" wp14:editId="78EE2071">
            <wp:simplePos x="0" y="0"/>
            <wp:positionH relativeFrom="margin">
              <wp:posOffset>0</wp:posOffset>
            </wp:positionH>
            <wp:positionV relativeFrom="paragraph">
              <wp:posOffset>35560</wp:posOffset>
            </wp:positionV>
            <wp:extent cx="1612265" cy="1619885"/>
            <wp:effectExtent l="0" t="0" r="635" b="5715"/>
            <wp:wrapNone/>
            <wp:docPr id="122906139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7672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F92">
        <w:t>If workforce development councils follow these recommendations:</w:t>
      </w:r>
    </w:p>
    <w:p w14:paraId="7AA4A1BA" w14:textId="5507EF61" w:rsidR="00D00F92" w:rsidRDefault="00D00F92" w:rsidP="00D00F92">
      <w:pPr>
        <w:pStyle w:val="Listtoplevel"/>
      </w:pPr>
      <w:r>
        <w:t>employers will know how to make their workplaces more inclusive</w:t>
      </w:r>
    </w:p>
    <w:p w14:paraId="40D5BA3C" w14:textId="1AF3CE79" w:rsidR="00D00F92" w:rsidRDefault="009B2FA4" w:rsidP="00D00F92">
      <w:pPr>
        <w:pStyle w:val="Listtoplevel"/>
      </w:pPr>
      <w:r>
        <w:rPr>
          <w:b/>
          <w:bCs/>
        </w:rPr>
        <w:drawing>
          <wp:anchor distT="0" distB="0" distL="114300" distR="114300" simplePos="0" relativeHeight="251976704" behindDoc="0" locked="0" layoutInCell="1" allowOverlap="1" wp14:anchorId="78E45B51" wp14:editId="625F7D7E">
            <wp:simplePos x="0" y="0"/>
            <wp:positionH relativeFrom="margin">
              <wp:posOffset>0</wp:posOffset>
            </wp:positionH>
            <wp:positionV relativeFrom="page">
              <wp:posOffset>5672455</wp:posOffset>
            </wp:positionV>
            <wp:extent cx="1619885" cy="1619885"/>
            <wp:effectExtent l="0" t="0" r="0" b="5715"/>
            <wp:wrapNone/>
            <wp:docPr id="1958961959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961959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F92">
        <w:t>more disabled people will:</w:t>
      </w:r>
    </w:p>
    <w:p w14:paraId="75017972" w14:textId="1ACAC881" w:rsidR="00D00F92" w:rsidRDefault="00D00F92" w:rsidP="00D00F92">
      <w:pPr>
        <w:pStyle w:val="Listsecondlevel"/>
      </w:pPr>
      <w:r>
        <w:t>start jobs</w:t>
      </w:r>
    </w:p>
    <w:p w14:paraId="038E8C22" w14:textId="38C317EB" w:rsidR="00D00F92" w:rsidRDefault="00D00F92" w:rsidP="00D00F92">
      <w:pPr>
        <w:pStyle w:val="Listparagraph2"/>
        <w:rPr>
          <w:lang w:eastAsia="en-US"/>
        </w:rPr>
      </w:pPr>
      <w:r>
        <w:rPr>
          <w:lang w:eastAsia="en-US"/>
        </w:rPr>
        <w:t>stay in their jobs.</w:t>
      </w:r>
    </w:p>
    <w:p w14:paraId="2D784B04" w14:textId="0ECA4A27" w:rsidR="00D00F92" w:rsidRDefault="00D00F92" w:rsidP="00D00F92"/>
    <w:p w14:paraId="25A8CD59" w14:textId="097B6FDC" w:rsidR="00D00F92" w:rsidRDefault="00D00F92" w:rsidP="00D00F92"/>
    <w:p w14:paraId="4EDF6DB2" w14:textId="177EB009" w:rsidR="00D00F92" w:rsidRDefault="00D00F92">
      <w:pPr>
        <w:spacing w:line="240" w:lineRule="auto"/>
        <w:ind w:left="0"/>
      </w:pPr>
      <w:r>
        <w:br w:type="page"/>
      </w:r>
    </w:p>
    <w:p w14:paraId="71D307F8" w14:textId="46CE7FE7" w:rsidR="00D00F92" w:rsidRDefault="00D00F92" w:rsidP="00D00F92">
      <w:pPr>
        <w:pStyle w:val="Heading1"/>
      </w:pPr>
      <w:bookmarkStart w:id="14" w:name="_Recommendations_for_educators"/>
      <w:bookmarkStart w:id="15" w:name="_Toc182386237"/>
      <w:bookmarkStart w:id="16" w:name="_Toc182386278"/>
      <w:bookmarkEnd w:id="14"/>
      <w:r>
        <w:lastRenderedPageBreak/>
        <w:t>Recommendations for educators</w:t>
      </w:r>
      <w:bookmarkEnd w:id="15"/>
      <w:bookmarkEnd w:id="16"/>
    </w:p>
    <w:p w14:paraId="368355C5" w14:textId="6670D71C" w:rsidR="00D00F92" w:rsidRDefault="00D00F92" w:rsidP="00D00F92"/>
    <w:p w14:paraId="7015377D" w14:textId="3FD7086E" w:rsidR="00D00F92" w:rsidRDefault="009B2FA4" w:rsidP="00D00F92">
      <w:r>
        <w:rPr>
          <w:b/>
          <w:bCs/>
          <w:noProof/>
        </w:rPr>
        <w:drawing>
          <wp:anchor distT="0" distB="0" distL="114300" distR="114300" simplePos="0" relativeHeight="251977728" behindDoc="0" locked="0" layoutInCell="1" allowOverlap="1" wp14:anchorId="25530075" wp14:editId="045E40F0">
            <wp:simplePos x="0" y="0"/>
            <wp:positionH relativeFrom="margin">
              <wp:posOffset>0</wp:posOffset>
            </wp:positionH>
            <wp:positionV relativeFrom="paragraph">
              <wp:posOffset>277495</wp:posOffset>
            </wp:positionV>
            <wp:extent cx="1619885" cy="925195"/>
            <wp:effectExtent l="0" t="0" r="5715" b="1905"/>
            <wp:wrapNone/>
            <wp:docPr id="1898267735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267735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3E975" w14:textId="4F287BD5" w:rsidR="00D00F92" w:rsidRDefault="00D00F92" w:rsidP="00D00F92">
      <w:r>
        <w:t>We know that learners do better when they have the right support.</w:t>
      </w:r>
    </w:p>
    <w:p w14:paraId="2639A888" w14:textId="25185F5B" w:rsidR="00D00F92" w:rsidRDefault="00D00F92" w:rsidP="00D00F92"/>
    <w:p w14:paraId="4E073E49" w14:textId="6B8D4118" w:rsidR="00D00F92" w:rsidRDefault="00D00F92" w:rsidP="00D00F92"/>
    <w:p w14:paraId="5C0ACA3E" w14:textId="5FF0757A" w:rsidR="00D00F92" w:rsidRDefault="009B2FA4" w:rsidP="00D00F92">
      <w:r>
        <w:rPr>
          <w:b/>
          <w:bCs/>
          <w:noProof/>
        </w:rPr>
        <w:drawing>
          <wp:anchor distT="0" distB="0" distL="114300" distR="114300" simplePos="0" relativeHeight="251978752" behindDoc="0" locked="0" layoutInCell="1" allowOverlap="1" wp14:anchorId="4C7A09CE" wp14:editId="2EEDFBD3">
            <wp:simplePos x="0" y="0"/>
            <wp:positionH relativeFrom="margin">
              <wp:posOffset>0</wp:posOffset>
            </wp:positionH>
            <wp:positionV relativeFrom="paragraph">
              <wp:posOffset>37465</wp:posOffset>
            </wp:positionV>
            <wp:extent cx="1619885" cy="1619885"/>
            <wp:effectExtent l="0" t="0" r="0" b="0"/>
            <wp:wrapNone/>
            <wp:docPr id="1090676563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676563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F92">
        <w:t>We also know that there are lots of barriers to disabled people:</w:t>
      </w:r>
    </w:p>
    <w:p w14:paraId="6EB80FB0" w14:textId="162ACDED" w:rsidR="00D00F92" w:rsidRDefault="00D00F92" w:rsidP="00D00F92">
      <w:pPr>
        <w:pStyle w:val="Listtoplevel"/>
      </w:pPr>
      <w:r>
        <w:t>doing learning courses</w:t>
      </w:r>
    </w:p>
    <w:p w14:paraId="52B38036" w14:textId="42CDE724" w:rsidR="00C77F43" w:rsidRDefault="00C77F43" w:rsidP="00D00F92">
      <w:pPr>
        <w:pStyle w:val="Listtoplevel"/>
      </w:pPr>
      <w:r>
        <w:t xml:space="preserve">getting </w:t>
      </w:r>
      <w:r w:rsidRPr="00C77F43">
        <w:rPr>
          <w:b/>
          <w:bCs/>
        </w:rPr>
        <w:t>qualifications</w:t>
      </w:r>
      <w:r>
        <w:t>.</w:t>
      </w:r>
    </w:p>
    <w:p w14:paraId="13080DC9" w14:textId="65EAAE92" w:rsidR="00D00F92" w:rsidRDefault="00D00F92" w:rsidP="00D00F92"/>
    <w:p w14:paraId="2CB10541" w14:textId="7738148A" w:rsidR="00C77F43" w:rsidRDefault="009B2FA4" w:rsidP="00C77F43">
      <w:pPr>
        <w:rPr>
          <w:lang w:eastAsia="en-NZ"/>
        </w:rPr>
      </w:pPr>
      <w:r>
        <w:rPr>
          <w:b/>
          <w:bCs/>
          <w:noProof/>
        </w:rPr>
        <w:drawing>
          <wp:anchor distT="0" distB="0" distL="114300" distR="114300" simplePos="0" relativeHeight="251979776" behindDoc="0" locked="0" layoutInCell="1" allowOverlap="1" wp14:anchorId="475A3AA7" wp14:editId="7AE28FD0">
            <wp:simplePos x="0" y="0"/>
            <wp:positionH relativeFrom="margin">
              <wp:posOffset>0</wp:posOffset>
            </wp:positionH>
            <wp:positionV relativeFrom="page">
              <wp:posOffset>6209665</wp:posOffset>
            </wp:positionV>
            <wp:extent cx="1619885" cy="1619885"/>
            <wp:effectExtent l="0" t="0" r="0" b="0"/>
            <wp:wrapNone/>
            <wp:docPr id="86823774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23774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F43">
        <w:rPr>
          <w:noProof/>
        </w:rPr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3341B931" wp14:editId="48EEA629">
                <wp:simplePos x="0" y="0"/>
                <wp:positionH relativeFrom="column">
                  <wp:posOffset>2232025</wp:posOffset>
                </wp:positionH>
                <wp:positionV relativeFrom="page">
                  <wp:posOffset>6384925</wp:posOffset>
                </wp:positionV>
                <wp:extent cx="3600000" cy="1677600"/>
                <wp:effectExtent l="0" t="0" r="0" b="0"/>
                <wp:wrapNone/>
                <wp:docPr id="212540999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67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29F7A" id="Rectangle 1" o:spid="_x0000_s1026" alt="&quot;&quot;" style="position:absolute;margin-left:175.75pt;margin-top:502.75pt;width:283.45pt;height:132.1pt;z-index:-25142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" fillcolor="#deedb5" stroked="f" strokeweight="1pt">
                <w10:wrap anchory="page"/>
              </v:rect>
            </w:pict>
          </mc:Fallback>
        </mc:AlternateContent>
      </w:r>
    </w:p>
    <w:p w14:paraId="18038FCD" w14:textId="5C34E24F" w:rsidR="00C77F43" w:rsidRDefault="00C77F43" w:rsidP="00C77F43">
      <w:pPr>
        <w:rPr>
          <w:lang w:eastAsia="en-NZ"/>
        </w:rPr>
      </w:pPr>
      <w:r>
        <w:rPr>
          <w:b/>
          <w:bCs/>
          <w:lang w:eastAsia="en-NZ"/>
        </w:rPr>
        <w:t>Qualifications</w:t>
      </w:r>
      <w:r>
        <w:rPr>
          <w:lang w:eastAsia="en-NZ"/>
        </w:rPr>
        <w:t xml:space="preserve"> show that you:</w:t>
      </w:r>
    </w:p>
    <w:p w14:paraId="59EEB1A4" w14:textId="0B2146B6" w:rsidR="00C77F43" w:rsidRDefault="00C77F43" w:rsidP="00C77F43">
      <w:pPr>
        <w:pStyle w:val="Listtoplevel"/>
      </w:pPr>
      <w:r>
        <w:rPr>
          <w:lang w:eastAsia="en-NZ"/>
        </w:rPr>
        <w:t>have done a learning course</w:t>
      </w:r>
    </w:p>
    <w:p w14:paraId="1E234CE2" w14:textId="5C1C75D4" w:rsidR="00C77F43" w:rsidRDefault="00C77F43" w:rsidP="00C77F43">
      <w:pPr>
        <w:pStyle w:val="Listtoplevel"/>
      </w:pPr>
      <w:r>
        <w:rPr>
          <w:lang w:eastAsia="en-NZ"/>
        </w:rPr>
        <w:t>have the skills to do a job.</w:t>
      </w:r>
      <w:r w:rsidRPr="00350D79">
        <w:t xml:space="preserve"> </w:t>
      </w:r>
    </w:p>
    <w:p w14:paraId="4B492B67" w14:textId="77777777" w:rsidR="00C77F43" w:rsidRDefault="00C77F43" w:rsidP="00C77F43">
      <w:pPr>
        <w:rPr>
          <w:lang w:eastAsia="en-NZ"/>
        </w:rPr>
      </w:pPr>
    </w:p>
    <w:p w14:paraId="607F8EE5" w14:textId="0EE4C897" w:rsidR="00C77F43" w:rsidRDefault="00E2472B" w:rsidP="00D00F92">
      <w:r>
        <w:rPr>
          <w:noProof/>
        </w:rPr>
        <w:drawing>
          <wp:anchor distT="0" distB="0" distL="114300" distR="114300" simplePos="0" relativeHeight="251980800" behindDoc="0" locked="0" layoutInCell="1" allowOverlap="1" wp14:anchorId="1A91C7D1" wp14:editId="07D385F1">
            <wp:simplePos x="0" y="0"/>
            <wp:positionH relativeFrom="margin">
              <wp:posOffset>0</wp:posOffset>
            </wp:positionH>
            <wp:positionV relativeFrom="paragraph">
              <wp:posOffset>14073</wp:posOffset>
            </wp:positionV>
            <wp:extent cx="1619885" cy="1162685"/>
            <wp:effectExtent l="0" t="0" r="5715" b="5715"/>
            <wp:wrapNone/>
            <wp:docPr id="1645138966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138966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1ED71" w14:textId="00C489BD" w:rsidR="00C77F43" w:rsidRDefault="00C77F43" w:rsidP="00D00F92">
      <w:r>
        <w:t>Disabled learners should have the same chance to do well as everyone else.</w:t>
      </w:r>
    </w:p>
    <w:p w14:paraId="7033BBCD" w14:textId="4166EF93" w:rsidR="00CE3910" w:rsidRDefault="00214F4E" w:rsidP="00D00F92">
      <w:r>
        <w:rPr>
          <w:noProof/>
        </w:rPr>
        <w:lastRenderedPageBreak/>
        <w:drawing>
          <wp:anchor distT="0" distB="0" distL="114300" distR="114300" simplePos="0" relativeHeight="251981824" behindDoc="0" locked="0" layoutInCell="1" allowOverlap="1" wp14:anchorId="4BF571C8" wp14:editId="75895F5A">
            <wp:simplePos x="0" y="0"/>
            <wp:positionH relativeFrom="margin">
              <wp:posOffset>0</wp:posOffset>
            </wp:positionH>
            <wp:positionV relativeFrom="paragraph">
              <wp:posOffset>-242570</wp:posOffset>
            </wp:positionV>
            <wp:extent cx="1490400" cy="1620000"/>
            <wp:effectExtent l="0" t="0" r="0" b="5715"/>
            <wp:wrapNone/>
            <wp:docPr id="360596867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596867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4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910">
        <w:t>We recommend that educators make sure that their courses work well for disabled people.</w:t>
      </w:r>
    </w:p>
    <w:p w14:paraId="43144B7A" w14:textId="3B044263" w:rsidR="00CE3910" w:rsidRDefault="00CE3910" w:rsidP="00D00F92"/>
    <w:p w14:paraId="318AFEBF" w14:textId="78D1D99C" w:rsidR="00CE3910" w:rsidRDefault="00214F4E" w:rsidP="00D00F92">
      <w:r>
        <w:rPr>
          <w:noProof/>
        </w:rPr>
        <w:drawing>
          <wp:anchor distT="0" distB="0" distL="114300" distR="114300" simplePos="0" relativeHeight="251982848" behindDoc="0" locked="0" layoutInCell="1" allowOverlap="1" wp14:anchorId="4A9B4C8D" wp14:editId="321BF0FD">
            <wp:simplePos x="0" y="0"/>
            <wp:positionH relativeFrom="margin">
              <wp:posOffset>0</wp:posOffset>
            </wp:positionH>
            <wp:positionV relativeFrom="paragraph">
              <wp:posOffset>299720</wp:posOffset>
            </wp:positionV>
            <wp:extent cx="1619885" cy="1101090"/>
            <wp:effectExtent l="0" t="0" r="5715" b="3810"/>
            <wp:wrapNone/>
            <wp:docPr id="1629534157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534157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F60F9" w14:textId="79A65C76" w:rsidR="00CE3910" w:rsidRDefault="00C77F43" w:rsidP="00CE3910">
      <w:r>
        <w:t xml:space="preserve">Educators should </w:t>
      </w:r>
      <w:r w:rsidR="00CE3910">
        <w:t>know how to</w:t>
      </w:r>
      <w:r>
        <w:t xml:space="preserve"> change the way they teach for different learners</w:t>
      </w:r>
      <w:r w:rsidR="00CE3910">
        <w:t>.</w:t>
      </w:r>
    </w:p>
    <w:p w14:paraId="29EC090F" w14:textId="6149C415" w:rsidR="00CE3910" w:rsidRDefault="00CE3910" w:rsidP="00D00F92"/>
    <w:p w14:paraId="4F13EDCC" w14:textId="22E46431" w:rsidR="00C77F43" w:rsidRDefault="00214F4E" w:rsidP="00D00F92">
      <w:r>
        <w:rPr>
          <w:noProof/>
        </w:rPr>
        <w:drawing>
          <wp:anchor distT="0" distB="0" distL="114300" distR="114300" simplePos="0" relativeHeight="251983872" behindDoc="0" locked="0" layoutInCell="1" allowOverlap="1" wp14:anchorId="7C9D7A02" wp14:editId="74F8E5F6">
            <wp:simplePos x="0" y="0"/>
            <wp:positionH relativeFrom="margin">
              <wp:posOffset>0</wp:posOffset>
            </wp:positionH>
            <wp:positionV relativeFrom="page">
              <wp:posOffset>4105910</wp:posOffset>
            </wp:positionV>
            <wp:extent cx="1619885" cy="1525905"/>
            <wp:effectExtent l="0" t="0" r="5715" b="0"/>
            <wp:wrapNone/>
            <wp:docPr id="606448522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448522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919BB" w14:textId="46664DDF" w:rsidR="00C77F43" w:rsidRDefault="00C77F43" w:rsidP="00D00F92">
      <w:r>
        <w:t>We recommend that educators run courses for employers to learn more about disability.</w:t>
      </w:r>
    </w:p>
    <w:p w14:paraId="1B0D6D98" w14:textId="64080BEE" w:rsidR="00CE3910" w:rsidRDefault="00CE3910" w:rsidP="00D00F92"/>
    <w:p w14:paraId="39D90F68" w14:textId="2F48788F" w:rsidR="00CE3910" w:rsidRDefault="00CE3910" w:rsidP="00D00F92"/>
    <w:p w14:paraId="2F8161C3" w14:textId="22EED153" w:rsidR="00CE3910" w:rsidRDefault="00E52C92" w:rsidP="00D00F92">
      <w:r>
        <w:rPr>
          <w:noProof/>
        </w:rPr>
        <w:drawing>
          <wp:anchor distT="0" distB="0" distL="114300" distR="114300" simplePos="0" relativeHeight="251984896" behindDoc="0" locked="0" layoutInCell="1" allowOverlap="1" wp14:anchorId="37B945A1" wp14:editId="0B9AF639">
            <wp:simplePos x="0" y="0"/>
            <wp:positionH relativeFrom="margin">
              <wp:posOffset>0</wp:posOffset>
            </wp:positionH>
            <wp:positionV relativeFrom="page">
              <wp:posOffset>6823710</wp:posOffset>
            </wp:positionV>
            <wp:extent cx="1619885" cy="1619885"/>
            <wp:effectExtent l="0" t="0" r="5715" b="0"/>
            <wp:wrapNone/>
            <wp:docPr id="270936893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936893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910">
        <w:t>If educators follow these recommendations all learners will:</w:t>
      </w:r>
    </w:p>
    <w:p w14:paraId="2E900F90" w14:textId="3A2D5BE4" w:rsidR="003E3E9A" w:rsidRDefault="003E3E9A" w:rsidP="003E3E9A">
      <w:pPr>
        <w:pStyle w:val="Listtoplevel"/>
      </w:pPr>
      <w:r>
        <w:t>have good support</w:t>
      </w:r>
    </w:p>
    <w:p w14:paraId="0150EDDF" w14:textId="3938B31C" w:rsidR="003E3E9A" w:rsidRDefault="003E3E9A" w:rsidP="003E3E9A">
      <w:pPr>
        <w:pStyle w:val="Listtoplevel"/>
      </w:pPr>
      <w:r>
        <w:t>be able to do well in their learning.</w:t>
      </w:r>
    </w:p>
    <w:p w14:paraId="3F0E930D" w14:textId="295F433D" w:rsidR="003E3E9A" w:rsidRDefault="003E3E9A" w:rsidP="003E3E9A"/>
    <w:p w14:paraId="32934B59" w14:textId="379C8FDB" w:rsidR="003E3E9A" w:rsidRDefault="003E3E9A" w:rsidP="003E3E9A"/>
    <w:p w14:paraId="40375718" w14:textId="4BF6C886" w:rsidR="003E3E9A" w:rsidRDefault="003E3E9A" w:rsidP="003E3E9A">
      <w:pPr>
        <w:pStyle w:val="Heading1"/>
      </w:pPr>
      <w:bookmarkStart w:id="17" w:name="_Recommendations_for_the"/>
      <w:bookmarkStart w:id="18" w:name="_Toc182386238"/>
      <w:bookmarkStart w:id="19" w:name="_Toc182386279"/>
      <w:bookmarkEnd w:id="17"/>
      <w:r>
        <w:lastRenderedPageBreak/>
        <w:t>Recommendations for the Government</w:t>
      </w:r>
      <w:bookmarkEnd w:id="18"/>
      <w:bookmarkEnd w:id="19"/>
    </w:p>
    <w:p w14:paraId="4E9C4B8E" w14:textId="7354CF45" w:rsidR="003E3E9A" w:rsidRDefault="003E3E9A" w:rsidP="003E3E9A"/>
    <w:p w14:paraId="1BDD6079" w14:textId="0318E012" w:rsidR="003E3E9A" w:rsidRDefault="00E52C92" w:rsidP="003E3E9A">
      <w:r>
        <w:rPr>
          <w:noProof/>
        </w:rPr>
        <w:drawing>
          <wp:anchor distT="0" distB="0" distL="114300" distR="114300" simplePos="0" relativeHeight="251985920" behindDoc="0" locked="0" layoutInCell="1" allowOverlap="1" wp14:anchorId="45A0F135" wp14:editId="52E492BE">
            <wp:simplePos x="0" y="0"/>
            <wp:positionH relativeFrom="margin">
              <wp:posOffset>0</wp:posOffset>
            </wp:positionH>
            <wp:positionV relativeFrom="paragraph">
              <wp:posOffset>278765</wp:posOffset>
            </wp:positionV>
            <wp:extent cx="1620000" cy="907200"/>
            <wp:effectExtent l="0" t="0" r="5715" b="0"/>
            <wp:wrapNone/>
            <wp:docPr id="478216053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16053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0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00428E" w14:textId="2C1B3DCB" w:rsidR="003E3E9A" w:rsidRDefault="003E3E9A" w:rsidP="003E3E9A">
      <w:r>
        <w:t xml:space="preserve">The Government makes </w:t>
      </w:r>
      <w:r>
        <w:rPr>
          <w:b/>
          <w:bCs/>
        </w:rPr>
        <w:t>policies</w:t>
      </w:r>
      <w:r>
        <w:t xml:space="preserve"> that employers have to follow.</w:t>
      </w:r>
    </w:p>
    <w:p w14:paraId="198B11D5" w14:textId="78BC27F5" w:rsidR="003E3E9A" w:rsidRDefault="003E3E9A" w:rsidP="003E3E9A"/>
    <w:p w14:paraId="06AAB329" w14:textId="07CDE95C" w:rsidR="003E3E9A" w:rsidRDefault="00E52C92" w:rsidP="003E3E9A">
      <w:r>
        <w:rPr>
          <w:noProof/>
        </w:rPr>
        <w:drawing>
          <wp:anchor distT="0" distB="0" distL="114300" distR="114300" simplePos="0" relativeHeight="251986944" behindDoc="0" locked="0" layoutInCell="1" allowOverlap="1" wp14:anchorId="4428CD43" wp14:editId="25DE590B">
            <wp:simplePos x="0" y="0"/>
            <wp:positionH relativeFrom="margin">
              <wp:align>left</wp:align>
            </wp:positionH>
            <wp:positionV relativeFrom="page">
              <wp:posOffset>3428365</wp:posOffset>
            </wp:positionV>
            <wp:extent cx="1440000" cy="1440000"/>
            <wp:effectExtent l="0" t="0" r="0" b="0"/>
            <wp:wrapNone/>
            <wp:docPr id="183541650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1650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E9A">
        <w:rPr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6B894EF8" wp14:editId="0669544E">
                <wp:simplePos x="0" y="0"/>
                <wp:positionH relativeFrom="column">
                  <wp:posOffset>2232025</wp:posOffset>
                </wp:positionH>
                <wp:positionV relativeFrom="page">
                  <wp:posOffset>3644901</wp:posOffset>
                </wp:positionV>
                <wp:extent cx="3600000" cy="723600"/>
                <wp:effectExtent l="0" t="0" r="0" b="635"/>
                <wp:wrapNone/>
                <wp:docPr id="15498999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9E0AFB" id="Rectangle 1" o:spid="_x0000_s1026" alt="&quot;&quot;" style="position:absolute;margin-left:175.75pt;margin-top:287pt;width:283.45pt;height:57pt;z-index:-2514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" fillcolor="#deedb5" stroked="f" strokeweight="1pt">
                <w10:wrap anchory="page"/>
              </v:rect>
            </w:pict>
          </mc:Fallback>
        </mc:AlternateContent>
      </w:r>
    </w:p>
    <w:p w14:paraId="0B8A58B0" w14:textId="26A9C16C" w:rsidR="003E3E9A" w:rsidRPr="003E3E9A" w:rsidRDefault="003E3E9A" w:rsidP="003E3E9A">
      <w:r>
        <w:rPr>
          <w:b/>
          <w:bCs/>
        </w:rPr>
        <w:t>Policies</w:t>
      </w:r>
      <w:r>
        <w:t xml:space="preserve"> are rules made by the government.</w:t>
      </w:r>
    </w:p>
    <w:p w14:paraId="4AD07612" w14:textId="26E71982" w:rsidR="00CE3910" w:rsidRDefault="00CE3910" w:rsidP="003E3E9A"/>
    <w:p w14:paraId="2A8E162D" w14:textId="0ACA6965" w:rsidR="003E3E9A" w:rsidRDefault="00E52C92" w:rsidP="003E3E9A">
      <w:r>
        <w:rPr>
          <w:noProof/>
        </w:rPr>
        <w:drawing>
          <wp:anchor distT="0" distB="0" distL="114300" distR="114300" simplePos="0" relativeHeight="251987968" behindDoc="0" locked="0" layoutInCell="1" allowOverlap="1" wp14:anchorId="61C9BE2A" wp14:editId="5E0AC28D">
            <wp:simplePos x="0" y="0"/>
            <wp:positionH relativeFrom="margin">
              <wp:posOffset>0</wp:posOffset>
            </wp:positionH>
            <wp:positionV relativeFrom="paragraph">
              <wp:posOffset>255905</wp:posOffset>
            </wp:positionV>
            <wp:extent cx="964565" cy="1439545"/>
            <wp:effectExtent l="0" t="0" r="0" b="0"/>
            <wp:wrapNone/>
            <wp:docPr id="185069964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996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05" r="15049"/>
                    <a:stretch/>
                  </pic:blipFill>
                  <pic:spPr bwMode="auto">
                    <a:xfrm>
                      <a:off x="0" y="0"/>
                      <a:ext cx="964565" cy="143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996574" w14:textId="64E36711" w:rsidR="003E3E9A" w:rsidRDefault="003E3E9A" w:rsidP="003E3E9A">
      <w:r>
        <w:t>Some policies do not work well for disabled workers.</w:t>
      </w:r>
    </w:p>
    <w:p w14:paraId="2E0F5938" w14:textId="77777777" w:rsidR="003E3E9A" w:rsidRDefault="003E3E9A" w:rsidP="003E3E9A"/>
    <w:p w14:paraId="7AD06824" w14:textId="7488B9E5" w:rsidR="003E3E9A" w:rsidRDefault="00E52C92" w:rsidP="003E3E9A">
      <w:r>
        <w:rPr>
          <w:noProof/>
        </w:rPr>
        <w:drawing>
          <wp:anchor distT="0" distB="0" distL="114300" distR="114300" simplePos="0" relativeHeight="251988992" behindDoc="0" locked="0" layoutInCell="1" allowOverlap="1" wp14:anchorId="512665A9" wp14:editId="5DD686F8">
            <wp:simplePos x="0" y="0"/>
            <wp:positionH relativeFrom="margin">
              <wp:posOffset>0</wp:posOffset>
            </wp:positionH>
            <wp:positionV relativeFrom="paragraph">
              <wp:posOffset>205740</wp:posOffset>
            </wp:positionV>
            <wp:extent cx="1619885" cy="1619885"/>
            <wp:effectExtent l="0" t="0" r="5715" b="0"/>
            <wp:wrapNone/>
            <wp:docPr id="1428807136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07136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6F3B7" w14:textId="0B48EC27" w:rsidR="003E3E9A" w:rsidRDefault="003E3E9A" w:rsidP="003E3E9A">
      <w:r>
        <w:t xml:space="preserve">The </w:t>
      </w:r>
      <w:r w:rsidR="004746F0">
        <w:t>g</w:t>
      </w:r>
      <w:r>
        <w:t xml:space="preserve">overnment needs to think about how </w:t>
      </w:r>
      <w:r w:rsidR="00E52C92">
        <w:t>to make better policies</w:t>
      </w:r>
      <w:r>
        <w:t xml:space="preserve"> </w:t>
      </w:r>
      <w:r w:rsidR="00E52C92">
        <w:t>for</w:t>
      </w:r>
      <w:r>
        <w:t xml:space="preserve"> disabled workers.</w:t>
      </w:r>
    </w:p>
    <w:p w14:paraId="0B9CFCF1" w14:textId="65F662FB" w:rsidR="003E3E9A" w:rsidRDefault="003E3E9A" w:rsidP="003E3E9A"/>
    <w:p w14:paraId="43CFDF32" w14:textId="5330056E" w:rsidR="003E3E9A" w:rsidRDefault="003E3E9A" w:rsidP="003E3E9A"/>
    <w:p w14:paraId="29DBCA27" w14:textId="72E5A926" w:rsidR="003E3E9A" w:rsidRDefault="003E3E9A">
      <w:pPr>
        <w:spacing w:line="240" w:lineRule="auto"/>
        <w:ind w:left="0"/>
      </w:pPr>
      <w:r>
        <w:br w:type="page"/>
      </w:r>
    </w:p>
    <w:p w14:paraId="56706E91" w14:textId="7B259877" w:rsidR="003E3E9A" w:rsidRDefault="00E52C92" w:rsidP="003E3E9A">
      <w:r>
        <w:rPr>
          <w:noProof/>
        </w:rPr>
        <w:lastRenderedPageBreak/>
        <w:drawing>
          <wp:anchor distT="0" distB="0" distL="114300" distR="114300" simplePos="0" relativeHeight="251990016" behindDoc="0" locked="0" layoutInCell="1" allowOverlap="1" wp14:anchorId="6687F3F7" wp14:editId="0A04B994">
            <wp:simplePos x="0" y="0"/>
            <wp:positionH relativeFrom="margin">
              <wp:posOffset>0</wp:posOffset>
            </wp:positionH>
            <wp:positionV relativeFrom="paragraph">
              <wp:posOffset>65405</wp:posOffset>
            </wp:positionV>
            <wp:extent cx="1620000" cy="1537200"/>
            <wp:effectExtent l="0" t="0" r="5715" b="0"/>
            <wp:wrapNone/>
            <wp:docPr id="1233921563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921563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E9A">
        <w:t>We recommend that the government gets information from:</w:t>
      </w:r>
    </w:p>
    <w:p w14:paraId="6A263E5A" w14:textId="5FBA6D8D" w:rsidR="003E3E9A" w:rsidRDefault="003E3E9A" w:rsidP="003E3E9A">
      <w:pPr>
        <w:pStyle w:val="Listtoplevel"/>
      </w:pPr>
      <w:r>
        <w:t>research</w:t>
      </w:r>
    </w:p>
    <w:p w14:paraId="04096213" w14:textId="58205B99" w:rsidR="003E3E9A" w:rsidRDefault="003E3E9A" w:rsidP="003E3E9A">
      <w:pPr>
        <w:pStyle w:val="Listtoplevel"/>
      </w:pPr>
      <w:r>
        <w:t>disabled people.</w:t>
      </w:r>
    </w:p>
    <w:p w14:paraId="43905AC4" w14:textId="77777777" w:rsidR="003E3E9A" w:rsidRDefault="003E3E9A" w:rsidP="003E3E9A"/>
    <w:p w14:paraId="5F02C638" w14:textId="7F0C2C3C" w:rsidR="003E3E9A" w:rsidRDefault="00E52C92" w:rsidP="003E3E9A">
      <w:r>
        <w:rPr>
          <w:noProof/>
        </w:rPr>
        <w:drawing>
          <wp:anchor distT="0" distB="0" distL="114300" distR="114300" simplePos="0" relativeHeight="251992064" behindDoc="0" locked="0" layoutInCell="1" allowOverlap="1" wp14:anchorId="32642568" wp14:editId="7250224D">
            <wp:simplePos x="0" y="0"/>
            <wp:positionH relativeFrom="margin">
              <wp:posOffset>0</wp:posOffset>
            </wp:positionH>
            <wp:positionV relativeFrom="page">
              <wp:posOffset>3420110</wp:posOffset>
            </wp:positionV>
            <wp:extent cx="1439545" cy="1439545"/>
            <wp:effectExtent l="0" t="0" r="0" b="0"/>
            <wp:wrapNone/>
            <wp:docPr id="2146435486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1650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A06DC" w14:textId="0798592E" w:rsidR="003E3E9A" w:rsidRDefault="003E3E9A" w:rsidP="003E3E9A">
      <w:r>
        <w:t xml:space="preserve">The </w:t>
      </w:r>
      <w:r w:rsidR="00AE0BF2">
        <w:t xml:space="preserve">government </w:t>
      </w:r>
      <w:r>
        <w:t>should use that research to change its policies to be better for disabled workers.</w:t>
      </w:r>
    </w:p>
    <w:p w14:paraId="1D5A8721" w14:textId="3AC88B6B" w:rsidR="003E3E9A" w:rsidRDefault="00E52C92" w:rsidP="003E3E9A">
      <w:r>
        <w:rPr>
          <w:noProof/>
        </w:rPr>
        <w:drawing>
          <wp:anchor distT="0" distB="0" distL="114300" distR="114300" simplePos="0" relativeHeight="251993088" behindDoc="0" locked="0" layoutInCell="1" allowOverlap="1" wp14:anchorId="1B841D5E" wp14:editId="0740E561">
            <wp:simplePos x="0" y="0"/>
            <wp:positionH relativeFrom="margin">
              <wp:posOffset>0</wp:posOffset>
            </wp:positionH>
            <wp:positionV relativeFrom="page">
              <wp:posOffset>5055235</wp:posOffset>
            </wp:positionV>
            <wp:extent cx="1619885" cy="1619885"/>
            <wp:effectExtent l="0" t="0" r="5715" b="0"/>
            <wp:wrapNone/>
            <wp:docPr id="626915661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915661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BDFD9D" w14:textId="77777777" w:rsidR="003E3E9A" w:rsidRDefault="003E3E9A" w:rsidP="003E3E9A"/>
    <w:p w14:paraId="41F8FD63" w14:textId="32C168D7" w:rsidR="003E3E9A" w:rsidRDefault="003E3E9A" w:rsidP="003E3E9A">
      <w:r>
        <w:t xml:space="preserve">We recommend that the </w:t>
      </w:r>
      <w:r w:rsidR="004746F0">
        <w:t>g</w:t>
      </w:r>
      <w:r>
        <w:t>overnment give money to employers to support them to have inclusive workplaces</w:t>
      </w:r>
      <w:r w:rsidR="00A30923">
        <w:t>.</w:t>
      </w:r>
    </w:p>
    <w:p w14:paraId="4B4260E3" w14:textId="4EF9141F" w:rsidR="00A30923" w:rsidRDefault="00E52C92" w:rsidP="003E3E9A">
      <w:r>
        <w:rPr>
          <w:noProof/>
        </w:rPr>
        <mc:AlternateContent>
          <mc:Choice Requires="wpg">
            <w:drawing>
              <wp:anchor distT="0" distB="0" distL="114300" distR="114300" simplePos="0" relativeHeight="251996160" behindDoc="0" locked="0" layoutInCell="1" allowOverlap="1" wp14:anchorId="01F1B310" wp14:editId="21CAD857">
                <wp:simplePos x="0" y="0"/>
                <wp:positionH relativeFrom="column">
                  <wp:posOffset>0</wp:posOffset>
                </wp:positionH>
                <wp:positionV relativeFrom="paragraph">
                  <wp:posOffset>266177</wp:posOffset>
                </wp:positionV>
                <wp:extent cx="1765300" cy="1619885"/>
                <wp:effectExtent l="0" t="0" r="0" b="0"/>
                <wp:wrapNone/>
                <wp:docPr id="2025054207" name="Group 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5300" cy="1619885"/>
                          <a:chOff x="0" y="0"/>
                          <a:chExt cx="1765300" cy="1619885"/>
                        </a:xfrm>
                      </wpg:grpSpPr>
                      <pic:pic xmlns:pic="http://schemas.openxmlformats.org/drawingml/2006/picture">
                        <pic:nvPicPr>
                          <pic:cNvPr id="1903287119" name="Picture 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135" t="1743" r="21641" b="1865"/>
                          <a:stretch/>
                        </pic:blipFill>
                        <pic:spPr bwMode="auto">
                          <a:xfrm>
                            <a:off x="0" y="0"/>
                            <a:ext cx="608330" cy="1619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55857885" name="Picture 7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96" t="3305" r="15097"/>
                          <a:stretch/>
                        </pic:blipFill>
                        <pic:spPr bwMode="auto">
                          <a:xfrm>
                            <a:off x="685800" y="419100"/>
                            <a:ext cx="1079500" cy="932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6CE506" id="Group 78" o:spid="_x0000_s1026" alt="&quot;&quot;" style="position:absolute;margin-left:0;margin-top:20.95pt;width:139pt;height:127.55pt;z-index:251996160" coordsize="17653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d00E4gAAAzzSURBVA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D4&#10;/9uhAwEAAAAAQf7Wg1wIGT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6" o:spid="_x0000_s1027" type="#_x0000_t75" alt="&quot;&quot;" style="position:absolute;width:6083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">
                  <v:imagedata r:id="rId116" o:title="" croptop="1142f" cropbottom="1222f" cropleft="17783f" cropright="14183f"/>
                </v:shape>
                <v:shape id="Picture 77" o:spid="_x0000_s1028" type="#_x0000_t75" style="position:absolute;left:6858;top:4191;width:10795;height:9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">
                  <v:imagedata r:id="rId117" o:title="" croptop="2166f" cropleft="3798f" cropright="9894f"/>
                </v:shape>
              </v:group>
            </w:pict>
          </mc:Fallback>
        </mc:AlternateContent>
      </w:r>
    </w:p>
    <w:p w14:paraId="2A49AE67" w14:textId="3B9F2AEC" w:rsidR="00A30923" w:rsidRDefault="00A30923" w:rsidP="003E3E9A"/>
    <w:p w14:paraId="0AEA831C" w14:textId="038E3386" w:rsidR="00A30923" w:rsidRDefault="00A30923" w:rsidP="003E3E9A">
      <w:r>
        <w:t xml:space="preserve">At the moment employers get money to support </w:t>
      </w:r>
      <w:r w:rsidR="004746F0" w:rsidRPr="004746F0">
        <w:rPr>
          <w:b/>
          <w:bCs/>
        </w:rPr>
        <w:t>individual</w:t>
      </w:r>
      <w:r w:rsidR="004746F0">
        <w:t xml:space="preserve"> </w:t>
      </w:r>
      <w:r>
        <w:t>disabled workers.</w:t>
      </w:r>
    </w:p>
    <w:p w14:paraId="46EFA9FD" w14:textId="5416165F" w:rsidR="00A30923" w:rsidRDefault="00A30923" w:rsidP="003E3E9A"/>
    <w:p w14:paraId="25D07087" w14:textId="7D6DFD28" w:rsidR="004746F0" w:rsidRDefault="004746F0" w:rsidP="003E3E9A">
      <w:r>
        <w:rPr>
          <w:noProof/>
        </w:rPr>
        <mc:AlternateContent>
          <mc:Choice Requires="wps">
            <w:drawing>
              <wp:anchor distT="0" distB="0" distL="114300" distR="114300" simplePos="0" relativeHeight="252051456" behindDoc="1" locked="0" layoutInCell="1" allowOverlap="1" wp14:anchorId="569F8C84" wp14:editId="4BFF753E">
                <wp:simplePos x="0" y="0"/>
                <wp:positionH relativeFrom="column">
                  <wp:posOffset>2232025</wp:posOffset>
                </wp:positionH>
                <wp:positionV relativeFrom="page">
                  <wp:posOffset>8842263</wp:posOffset>
                </wp:positionV>
                <wp:extent cx="3600000" cy="723600"/>
                <wp:effectExtent l="0" t="0" r="0" b="635"/>
                <wp:wrapNone/>
                <wp:docPr id="95399062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300EF" id="Rectangle 1" o:spid="_x0000_s1026" alt="&quot;&quot;" style="position:absolute;margin-left:175.75pt;margin-top:696.25pt;width:283.45pt;height:57pt;z-index:-2512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" fillcolor="#deedb5" stroked="f" strokeweight="1pt">
                <w10:wrap anchory="page"/>
              </v:rect>
            </w:pict>
          </mc:Fallback>
        </mc:AlternateContent>
      </w:r>
    </w:p>
    <w:p w14:paraId="3C6C3738" w14:textId="3045B643" w:rsidR="00A30923" w:rsidRDefault="004746F0" w:rsidP="003E3E9A">
      <w:r>
        <w:t xml:space="preserve">Here </w:t>
      </w:r>
      <w:r>
        <w:rPr>
          <w:b/>
          <w:bCs/>
        </w:rPr>
        <w:t>individual</w:t>
      </w:r>
      <w:r>
        <w:t xml:space="preserve"> means 1 person at a time.</w:t>
      </w:r>
    </w:p>
    <w:p w14:paraId="41BF1A52" w14:textId="50ABE50D" w:rsidR="00A30923" w:rsidRDefault="004746F0" w:rsidP="003E3E9A">
      <w:r>
        <w:rPr>
          <w:noProof/>
        </w:rPr>
        <w:lastRenderedPageBreak/>
        <w:drawing>
          <wp:anchor distT="0" distB="0" distL="114300" distR="114300" simplePos="0" relativeHeight="251997184" behindDoc="0" locked="0" layoutInCell="1" allowOverlap="1" wp14:anchorId="4B4E4197" wp14:editId="7FB4AE0D">
            <wp:simplePos x="0" y="0"/>
            <wp:positionH relativeFrom="margin">
              <wp:posOffset>0</wp:posOffset>
            </wp:positionH>
            <wp:positionV relativeFrom="paragraph">
              <wp:posOffset>-107464</wp:posOffset>
            </wp:positionV>
            <wp:extent cx="1619885" cy="1036320"/>
            <wp:effectExtent l="0" t="0" r="0" b="0"/>
            <wp:wrapNone/>
            <wp:docPr id="468979689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979689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923">
        <w:t xml:space="preserve">This makes it harder to think of disabled workers as an </w:t>
      </w:r>
      <w:r>
        <w:t>ordinary part of the workplace.</w:t>
      </w:r>
    </w:p>
    <w:p w14:paraId="73E106D6" w14:textId="77777777" w:rsidR="004746F0" w:rsidRDefault="004746F0" w:rsidP="003E3E9A"/>
    <w:p w14:paraId="3F9156EC" w14:textId="77777777" w:rsidR="004746F0" w:rsidRDefault="004746F0" w:rsidP="003E3E9A"/>
    <w:p w14:paraId="05DF4268" w14:textId="0E77F974" w:rsidR="00A30923" w:rsidRDefault="00E52C92" w:rsidP="003E3E9A">
      <w:r>
        <w:rPr>
          <w:noProof/>
        </w:rPr>
        <w:drawing>
          <wp:anchor distT="0" distB="0" distL="114300" distR="114300" simplePos="0" relativeHeight="251999232" behindDoc="0" locked="0" layoutInCell="1" allowOverlap="1" wp14:anchorId="2F3A1202" wp14:editId="7CD7459C">
            <wp:simplePos x="0" y="0"/>
            <wp:positionH relativeFrom="margin">
              <wp:posOffset>0</wp:posOffset>
            </wp:positionH>
            <wp:positionV relativeFrom="paragraph">
              <wp:posOffset>25400</wp:posOffset>
            </wp:positionV>
            <wp:extent cx="1583690" cy="1126490"/>
            <wp:effectExtent l="0" t="0" r="3810" b="3810"/>
            <wp:wrapNone/>
            <wp:docPr id="540286672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86672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923">
        <w:t xml:space="preserve">At the moment money to support disabled workers comes from the </w:t>
      </w:r>
      <w:r w:rsidR="00A30923" w:rsidRPr="00A30923">
        <w:rPr>
          <w:b/>
          <w:bCs/>
        </w:rPr>
        <w:t>Ministry of Social Development</w:t>
      </w:r>
      <w:r w:rsidR="00A30923">
        <w:t>.</w:t>
      </w:r>
    </w:p>
    <w:p w14:paraId="4A2169FA" w14:textId="546A5627" w:rsidR="00A30923" w:rsidRDefault="00A30923" w:rsidP="003E3E9A"/>
    <w:p w14:paraId="67654D6D" w14:textId="613B34A5" w:rsidR="00A30923" w:rsidRDefault="00A30923" w:rsidP="003E3E9A"/>
    <w:p w14:paraId="51D24A05" w14:textId="6D7EFF5C" w:rsidR="00A30923" w:rsidRDefault="00E52C92" w:rsidP="00A30923">
      <w:r>
        <w:rPr>
          <w:rFonts w:eastAsia="Arial"/>
          <w:noProof/>
        </w:rPr>
        <w:drawing>
          <wp:anchor distT="0" distB="0" distL="114300" distR="114300" simplePos="0" relativeHeight="251895808" behindDoc="0" locked="0" layoutInCell="1" allowOverlap="1" wp14:anchorId="6443220F" wp14:editId="6D209073">
            <wp:simplePos x="0" y="0"/>
            <wp:positionH relativeFrom="margin">
              <wp:posOffset>0</wp:posOffset>
            </wp:positionH>
            <wp:positionV relativeFrom="paragraph">
              <wp:posOffset>112395</wp:posOffset>
            </wp:positionV>
            <wp:extent cx="1619885" cy="1007745"/>
            <wp:effectExtent l="0" t="0" r="5715" b="0"/>
            <wp:wrapNone/>
            <wp:docPr id="158590236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0236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92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21F400D4" wp14:editId="0A345F72">
                <wp:simplePos x="0" y="0"/>
                <wp:positionH relativeFrom="margin">
                  <wp:posOffset>2232025</wp:posOffset>
                </wp:positionH>
                <wp:positionV relativeFrom="paragraph">
                  <wp:posOffset>-105902</wp:posOffset>
                </wp:positionV>
                <wp:extent cx="3672000" cy="3862800"/>
                <wp:effectExtent l="0" t="0" r="0" b="0"/>
                <wp:wrapNone/>
                <wp:docPr id="1483723523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38628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FD0F40" id="Rectangle 19" o:spid="_x0000_s1026" alt="&quot;&quot;" style="position:absolute;margin-left:175.75pt;margin-top:-8.35pt;width:289.15pt;height:304.15pt;z-index:-251422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" fillcolor="#deedb5" stroked="f" strokeweight="6pt">
                <w10:wrap anchorx="margin"/>
              </v:rect>
            </w:pict>
          </mc:Fallback>
        </mc:AlternateContent>
      </w:r>
      <w:r w:rsidR="00A30923">
        <w:t xml:space="preserve">The </w:t>
      </w:r>
      <w:r w:rsidR="00A30923">
        <w:rPr>
          <w:b/>
          <w:bCs/>
        </w:rPr>
        <w:t xml:space="preserve">Ministry of Social Development </w:t>
      </w:r>
      <w:r w:rsidR="00A30923">
        <w:t>is the part of Government in charge of things like:</w:t>
      </w:r>
    </w:p>
    <w:p w14:paraId="0B6E82A1" w14:textId="1617FDFC" w:rsidR="00A30923" w:rsidRDefault="00A30923" w:rsidP="00A30923">
      <w:pPr>
        <w:pStyle w:val="Listtoplevel"/>
        <w:rPr>
          <w:b/>
          <w:bCs/>
        </w:rPr>
      </w:pPr>
      <w:r w:rsidRPr="00AC1DAB">
        <w:rPr>
          <w:b/>
          <w:bCs/>
        </w:rPr>
        <w:t>benefits</w:t>
      </w:r>
    </w:p>
    <w:p w14:paraId="299601AD" w14:textId="317767E4" w:rsidR="00A30923" w:rsidRDefault="00E52C92" w:rsidP="00A30923">
      <w:pPr>
        <w:pStyle w:val="Listtoplevel"/>
      </w:pPr>
      <w:r>
        <w:rPr>
          <w:rFonts w:eastAsia="Arial"/>
          <w14:ligatures w14:val="standardContextual"/>
        </w:rPr>
        <w:drawing>
          <wp:anchor distT="0" distB="0" distL="114300" distR="114300" simplePos="0" relativeHeight="251892736" behindDoc="0" locked="0" layoutInCell="1" allowOverlap="1" wp14:anchorId="57A046F2" wp14:editId="11D3ECE9">
            <wp:simplePos x="0" y="0"/>
            <wp:positionH relativeFrom="margin">
              <wp:posOffset>0</wp:posOffset>
            </wp:positionH>
            <wp:positionV relativeFrom="paragraph">
              <wp:posOffset>310515</wp:posOffset>
            </wp:positionV>
            <wp:extent cx="1619885" cy="1619885"/>
            <wp:effectExtent l="0" t="0" r="5715" b="0"/>
            <wp:wrapNone/>
            <wp:docPr id="63215284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15284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923">
        <w:t>student loans.</w:t>
      </w:r>
    </w:p>
    <w:p w14:paraId="7ACB239C" w14:textId="67A43EE0" w:rsidR="00A30923" w:rsidRDefault="00A30923" w:rsidP="00A30923"/>
    <w:p w14:paraId="5E2208BD" w14:textId="60B9C9A6" w:rsidR="00A30923" w:rsidRDefault="00A30923" w:rsidP="00A30923"/>
    <w:p w14:paraId="5AB6183F" w14:textId="77777777" w:rsidR="00A30923" w:rsidRDefault="00A30923" w:rsidP="00A30923">
      <w:r>
        <w:t xml:space="preserve">The Ministry of Social Development is also called </w:t>
      </w:r>
      <w:r>
        <w:rPr>
          <w:b/>
          <w:bCs/>
        </w:rPr>
        <w:t>MSD</w:t>
      </w:r>
      <w:r>
        <w:t>.</w:t>
      </w:r>
    </w:p>
    <w:p w14:paraId="16CCFDB5" w14:textId="77777777" w:rsidR="00A30923" w:rsidRDefault="00A30923" w:rsidP="00A30923"/>
    <w:p w14:paraId="512DD3E8" w14:textId="77777777" w:rsidR="00A30923" w:rsidRDefault="00A30923" w:rsidP="00A30923">
      <w:r>
        <w:rPr>
          <w:noProof/>
        </w:rPr>
        <w:drawing>
          <wp:anchor distT="0" distB="0" distL="114300" distR="114300" simplePos="0" relativeHeight="251896832" behindDoc="0" locked="0" layoutInCell="1" allowOverlap="1" wp14:anchorId="224FABB7" wp14:editId="5CF6D0E5">
            <wp:simplePos x="0" y="0"/>
            <wp:positionH relativeFrom="margin">
              <wp:posOffset>0</wp:posOffset>
            </wp:positionH>
            <wp:positionV relativeFrom="paragraph">
              <wp:posOffset>289417</wp:posOffset>
            </wp:positionV>
            <wp:extent cx="1620000" cy="662400"/>
            <wp:effectExtent l="0" t="0" r="5715" b="0"/>
            <wp:wrapNone/>
            <wp:docPr id="133207628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7628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74C3D" w14:textId="6BDBA3CA" w:rsidR="00A30923" w:rsidRDefault="00A30923" w:rsidP="00A3092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48D11922" wp14:editId="163E3FC1">
                <wp:simplePos x="0" y="0"/>
                <wp:positionH relativeFrom="margin">
                  <wp:posOffset>2232025</wp:posOffset>
                </wp:positionH>
                <wp:positionV relativeFrom="paragraph">
                  <wp:posOffset>-44245</wp:posOffset>
                </wp:positionV>
                <wp:extent cx="3672000" cy="752400"/>
                <wp:effectExtent l="0" t="0" r="0" b="0"/>
                <wp:wrapNone/>
                <wp:docPr id="21922019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752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CCB9C" id="Rectangle 19" o:spid="_x0000_s1026" alt="&quot;&quot;" style="position:absolute;margin-left:175.75pt;margin-top:-3.5pt;width:289.15pt;height:59.25pt;z-index:-25142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" fillcolor="#deedb5" stroked="f" strokeweight="6pt">
                <w10:wrap anchorx="margin"/>
              </v:rect>
            </w:pict>
          </mc:Fallback>
        </mc:AlternateContent>
      </w:r>
      <w:r>
        <w:t xml:space="preserve">A </w:t>
      </w:r>
      <w:r>
        <w:rPr>
          <w:b/>
          <w:bCs/>
        </w:rPr>
        <w:t>benefit</w:t>
      </w:r>
      <w:r>
        <w:t xml:space="preserve"> is money from the Government for people to live on.</w:t>
      </w:r>
    </w:p>
    <w:p w14:paraId="3A0C9E9C" w14:textId="692EE7DD" w:rsidR="00A30923" w:rsidRDefault="00E52C92" w:rsidP="004746F0"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478202BE" wp14:editId="4C9E247B">
            <wp:simplePos x="0" y="0"/>
            <wp:positionH relativeFrom="margin">
              <wp:align>left</wp:align>
            </wp:positionH>
            <wp:positionV relativeFrom="paragraph">
              <wp:posOffset>133867</wp:posOffset>
            </wp:positionV>
            <wp:extent cx="1620000" cy="1400400"/>
            <wp:effectExtent l="0" t="0" r="0" b="0"/>
            <wp:wrapNone/>
            <wp:docPr id="461534729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534729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6" t="3305" r="15097"/>
                    <a:stretch/>
                  </pic:blipFill>
                  <pic:spPr bwMode="auto">
                    <a:xfrm>
                      <a:off x="0" y="0"/>
                      <a:ext cx="1620000" cy="140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923">
        <w:t xml:space="preserve">If the money came from the </w:t>
      </w:r>
      <w:r w:rsidR="00A30923">
        <w:rPr>
          <w:b/>
          <w:bCs/>
        </w:rPr>
        <w:t xml:space="preserve">Ministry of Business Innovation and Employment </w:t>
      </w:r>
      <w:r w:rsidR="00A30923">
        <w:t>it would make having disabled workers more of an everyday thing.</w:t>
      </w:r>
    </w:p>
    <w:p w14:paraId="63CE2F5A" w14:textId="77777777" w:rsidR="00A30923" w:rsidRDefault="00A30923" w:rsidP="003E3E9A"/>
    <w:p w14:paraId="081CE41F" w14:textId="4EBF2EA6" w:rsidR="00A30923" w:rsidRDefault="00A30923" w:rsidP="003E3E9A"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38020073" wp14:editId="17501648">
                <wp:simplePos x="0" y="0"/>
                <wp:positionH relativeFrom="column">
                  <wp:posOffset>2232025</wp:posOffset>
                </wp:positionH>
                <wp:positionV relativeFrom="page">
                  <wp:posOffset>3365500</wp:posOffset>
                </wp:positionV>
                <wp:extent cx="3600000" cy="2487600"/>
                <wp:effectExtent l="0" t="0" r="0" b="1905"/>
                <wp:wrapNone/>
                <wp:docPr id="98853830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87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200B0" id="Rectangle 1" o:spid="_x0000_s1026" alt="&quot;&quot;" style="position:absolute;margin-left:175.75pt;margin-top:265pt;width:283.45pt;height:195.85pt;z-index:-25141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" fillcolor="#deedb5" stroked="f" strokeweight="1pt">
                <w10:wrap anchory="page"/>
              </v:rect>
            </w:pict>
          </mc:Fallback>
        </mc:AlternateContent>
      </w:r>
    </w:p>
    <w:p w14:paraId="32761BE8" w14:textId="64A9E70F" w:rsidR="00A30923" w:rsidRDefault="00E52C92" w:rsidP="003E3E9A">
      <w:r>
        <w:rPr>
          <w:rFonts w:eastAsia="Arial"/>
          <w:noProof/>
        </w:rPr>
        <w:drawing>
          <wp:anchor distT="0" distB="0" distL="114300" distR="114300" simplePos="0" relativeHeight="252004352" behindDoc="0" locked="0" layoutInCell="1" allowOverlap="1" wp14:anchorId="164B2876" wp14:editId="69EA6FC7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619885" cy="1007745"/>
            <wp:effectExtent l="0" t="0" r="5715" b="0"/>
            <wp:wrapNone/>
            <wp:docPr id="47865155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0236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/>
          <w:noProof/>
        </w:rPr>
        <w:drawing>
          <wp:anchor distT="0" distB="0" distL="114300" distR="114300" simplePos="0" relativeHeight="252001280" behindDoc="0" locked="0" layoutInCell="1" allowOverlap="1" wp14:anchorId="7A7971BC" wp14:editId="6996789E">
            <wp:simplePos x="0" y="0"/>
            <wp:positionH relativeFrom="margin">
              <wp:posOffset>0</wp:posOffset>
            </wp:positionH>
            <wp:positionV relativeFrom="paragraph">
              <wp:posOffset>953770</wp:posOffset>
            </wp:positionV>
            <wp:extent cx="1620000" cy="1620000"/>
            <wp:effectExtent l="0" t="0" r="0" b="0"/>
            <wp:wrapNone/>
            <wp:docPr id="1342419972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19972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923">
        <w:t xml:space="preserve">The </w:t>
      </w:r>
      <w:r w:rsidR="00A30923">
        <w:rPr>
          <w:b/>
          <w:bCs/>
        </w:rPr>
        <w:t xml:space="preserve">Ministry of Business Innovation and Employment </w:t>
      </w:r>
      <w:r w:rsidR="00A30923" w:rsidRPr="00A30923">
        <w:t>is the p</w:t>
      </w:r>
      <w:r w:rsidR="00A30923">
        <w:t>art of Government in charge of things to do with businesses.</w:t>
      </w:r>
    </w:p>
    <w:p w14:paraId="0C1F5255" w14:textId="4D2A0BA0" w:rsidR="00A30923" w:rsidRDefault="00A30923" w:rsidP="003E3E9A"/>
    <w:p w14:paraId="0EE266A9" w14:textId="62B47A05" w:rsidR="00A30923" w:rsidRDefault="00A30923" w:rsidP="003E3E9A"/>
    <w:p w14:paraId="6E4C5AE6" w14:textId="743E1FD9" w:rsidR="00A30923" w:rsidRDefault="00A30923" w:rsidP="003E3E9A">
      <w:pPr>
        <w:rPr>
          <w:noProof/>
        </w:rPr>
      </w:pPr>
      <w:r>
        <w:t xml:space="preserve">It is also called </w:t>
      </w:r>
      <w:r>
        <w:rPr>
          <w:b/>
          <w:bCs/>
        </w:rPr>
        <w:t>MBIE</w:t>
      </w:r>
      <w:r>
        <w:t>.</w:t>
      </w:r>
      <w:r w:rsidRPr="00A30923">
        <w:rPr>
          <w:noProof/>
        </w:rPr>
        <w:t xml:space="preserve"> </w:t>
      </w:r>
    </w:p>
    <w:p w14:paraId="432BD6B5" w14:textId="77777777" w:rsidR="00A30923" w:rsidRDefault="00A30923" w:rsidP="003E3E9A">
      <w:pPr>
        <w:rPr>
          <w:noProof/>
        </w:rPr>
      </w:pPr>
    </w:p>
    <w:p w14:paraId="2AA963AC" w14:textId="5C490D22" w:rsidR="00A30923" w:rsidRDefault="00E52C92" w:rsidP="003E3E9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06400" behindDoc="0" locked="0" layoutInCell="1" allowOverlap="1" wp14:anchorId="41C2F1A1" wp14:editId="61CF111D">
            <wp:simplePos x="0" y="0"/>
            <wp:positionH relativeFrom="margin">
              <wp:posOffset>0</wp:posOffset>
            </wp:positionH>
            <wp:positionV relativeFrom="paragraph">
              <wp:posOffset>91440</wp:posOffset>
            </wp:positionV>
            <wp:extent cx="1439545" cy="1439545"/>
            <wp:effectExtent l="0" t="0" r="0" b="0"/>
            <wp:wrapNone/>
            <wp:docPr id="161979652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98658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262F87" w14:textId="651207E2" w:rsidR="00A30923" w:rsidRDefault="00A30923" w:rsidP="003E3E9A">
      <w:pPr>
        <w:rPr>
          <w:noProof/>
        </w:rPr>
      </w:pPr>
      <w:r>
        <w:rPr>
          <w:noProof/>
        </w:rPr>
        <w:t xml:space="preserve">We recommend that the </w:t>
      </w:r>
      <w:r w:rsidR="00F922EE">
        <w:rPr>
          <w:noProof/>
        </w:rPr>
        <w:t xml:space="preserve">government </w:t>
      </w:r>
      <w:r>
        <w:rPr>
          <w:noProof/>
        </w:rPr>
        <w:t>gives employers</w:t>
      </w:r>
      <w:r w:rsidR="0072498E">
        <w:rPr>
          <w:noProof/>
        </w:rPr>
        <w:t xml:space="preserve"> </w:t>
      </w:r>
      <w:r w:rsidR="0072498E">
        <w:rPr>
          <w:b/>
          <w:bCs/>
          <w:noProof/>
        </w:rPr>
        <w:t>incentives</w:t>
      </w:r>
      <w:r w:rsidR="0072498E">
        <w:rPr>
          <w:noProof/>
        </w:rPr>
        <w:t xml:space="preserve"> to hire more disabled workers.</w:t>
      </w:r>
    </w:p>
    <w:p w14:paraId="783D6089" w14:textId="03A2E6E5" w:rsidR="0072498E" w:rsidRDefault="0072498E" w:rsidP="003E3E9A">
      <w:pPr>
        <w:rPr>
          <w:noProof/>
        </w:rPr>
      </w:pPr>
    </w:p>
    <w:p w14:paraId="051D5D52" w14:textId="571B57F5" w:rsidR="0072498E" w:rsidRDefault="0072498E" w:rsidP="003E3E9A">
      <w:pPr>
        <w:rPr>
          <w:noProof/>
        </w:rPr>
      </w:pPr>
    </w:p>
    <w:p w14:paraId="6CB6F578" w14:textId="5102C652" w:rsidR="0072498E" w:rsidRDefault="0072498E">
      <w:pPr>
        <w:spacing w:line="240" w:lineRule="auto"/>
        <w:ind w:left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4760A3F4" w14:textId="51BCA664" w:rsidR="0072498E" w:rsidRDefault="00E52C92" w:rsidP="003E3E9A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07424" behindDoc="0" locked="0" layoutInCell="1" allowOverlap="1" wp14:anchorId="47829F2F" wp14:editId="5FD06DFC">
            <wp:simplePos x="0" y="0"/>
            <wp:positionH relativeFrom="margin">
              <wp:posOffset>0</wp:posOffset>
            </wp:positionH>
            <wp:positionV relativeFrom="paragraph">
              <wp:posOffset>177800</wp:posOffset>
            </wp:positionV>
            <wp:extent cx="1620000" cy="1620000"/>
            <wp:effectExtent l="0" t="0" r="0" b="5715"/>
            <wp:wrapNone/>
            <wp:docPr id="2020469379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469379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98E">
        <w:rPr>
          <w:noProof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3330EBDE" wp14:editId="767395EE">
                <wp:simplePos x="0" y="0"/>
                <wp:positionH relativeFrom="column">
                  <wp:posOffset>2232025</wp:posOffset>
                </wp:positionH>
                <wp:positionV relativeFrom="page">
                  <wp:posOffset>889000</wp:posOffset>
                </wp:positionV>
                <wp:extent cx="3600000" cy="2059200"/>
                <wp:effectExtent l="0" t="0" r="0" b="0"/>
                <wp:wrapNone/>
                <wp:docPr id="205578357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592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4DECA9" id="Rectangle 1" o:spid="_x0000_s1026" alt="&quot;&quot;" style="position:absolute;margin-left:175.75pt;margin-top:70pt;width:283.45pt;height:162.15pt;z-index:-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" fillcolor="#deedb5" stroked="f" strokeweight="1pt">
                <w10:wrap anchory="page"/>
              </v:rect>
            </w:pict>
          </mc:Fallback>
        </mc:AlternateContent>
      </w:r>
      <w:r w:rsidR="0072498E">
        <w:rPr>
          <w:b/>
          <w:bCs/>
          <w:noProof/>
        </w:rPr>
        <w:t>Incentives</w:t>
      </w:r>
      <w:r w:rsidR="0072498E">
        <w:rPr>
          <w:noProof/>
        </w:rPr>
        <w:t xml:space="preserve"> are things that make people want to work harder like:</w:t>
      </w:r>
    </w:p>
    <w:p w14:paraId="4B689003" w14:textId="4CC8088A" w:rsidR="0072498E" w:rsidRDefault="0072498E" w:rsidP="0072498E">
      <w:pPr>
        <w:pStyle w:val="Listtoplevel"/>
      </w:pPr>
      <w:r>
        <w:t>money</w:t>
      </w:r>
    </w:p>
    <w:p w14:paraId="216E826D" w14:textId="726B8007" w:rsidR="0072498E" w:rsidRDefault="0072498E" w:rsidP="0072498E">
      <w:pPr>
        <w:pStyle w:val="Listtoplevel"/>
      </w:pPr>
      <w:r>
        <w:t>prizes.</w:t>
      </w:r>
    </w:p>
    <w:p w14:paraId="69B36C8F" w14:textId="77777777" w:rsidR="0072498E" w:rsidRDefault="0072498E" w:rsidP="0072498E"/>
    <w:p w14:paraId="383E3535" w14:textId="5DB5F0E2" w:rsidR="0072498E" w:rsidRDefault="00E52C92" w:rsidP="0072498E">
      <w:r>
        <w:rPr>
          <w:noProof/>
        </w:rPr>
        <w:drawing>
          <wp:anchor distT="0" distB="0" distL="114300" distR="114300" simplePos="0" relativeHeight="252009472" behindDoc="0" locked="0" layoutInCell="1" allowOverlap="1" wp14:anchorId="503E1B9E" wp14:editId="5A183E54">
            <wp:simplePos x="0" y="0"/>
            <wp:positionH relativeFrom="margin">
              <wp:posOffset>0</wp:posOffset>
            </wp:positionH>
            <wp:positionV relativeFrom="page">
              <wp:posOffset>3399790</wp:posOffset>
            </wp:positionV>
            <wp:extent cx="1619885" cy="1525905"/>
            <wp:effectExtent l="0" t="0" r="5715" b="0"/>
            <wp:wrapNone/>
            <wp:docPr id="502915904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448522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8E69D0" w14:textId="41141222" w:rsidR="0072498E" w:rsidRDefault="0072498E" w:rsidP="0072498E">
      <w:r>
        <w:t>We recommend that there should also be incentives for employers to learn more about disability.</w:t>
      </w:r>
    </w:p>
    <w:p w14:paraId="324AC454" w14:textId="1472DFBC" w:rsidR="0072498E" w:rsidRDefault="0072498E" w:rsidP="0072498E"/>
    <w:p w14:paraId="230D0381" w14:textId="6814E330" w:rsidR="0072498E" w:rsidRDefault="0072498E" w:rsidP="0072498E"/>
    <w:p w14:paraId="2751768F" w14:textId="16A26473" w:rsidR="0072498E" w:rsidRDefault="00E52C92" w:rsidP="0072498E">
      <w:r>
        <w:rPr>
          <w:noProof/>
        </w:rPr>
        <w:drawing>
          <wp:anchor distT="0" distB="0" distL="114300" distR="114300" simplePos="0" relativeHeight="252010496" behindDoc="0" locked="0" layoutInCell="1" allowOverlap="1" wp14:anchorId="0F147F11" wp14:editId="6F1BF7ED">
            <wp:simplePos x="0" y="0"/>
            <wp:positionH relativeFrom="margin">
              <wp:posOffset>0</wp:posOffset>
            </wp:positionH>
            <wp:positionV relativeFrom="paragraph">
              <wp:posOffset>271145</wp:posOffset>
            </wp:positionV>
            <wp:extent cx="1620000" cy="1620000"/>
            <wp:effectExtent l="0" t="0" r="5715" b="0"/>
            <wp:wrapNone/>
            <wp:docPr id="785233223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233223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98E">
        <w:t xml:space="preserve">We also recommend that the </w:t>
      </w:r>
      <w:r w:rsidR="00F922EE">
        <w:t xml:space="preserve">government </w:t>
      </w:r>
      <w:r w:rsidR="0072498E">
        <w:t>does more research about disabled people:</w:t>
      </w:r>
    </w:p>
    <w:p w14:paraId="42A151E2" w14:textId="6228419B" w:rsidR="0072498E" w:rsidRDefault="0072498E" w:rsidP="0072498E">
      <w:pPr>
        <w:pStyle w:val="Listtoplevel"/>
      </w:pPr>
      <w:r>
        <w:t>in education / courses</w:t>
      </w:r>
    </w:p>
    <w:p w14:paraId="25C16A57" w14:textId="4A8CD81E" w:rsidR="0072498E" w:rsidRDefault="0072498E" w:rsidP="0072498E">
      <w:pPr>
        <w:pStyle w:val="Listtoplevel"/>
      </w:pPr>
      <w:r>
        <w:t>starting jobs.</w:t>
      </w:r>
    </w:p>
    <w:p w14:paraId="66A47649" w14:textId="4B72FA9A" w:rsidR="0072498E" w:rsidRDefault="0072498E" w:rsidP="0072498E"/>
    <w:p w14:paraId="6B946D73" w14:textId="01FF450D" w:rsidR="0072498E" w:rsidRDefault="0072498E" w:rsidP="0072498E"/>
    <w:p w14:paraId="719615F6" w14:textId="30477613" w:rsidR="0072498E" w:rsidRDefault="0072498E">
      <w:pPr>
        <w:spacing w:line="240" w:lineRule="auto"/>
        <w:ind w:left="0"/>
      </w:pPr>
      <w:r>
        <w:br w:type="page"/>
      </w:r>
    </w:p>
    <w:p w14:paraId="569B26D1" w14:textId="6EF44952" w:rsidR="0072498E" w:rsidRDefault="005247B5" w:rsidP="0072498E">
      <w:r>
        <w:rPr>
          <w:noProof/>
        </w:rPr>
        <w:lastRenderedPageBreak/>
        <w:drawing>
          <wp:anchor distT="0" distB="0" distL="114300" distR="114300" simplePos="0" relativeHeight="252011520" behindDoc="0" locked="0" layoutInCell="1" allowOverlap="1" wp14:anchorId="68EB1EFA" wp14:editId="59252F5C">
            <wp:simplePos x="0" y="0"/>
            <wp:positionH relativeFrom="margin">
              <wp:posOffset>0</wp:posOffset>
            </wp:positionH>
            <wp:positionV relativeFrom="paragraph">
              <wp:posOffset>343</wp:posOffset>
            </wp:positionV>
            <wp:extent cx="1620000" cy="1620000"/>
            <wp:effectExtent l="0" t="0" r="5715" b="5715"/>
            <wp:wrapNone/>
            <wp:docPr id="457104948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104948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98E">
        <w:t xml:space="preserve">The research would show the </w:t>
      </w:r>
      <w:r w:rsidR="00F922EE">
        <w:t>government</w:t>
      </w:r>
      <w:r w:rsidR="0072498E">
        <w:t>:</w:t>
      </w:r>
    </w:p>
    <w:p w14:paraId="02DCD8B0" w14:textId="2CADBBD0" w:rsidR="0072498E" w:rsidRDefault="0072498E" w:rsidP="0072498E">
      <w:pPr>
        <w:pStyle w:val="Listtoplevel"/>
      </w:pPr>
      <w:r>
        <w:t>the best ways to support disabled people</w:t>
      </w:r>
    </w:p>
    <w:p w14:paraId="66CA4C61" w14:textId="3DC46134" w:rsidR="0072498E" w:rsidRDefault="001D4EC9" w:rsidP="0072498E">
      <w:pPr>
        <w:pStyle w:val="Listtoplevel"/>
      </w:pPr>
      <w:r>
        <w:drawing>
          <wp:anchor distT="0" distB="0" distL="114300" distR="114300" simplePos="0" relativeHeight="252033024" behindDoc="0" locked="0" layoutInCell="1" allowOverlap="1" wp14:anchorId="31D1CF99" wp14:editId="4E639277">
            <wp:simplePos x="0" y="0"/>
            <wp:positionH relativeFrom="margin">
              <wp:posOffset>0</wp:posOffset>
            </wp:positionH>
            <wp:positionV relativeFrom="paragraph">
              <wp:posOffset>263868</wp:posOffset>
            </wp:positionV>
            <wp:extent cx="1619885" cy="662305"/>
            <wp:effectExtent l="0" t="0" r="5715" b="0"/>
            <wp:wrapNone/>
            <wp:docPr id="22606556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7628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98E">
        <w:t>what it should give the most money to.</w:t>
      </w:r>
    </w:p>
    <w:p w14:paraId="4A6BBA3E" w14:textId="71F0B8B7" w:rsidR="0072498E" w:rsidRDefault="0072498E" w:rsidP="0072498E"/>
    <w:p w14:paraId="22529A34" w14:textId="0A7FCBD2" w:rsidR="009F7422" w:rsidRDefault="009F7422" w:rsidP="0072498E"/>
    <w:p w14:paraId="58033232" w14:textId="63BADE7A" w:rsidR="009F7422" w:rsidRDefault="00612E21" w:rsidP="0072498E">
      <w:r>
        <w:rPr>
          <w:noProof/>
        </w:rPr>
        <w:drawing>
          <wp:anchor distT="0" distB="0" distL="114300" distR="114300" simplePos="0" relativeHeight="252017664" behindDoc="0" locked="0" layoutInCell="1" allowOverlap="1" wp14:anchorId="660F7880" wp14:editId="1DD01FAA">
            <wp:simplePos x="0" y="0"/>
            <wp:positionH relativeFrom="margin">
              <wp:posOffset>0</wp:posOffset>
            </wp:positionH>
            <wp:positionV relativeFrom="paragraph">
              <wp:posOffset>65697</wp:posOffset>
            </wp:positionV>
            <wp:extent cx="1619885" cy="878205"/>
            <wp:effectExtent l="0" t="0" r="5715" b="0"/>
            <wp:wrapNone/>
            <wp:docPr id="922992172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92172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422">
        <w:t xml:space="preserve">There are a lot of people in </w:t>
      </w:r>
      <w:r w:rsidR="009F7422">
        <w:br/>
        <w:t>Aotearoa New Zealand who have</w:t>
      </w:r>
    </w:p>
    <w:p w14:paraId="7BFAB0A5" w14:textId="2E4FCD62" w:rsidR="009F7422" w:rsidRDefault="009F7422" w:rsidP="0072498E">
      <w:proofErr w:type="spellStart"/>
      <w:r>
        <w:rPr>
          <w:b/>
          <w:bCs/>
        </w:rPr>
        <w:t>fetal</w:t>
      </w:r>
      <w:proofErr w:type="spellEnd"/>
      <w:r>
        <w:rPr>
          <w:b/>
          <w:bCs/>
        </w:rPr>
        <w:t xml:space="preserve"> alcohol syndrome disorder</w:t>
      </w:r>
      <w:r>
        <w:t>.</w:t>
      </w:r>
    </w:p>
    <w:p w14:paraId="5A478F68" w14:textId="55BEFFF4" w:rsidR="009F7422" w:rsidRDefault="009F7422" w:rsidP="0072498E"/>
    <w:p w14:paraId="58D657EA" w14:textId="0A25CD57" w:rsidR="009F7422" w:rsidRDefault="00612E21" w:rsidP="0072498E">
      <w:r>
        <w:rPr>
          <w:noProof/>
        </w:rPr>
        <mc:AlternateContent>
          <mc:Choice Requires="wpg">
            <w:drawing>
              <wp:anchor distT="0" distB="0" distL="114300" distR="114300" simplePos="0" relativeHeight="252016640" behindDoc="0" locked="0" layoutInCell="1" allowOverlap="1" wp14:anchorId="08B8DD4F" wp14:editId="0DFC297C">
                <wp:simplePos x="0" y="0"/>
                <wp:positionH relativeFrom="margin">
                  <wp:posOffset>-114935</wp:posOffset>
                </wp:positionH>
                <wp:positionV relativeFrom="paragraph">
                  <wp:posOffset>201055</wp:posOffset>
                </wp:positionV>
                <wp:extent cx="1799590" cy="1403985"/>
                <wp:effectExtent l="0" t="0" r="3810" b="5715"/>
                <wp:wrapNone/>
                <wp:docPr id="426572821" name="Group 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799590" cy="1403985"/>
                          <a:chOff x="0" y="0"/>
                          <a:chExt cx="3048000" cy="2374900"/>
                        </a:xfrm>
                      </wpg:grpSpPr>
                      <pic:pic xmlns:pic="http://schemas.openxmlformats.org/drawingml/2006/picture">
                        <pic:nvPicPr>
                          <pic:cNvPr id="350248963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2374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57064159" name="Rectangle 91"/>
                        <wps:cNvSpPr/>
                        <wps:spPr>
                          <a:xfrm>
                            <a:off x="2129337" y="716173"/>
                            <a:ext cx="876034" cy="24938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C85AF1" id="Group 92" o:spid="_x0000_s1026" alt="&quot;&quot;" style="position:absolute;margin-left:-9.05pt;margin-top:15.85pt;width:141.7pt;height:110.55pt;z-index:252016640;mso-position-horizontal-relative:margin;mso-width-relative:margin;mso-height-relative:margin" coordsize="30480,237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">
                <o:lock v:ext="edit" aspectratio="t"/>
                <v:shape id="Picture 90" o:spid="_x0000_s1027" type="#_x0000_t75" style="position:absolute;width:30480;height:23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">
                  <v:imagedata r:id="rId126" o:title=""/>
                </v:shape>
                <v:rect id="Rectangle 91" o:spid="_x0000_s1028" style="position:absolute;left:21293;top:7161;width:8760;height:24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" fillcolor="white [3212]" stroked="f" strokeweight="1pt"/>
                <w10:wrap anchorx="margin"/>
              </v:group>
            </w:pict>
          </mc:Fallback>
        </mc:AlternateContent>
      </w:r>
      <w:r w:rsidR="009F7422">
        <w:rPr>
          <w:noProof/>
        </w:rPr>
        <mc:AlternateContent>
          <mc:Choice Requires="wps">
            <w:drawing>
              <wp:anchor distT="0" distB="0" distL="114300" distR="114300" simplePos="0" relativeHeight="251902976" behindDoc="1" locked="0" layoutInCell="1" allowOverlap="1" wp14:anchorId="1E52BE4B" wp14:editId="690939CF">
                <wp:simplePos x="0" y="0"/>
                <wp:positionH relativeFrom="column">
                  <wp:posOffset>2232025</wp:posOffset>
                </wp:positionH>
                <wp:positionV relativeFrom="page">
                  <wp:posOffset>6108700</wp:posOffset>
                </wp:positionV>
                <wp:extent cx="3600000" cy="2732400"/>
                <wp:effectExtent l="0" t="0" r="0" b="0"/>
                <wp:wrapNone/>
                <wp:docPr id="29539030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32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A54578" id="Rectangle 1" o:spid="_x0000_s1026" alt="&quot;&quot;" style="position:absolute;margin-left:175.75pt;margin-top:481pt;width:283.45pt;height:215.15pt;z-index:-2514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" fillcolor="#deedb5" stroked="f" strokeweight="1pt">
                <w10:wrap anchory="page"/>
              </v:rect>
            </w:pict>
          </mc:Fallback>
        </mc:AlternateContent>
      </w:r>
    </w:p>
    <w:p w14:paraId="6DEEF262" w14:textId="0E8ED6A0" w:rsidR="009F7422" w:rsidRDefault="009F7422" w:rsidP="0072498E">
      <w:proofErr w:type="spellStart"/>
      <w:r>
        <w:rPr>
          <w:b/>
          <w:bCs/>
        </w:rPr>
        <w:t>Fetal</w:t>
      </w:r>
      <w:proofErr w:type="spellEnd"/>
      <w:r>
        <w:rPr>
          <w:b/>
          <w:bCs/>
        </w:rPr>
        <w:t xml:space="preserve"> alcohol syndrome disorder </w:t>
      </w:r>
      <w:r>
        <w:t>means disabilities that happen to the baby when someone drinks a lot of alcohol while they are pregnant.</w:t>
      </w:r>
    </w:p>
    <w:p w14:paraId="110DD24D" w14:textId="18CC66BC" w:rsidR="009F7422" w:rsidRDefault="00612E21" w:rsidP="0072498E">
      <w:r>
        <w:rPr>
          <w:noProof/>
        </w:rPr>
        <w:drawing>
          <wp:anchor distT="0" distB="0" distL="114300" distR="114300" simplePos="0" relativeHeight="252012544" behindDoc="0" locked="0" layoutInCell="1" allowOverlap="1" wp14:anchorId="38C216E4" wp14:editId="4CCA25AC">
            <wp:simplePos x="0" y="0"/>
            <wp:positionH relativeFrom="margin">
              <wp:posOffset>0</wp:posOffset>
            </wp:positionH>
            <wp:positionV relativeFrom="paragraph">
              <wp:posOffset>40983</wp:posOffset>
            </wp:positionV>
            <wp:extent cx="856615" cy="1619885"/>
            <wp:effectExtent l="0" t="0" r="0" b="5715"/>
            <wp:wrapNone/>
            <wp:docPr id="73750262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50262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66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50BC41" w14:textId="77777777" w:rsidR="009F7422" w:rsidRDefault="009F7422" w:rsidP="0072498E"/>
    <w:p w14:paraId="60E428BD" w14:textId="23698786" w:rsidR="009F7422" w:rsidRDefault="009F7422" w:rsidP="0072498E">
      <w:proofErr w:type="spellStart"/>
      <w:r>
        <w:t>Fetal</w:t>
      </w:r>
      <w:proofErr w:type="spellEnd"/>
      <w:r>
        <w:t xml:space="preserve"> alcohol syndrome disorder is also called </w:t>
      </w:r>
      <w:r>
        <w:rPr>
          <w:b/>
          <w:bCs/>
        </w:rPr>
        <w:t>FASD</w:t>
      </w:r>
      <w:r>
        <w:t>.</w:t>
      </w:r>
    </w:p>
    <w:p w14:paraId="62ACA2E5" w14:textId="77777777" w:rsidR="009F7422" w:rsidRDefault="009F7422" w:rsidP="0072498E"/>
    <w:p w14:paraId="0C794544" w14:textId="3013C963" w:rsidR="009F7422" w:rsidRDefault="009F7422" w:rsidP="0072498E"/>
    <w:p w14:paraId="02DC207E" w14:textId="0A67E188" w:rsidR="009F7422" w:rsidRDefault="00612E21" w:rsidP="0072498E">
      <w:r>
        <w:rPr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52A23CCF" wp14:editId="2BF71278">
            <wp:simplePos x="0" y="0"/>
            <wp:positionH relativeFrom="margin">
              <wp:posOffset>0</wp:posOffset>
            </wp:positionH>
            <wp:positionV relativeFrom="paragraph">
              <wp:posOffset>-158939</wp:posOffset>
            </wp:positionV>
            <wp:extent cx="1619885" cy="1536700"/>
            <wp:effectExtent l="0" t="0" r="5715" b="0"/>
            <wp:wrapNone/>
            <wp:docPr id="1543536366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921563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422">
        <w:t>We need more information about how to support workers with FASD.</w:t>
      </w:r>
    </w:p>
    <w:p w14:paraId="2C359A65" w14:textId="77777777" w:rsidR="009F7422" w:rsidRDefault="009F7422" w:rsidP="0072498E"/>
    <w:p w14:paraId="7AFBF7D5" w14:textId="77777777" w:rsidR="009F7422" w:rsidRDefault="009F7422" w:rsidP="0072498E"/>
    <w:p w14:paraId="7938E82B" w14:textId="022E2ADB" w:rsidR="009F7422" w:rsidRDefault="00612E21" w:rsidP="0072498E">
      <w:r>
        <w:rPr>
          <w:noProof/>
        </w:rPr>
        <w:drawing>
          <wp:anchor distT="0" distB="0" distL="114300" distR="114300" simplePos="0" relativeHeight="252021760" behindDoc="0" locked="0" layoutInCell="1" allowOverlap="1" wp14:anchorId="3B3724D4" wp14:editId="4AF5AFBC">
            <wp:simplePos x="0" y="0"/>
            <wp:positionH relativeFrom="margin">
              <wp:posOffset>0</wp:posOffset>
            </wp:positionH>
            <wp:positionV relativeFrom="paragraph">
              <wp:posOffset>387058</wp:posOffset>
            </wp:positionV>
            <wp:extent cx="1619885" cy="662305"/>
            <wp:effectExtent l="0" t="0" r="5715" b="0"/>
            <wp:wrapNone/>
            <wp:docPr id="207973116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7628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422">
        <w:t xml:space="preserve">We recommend that the </w:t>
      </w:r>
      <w:r w:rsidR="00F922EE">
        <w:t xml:space="preserve">government </w:t>
      </w:r>
      <w:r w:rsidR="00322DA8">
        <w:t>spends money on giving people with FASD support in the workplace.</w:t>
      </w:r>
    </w:p>
    <w:p w14:paraId="249299AF" w14:textId="43AC4C04" w:rsidR="00322DA8" w:rsidRDefault="00322DA8" w:rsidP="0072498E"/>
    <w:p w14:paraId="5AE861F1" w14:textId="6CCB79B7" w:rsidR="00322DA8" w:rsidRDefault="00612E21" w:rsidP="0072498E">
      <w:r>
        <w:rPr>
          <w:noProof/>
        </w:rPr>
        <w:drawing>
          <wp:anchor distT="0" distB="0" distL="114300" distR="114300" simplePos="0" relativeHeight="252023808" behindDoc="0" locked="0" layoutInCell="1" allowOverlap="1" wp14:anchorId="44B1B356" wp14:editId="51784501">
            <wp:simplePos x="0" y="0"/>
            <wp:positionH relativeFrom="margin">
              <wp:posOffset>0</wp:posOffset>
            </wp:positionH>
            <wp:positionV relativeFrom="paragraph">
              <wp:posOffset>80353</wp:posOffset>
            </wp:positionV>
            <wp:extent cx="1620000" cy="1620000"/>
            <wp:effectExtent l="0" t="0" r="0" b="0"/>
            <wp:wrapNone/>
            <wp:docPr id="165903509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03509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6E459D" w14:textId="388A9BE4" w:rsidR="00322DA8" w:rsidRDefault="00322DA8" w:rsidP="0072498E">
      <w:r>
        <w:rPr>
          <w:b/>
          <w:bCs/>
        </w:rPr>
        <w:t xml:space="preserve">Transport </w:t>
      </w:r>
      <w:r>
        <w:t>can be a barrier to disabled people being able to work.</w:t>
      </w:r>
    </w:p>
    <w:p w14:paraId="14205E7D" w14:textId="6031DE51" w:rsidR="00322DA8" w:rsidRDefault="00322DA8" w:rsidP="0072498E"/>
    <w:p w14:paraId="75CEADD9" w14:textId="2A76C2DD" w:rsidR="00322DA8" w:rsidRDefault="00322DA8" w:rsidP="0072498E">
      <w:r>
        <w:rPr>
          <w:noProof/>
        </w:rPr>
        <mc:AlternateContent>
          <mc:Choice Requires="wps">
            <w:drawing>
              <wp:anchor distT="0" distB="0" distL="114300" distR="114300" simplePos="0" relativeHeight="251905024" behindDoc="1" locked="0" layoutInCell="1" allowOverlap="1" wp14:anchorId="424DA7E2" wp14:editId="0F4C6FF7">
                <wp:simplePos x="0" y="0"/>
                <wp:positionH relativeFrom="column">
                  <wp:posOffset>2232025</wp:posOffset>
                </wp:positionH>
                <wp:positionV relativeFrom="page">
                  <wp:posOffset>5461000</wp:posOffset>
                </wp:positionV>
                <wp:extent cx="3600000" cy="2642400"/>
                <wp:effectExtent l="0" t="0" r="0" b="0"/>
                <wp:wrapNone/>
                <wp:docPr id="62400590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6424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EB10BA" id="Rectangle 1" o:spid="_x0000_s1026" alt="&quot;&quot;" style="position:absolute;margin-left:175.75pt;margin-top:430pt;width:283.45pt;height:208.05pt;z-index:-25141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" fillcolor="#deedb5" stroked="f" strokeweight="1pt">
                <w10:wrap anchory="page"/>
              </v:rect>
            </w:pict>
          </mc:Fallback>
        </mc:AlternateContent>
      </w:r>
    </w:p>
    <w:p w14:paraId="63153F4B" w14:textId="4B16CFD0" w:rsidR="00322DA8" w:rsidRDefault="00612E21" w:rsidP="0072498E">
      <w:r>
        <w:rPr>
          <w:noProof/>
        </w:rPr>
        <w:drawing>
          <wp:anchor distT="0" distB="0" distL="114300" distR="114300" simplePos="0" relativeHeight="252022784" behindDoc="0" locked="0" layoutInCell="1" allowOverlap="1" wp14:anchorId="6E5DBC9C" wp14:editId="182B5568">
            <wp:simplePos x="0" y="0"/>
            <wp:positionH relativeFrom="margin">
              <wp:posOffset>0</wp:posOffset>
            </wp:positionH>
            <wp:positionV relativeFrom="page">
              <wp:posOffset>6145238</wp:posOffset>
            </wp:positionV>
            <wp:extent cx="1619885" cy="1619885"/>
            <wp:effectExtent l="0" t="0" r="5715" b="5715"/>
            <wp:wrapNone/>
            <wp:docPr id="2071053822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053822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DA8">
        <w:rPr>
          <w:b/>
          <w:bCs/>
        </w:rPr>
        <w:t>Transport</w:t>
      </w:r>
      <w:r w:rsidR="00322DA8">
        <w:t xml:space="preserve"> means ways of getting from place to place like:</w:t>
      </w:r>
    </w:p>
    <w:p w14:paraId="3B150A84" w14:textId="72067DA7" w:rsidR="00322DA8" w:rsidRDefault="00322DA8" w:rsidP="00322DA8">
      <w:pPr>
        <w:pStyle w:val="Listtoplevel"/>
      </w:pPr>
      <w:r>
        <w:t>buses</w:t>
      </w:r>
    </w:p>
    <w:p w14:paraId="38A174B5" w14:textId="57147634" w:rsidR="00322DA8" w:rsidRDefault="00322DA8" w:rsidP="00322DA8">
      <w:pPr>
        <w:pStyle w:val="Listtoplevel"/>
      </w:pPr>
      <w:r>
        <w:t>trains</w:t>
      </w:r>
    </w:p>
    <w:p w14:paraId="09CF78A4" w14:textId="3A4932B4" w:rsidR="00322DA8" w:rsidRDefault="00322DA8" w:rsidP="00322DA8">
      <w:pPr>
        <w:pStyle w:val="Listtoplevel"/>
      </w:pPr>
      <w:r>
        <w:t>cars.</w:t>
      </w:r>
    </w:p>
    <w:p w14:paraId="4054EE71" w14:textId="5CB14968" w:rsidR="00322DA8" w:rsidRPr="00322DA8" w:rsidRDefault="00322DA8" w:rsidP="00322DA8"/>
    <w:p w14:paraId="39D23D41" w14:textId="5236CDBC" w:rsidR="00322DA8" w:rsidRDefault="00322DA8" w:rsidP="0072498E"/>
    <w:p w14:paraId="44233053" w14:textId="0B27FBA2" w:rsidR="00322DA8" w:rsidRDefault="00322DA8">
      <w:pPr>
        <w:spacing w:line="240" w:lineRule="auto"/>
        <w:ind w:left="0"/>
      </w:pPr>
      <w:r>
        <w:br w:type="page"/>
      </w:r>
    </w:p>
    <w:p w14:paraId="23EB579D" w14:textId="6B888FA0" w:rsidR="00322DA8" w:rsidRDefault="00612E21" w:rsidP="0072498E">
      <w:r>
        <w:rPr>
          <w:noProof/>
        </w:rPr>
        <w:lastRenderedPageBreak/>
        <w:drawing>
          <wp:anchor distT="0" distB="0" distL="114300" distR="114300" simplePos="0" relativeHeight="252024832" behindDoc="0" locked="0" layoutInCell="1" allowOverlap="1" wp14:anchorId="6A7072C7" wp14:editId="5AC023D4">
            <wp:simplePos x="0" y="0"/>
            <wp:positionH relativeFrom="margin">
              <wp:posOffset>0</wp:posOffset>
            </wp:positionH>
            <wp:positionV relativeFrom="paragraph">
              <wp:posOffset>89192</wp:posOffset>
            </wp:positionV>
            <wp:extent cx="1620000" cy="1184400"/>
            <wp:effectExtent l="0" t="0" r="5715" b="0"/>
            <wp:wrapNone/>
            <wp:docPr id="1284692885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692885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DA8">
        <w:t>The government needs to think about how to make transport that:</w:t>
      </w:r>
    </w:p>
    <w:p w14:paraId="1732A93F" w14:textId="0578C8F0" w:rsidR="00322DA8" w:rsidRDefault="00322DA8" w:rsidP="00322DA8">
      <w:pPr>
        <w:pStyle w:val="Listtoplevel"/>
      </w:pPr>
      <w:r>
        <w:t>is accessible</w:t>
      </w:r>
    </w:p>
    <w:p w14:paraId="21F227E1" w14:textId="5E814C42" w:rsidR="00322DA8" w:rsidRDefault="00612E21" w:rsidP="00322DA8">
      <w:pPr>
        <w:pStyle w:val="Listtoplevel"/>
      </w:pPr>
      <w:r>
        <w:drawing>
          <wp:anchor distT="0" distB="0" distL="114300" distR="114300" simplePos="0" relativeHeight="252025856" behindDoc="0" locked="0" layoutInCell="1" allowOverlap="1" wp14:anchorId="184B4163" wp14:editId="34111F91">
            <wp:simplePos x="0" y="0"/>
            <wp:positionH relativeFrom="margin">
              <wp:align>left</wp:align>
            </wp:positionH>
            <wp:positionV relativeFrom="paragraph">
              <wp:posOffset>64375</wp:posOffset>
            </wp:positionV>
            <wp:extent cx="1440000" cy="1314000"/>
            <wp:effectExtent l="0" t="0" r="0" b="0"/>
            <wp:wrapNone/>
            <wp:docPr id="1062820381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820381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1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DA8">
        <w:t>does not cost too much money to use.</w:t>
      </w:r>
    </w:p>
    <w:p w14:paraId="336A3816" w14:textId="0F0EB6C4" w:rsidR="00322DA8" w:rsidRDefault="00322DA8" w:rsidP="00322DA8"/>
    <w:p w14:paraId="15E65B22" w14:textId="3CB5444F" w:rsidR="00322DA8" w:rsidRDefault="001D4EC9" w:rsidP="00322DA8">
      <w:r>
        <w:rPr>
          <w:noProof/>
        </w:rPr>
        <w:drawing>
          <wp:anchor distT="0" distB="0" distL="114300" distR="114300" simplePos="0" relativeHeight="252026880" behindDoc="0" locked="0" layoutInCell="1" allowOverlap="1" wp14:anchorId="7D2F104C" wp14:editId="3BDF745D">
            <wp:simplePos x="0" y="0"/>
            <wp:positionH relativeFrom="margin">
              <wp:posOffset>0</wp:posOffset>
            </wp:positionH>
            <wp:positionV relativeFrom="paragraph">
              <wp:posOffset>310120</wp:posOffset>
            </wp:positionV>
            <wp:extent cx="1619885" cy="1144270"/>
            <wp:effectExtent l="0" t="0" r="0" b="0"/>
            <wp:wrapNone/>
            <wp:docPr id="828566904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6904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1C9C54" w14:textId="6AE31864" w:rsidR="00322DA8" w:rsidRDefault="00322DA8" w:rsidP="00322DA8">
      <w:r>
        <w:t>It can be harder to run a business in a small town than it is in a big city.</w:t>
      </w:r>
    </w:p>
    <w:p w14:paraId="52DC1F63" w14:textId="23871465" w:rsidR="00322DA8" w:rsidRDefault="00322DA8" w:rsidP="0072498E"/>
    <w:p w14:paraId="016E90C7" w14:textId="629BA621" w:rsidR="00322DA8" w:rsidRDefault="001D4EC9" w:rsidP="0072498E">
      <w:r>
        <w:rPr>
          <w:noProof/>
        </w:rPr>
        <w:drawing>
          <wp:anchor distT="0" distB="0" distL="114300" distR="114300" simplePos="0" relativeHeight="252027904" behindDoc="0" locked="0" layoutInCell="1" allowOverlap="1" wp14:anchorId="783797A9" wp14:editId="3198541C">
            <wp:simplePos x="0" y="0"/>
            <wp:positionH relativeFrom="margin">
              <wp:posOffset>0</wp:posOffset>
            </wp:positionH>
            <wp:positionV relativeFrom="paragraph">
              <wp:posOffset>236563</wp:posOffset>
            </wp:positionV>
            <wp:extent cx="1619885" cy="1619885"/>
            <wp:effectExtent l="0" t="0" r="5715" b="5715"/>
            <wp:wrapNone/>
            <wp:docPr id="831107359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107359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A201EC" w14:textId="3867E0B9" w:rsidR="00322DA8" w:rsidRDefault="002D47D5" w:rsidP="0072498E">
      <w:r>
        <w:t>We recommend that the Government thinks about how it can support businesses in small towns to be inclusive of disabled workers.</w:t>
      </w:r>
    </w:p>
    <w:p w14:paraId="1BC017D6" w14:textId="25C73334" w:rsidR="002D47D5" w:rsidRDefault="002D47D5" w:rsidP="0072498E"/>
    <w:p w14:paraId="645B0AE4" w14:textId="3973DF0D" w:rsidR="002D47D5" w:rsidRDefault="002D47D5" w:rsidP="0072498E"/>
    <w:p w14:paraId="5A541938" w14:textId="30D21DD9" w:rsidR="002D47D5" w:rsidRDefault="002D47D5">
      <w:pPr>
        <w:spacing w:line="240" w:lineRule="auto"/>
        <w:ind w:left="0"/>
      </w:pPr>
      <w:r>
        <w:br w:type="page"/>
      </w:r>
    </w:p>
    <w:p w14:paraId="58DE287A" w14:textId="4DA1850E" w:rsidR="002D47D5" w:rsidRDefault="001D4EC9" w:rsidP="0072498E">
      <w:r>
        <w:rPr>
          <w:noProof/>
        </w:rPr>
        <w:lastRenderedPageBreak/>
        <w:drawing>
          <wp:anchor distT="0" distB="0" distL="114300" distR="114300" simplePos="0" relativeHeight="252028928" behindDoc="0" locked="0" layoutInCell="1" allowOverlap="1" wp14:anchorId="1CE2D9C0" wp14:editId="1B15E253">
            <wp:simplePos x="0" y="0"/>
            <wp:positionH relativeFrom="margin">
              <wp:posOffset>0</wp:posOffset>
            </wp:positionH>
            <wp:positionV relativeFrom="paragraph">
              <wp:posOffset>13678</wp:posOffset>
            </wp:positionV>
            <wp:extent cx="1619885" cy="1619885"/>
            <wp:effectExtent l="0" t="0" r="0" b="5715"/>
            <wp:wrapNone/>
            <wp:docPr id="422454991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54991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47D5">
        <w:t>If the Government follows these recommendations it will make things better for:</w:t>
      </w:r>
    </w:p>
    <w:p w14:paraId="053367C0" w14:textId="45462E22" w:rsidR="002D47D5" w:rsidRDefault="001D4EC9" w:rsidP="002D47D5">
      <w:pPr>
        <w:pStyle w:val="Listtoplevel"/>
      </w:pPr>
      <w:r>
        <w:rPr>
          <w:rFonts w:eastAsia="Arial"/>
        </w:rPr>
        <w:drawing>
          <wp:anchor distT="0" distB="0" distL="114300" distR="114300" simplePos="0" relativeHeight="252030976" behindDoc="0" locked="0" layoutInCell="1" allowOverlap="1" wp14:anchorId="03E0DA5F" wp14:editId="229E49A8">
            <wp:simplePos x="0" y="0"/>
            <wp:positionH relativeFrom="margin">
              <wp:posOffset>0</wp:posOffset>
            </wp:positionH>
            <wp:positionV relativeFrom="paragraph">
              <wp:posOffset>630898</wp:posOffset>
            </wp:positionV>
            <wp:extent cx="1619885" cy="1619885"/>
            <wp:effectExtent l="0" t="0" r="0" b="0"/>
            <wp:wrapNone/>
            <wp:docPr id="48049413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19972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47D5">
        <w:t>disabled people</w:t>
      </w:r>
    </w:p>
    <w:p w14:paraId="7C64E285" w14:textId="70A000A8" w:rsidR="002D47D5" w:rsidRDefault="002D47D5" w:rsidP="002D47D5">
      <w:pPr>
        <w:pStyle w:val="Listtoplevel"/>
      </w:pPr>
      <w:r>
        <w:t>businesses</w:t>
      </w:r>
    </w:p>
    <w:p w14:paraId="78643666" w14:textId="10512C2D" w:rsidR="002D47D5" w:rsidRDefault="002D47D5" w:rsidP="002D47D5">
      <w:pPr>
        <w:pStyle w:val="Listtoplevel"/>
      </w:pPr>
      <w:r>
        <w:t xml:space="preserve">the </w:t>
      </w:r>
      <w:r>
        <w:rPr>
          <w:b/>
          <w:bCs/>
        </w:rPr>
        <w:t>economy</w:t>
      </w:r>
      <w:r>
        <w:t>.</w:t>
      </w:r>
    </w:p>
    <w:p w14:paraId="64A76FEB" w14:textId="77777777" w:rsidR="002D47D5" w:rsidRDefault="002D47D5" w:rsidP="002D47D5"/>
    <w:p w14:paraId="1306E91A" w14:textId="0FF6790F" w:rsidR="002D47D5" w:rsidRDefault="001D4EC9" w:rsidP="002D47D5">
      <w:r>
        <w:rPr>
          <w:rFonts w:eastAsia="Arial"/>
          <w:noProof/>
          <w14:ligatures w14:val="standardContextual"/>
        </w:rPr>
        <w:drawing>
          <wp:anchor distT="0" distB="0" distL="114300" distR="114300" simplePos="0" relativeHeight="252035072" behindDoc="0" locked="0" layoutInCell="1" allowOverlap="1" wp14:anchorId="5DAC95B0" wp14:editId="6EDFDB35">
            <wp:simplePos x="0" y="0"/>
            <wp:positionH relativeFrom="margin">
              <wp:posOffset>0</wp:posOffset>
            </wp:positionH>
            <wp:positionV relativeFrom="paragraph">
              <wp:posOffset>314960</wp:posOffset>
            </wp:positionV>
            <wp:extent cx="1619885" cy="1619885"/>
            <wp:effectExtent l="0" t="0" r="5715" b="0"/>
            <wp:wrapNone/>
            <wp:docPr id="190621688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15284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47D5">
        <w:rPr>
          <w:noProof/>
        </w:rPr>
        <mc:AlternateContent>
          <mc:Choice Requires="wps">
            <w:drawing>
              <wp:anchor distT="0" distB="0" distL="114300" distR="114300" simplePos="0" relativeHeight="251907072" behindDoc="1" locked="0" layoutInCell="1" allowOverlap="1" wp14:anchorId="26D11C06" wp14:editId="63300CCE">
                <wp:simplePos x="0" y="0"/>
                <wp:positionH relativeFrom="column">
                  <wp:posOffset>2232025</wp:posOffset>
                </wp:positionH>
                <wp:positionV relativeFrom="page">
                  <wp:posOffset>4673600</wp:posOffset>
                </wp:positionV>
                <wp:extent cx="3600000" cy="1713600"/>
                <wp:effectExtent l="0" t="0" r="0" b="1270"/>
                <wp:wrapNone/>
                <wp:docPr id="15751114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13600"/>
                        </a:xfrm>
                        <a:prstGeom prst="rect">
                          <a:avLst/>
                        </a:prstGeom>
                        <a:solidFill>
                          <a:srgbClr val="DEED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AB43F1" id="Rectangle 1" o:spid="_x0000_s1026" alt="&quot;&quot;" style="position:absolute;margin-left:175.75pt;margin-top:368pt;width:283.45pt;height:134.95pt;z-index:-25140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" fillcolor="#deedb5" stroked="f" strokeweight="1pt">
                <w10:wrap anchory="page"/>
              </v:rect>
            </w:pict>
          </mc:Fallback>
        </mc:AlternateContent>
      </w:r>
    </w:p>
    <w:p w14:paraId="4CEC148B" w14:textId="3745E888" w:rsidR="002D47D5" w:rsidRDefault="002D47D5" w:rsidP="002D47D5">
      <w:r>
        <w:t xml:space="preserve">The </w:t>
      </w:r>
      <w:r>
        <w:rPr>
          <w:b/>
          <w:bCs/>
        </w:rPr>
        <w:t>economy</w:t>
      </w:r>
      <w:r>
        <w:t xml:space="preserve"> is all the ways people:</w:t>
      </w:r>
    </w:p>
    <w:p w14:paraId="3569BEBE" w14:textId="31623A0E" w:rsidR="002D47D5" w:rsidRDefault="002D47D5" w:rsidP="002D47D5">
      <w:pPr>
        <w:pStyle w:val="Listtoplevel"/>
      </w:pPr>
      <w:r>
        <w:t>make money</w:t>
      </w:r>
    </w:p>
    <w:p w14:paraId="0CCDAF54" w14:textId="4DBFD749" w:rsidR="002D47D5" w:rsidRDefault="002D47D5" w:rsidP="002D47D5">
      <w:pPr>
        <w:pStyle w:val="Listtoplevel"/>
      </w:pPr>
      <w:r>
        <w:t>spend money.</w:t>
      </w:r>
      <w:r w:rsidRPr="002D47D5">
        <w:t xml:space="preserve"> </w:t>
      </w:r>
    </w:p>
    <w:p w14:paraId="10F2C7DC" w14:textId="77777777" w:rsidR="002D47D5" w:rsidRDefault="002D47D5" w:rsidP="002D47D5"/>
    <w:p w14:paraId="51DC0F28" w14:textId="61501663" w:rsidR="002D47D5" w:rsidRDefault="002D47D5">
      <w:pPr>
        <w:spacing w:line="240" w:lineRule="auto"/>
        <w:ind w:left="0"/>
      </w:pPr>
      <w:r>
        <w:br w:type="page"/>
      </w:r>
    </w:p>
    <w:p w14:paraId="16E1C9C1" w14:textId="77777777" w:rsidR="002D47D5" w:rsidRDefault="002D47D5" w:rsidP="002D47D5">
      <w:pPr>
        <w:pStyle w:val="Heading1"/>
        <w:rPr>
          <w:lang w:eastAsia="en-NZ"/>
        </w:rPr>
      </w:pPr>
      <w:bookmarkStart w:id="20" w:name="_More_information"/>
      <w:bookmarkStart w:id="21" w:name="_Toc181610373"/>
      <w:bookmarkStart w:id="22" w:name="_Toc182386239"/>
      <w:bookmarkStart w:id="23" w:name="_Toc182386280"/>
      <w:bookmarkEnd w:id="20"/>
      <w:r>
        <w:rPr>
          <w:lang w:eastAsia="en-NZ"/>
        </w:rPr>
        <w:lastRenderedPageBreak/>
        <w:t>More information</w:t>
      </w:r>
      <w:bookmarkEnd w:id="21"/>
      <w:bookmarkEnd w:id="22"/>
      <w:bookmarkEnd w:id="23"/>
    </w:p>
    <w:p w14:paraId="6F05A051" w14:textId="77777777" w:rsidR="002D47D5" w:rsidRDefault="002D47D5" w:rsidP="002D47D5">
      <w:pPr>
        <w:rPr>
          <w:rFonts w:eastAsia="Times New Roman"/>
          <w:lang w:eastAsia="en-NZ"/>
        </w:rPr>
      </w:pPr>
    </w:p>
    <w:p w14:paraId="45E42DE6" w14:textId="72B23D03" w:rsidR="002D47D5" w:rsidRDefault="002D47D5" w:rsidP="002D47D5">
      <w:pPr>
        <w:rPr>
          <w:rFonts w:eastAsia="Times New Roman"/>
          <w:lang w:eastAsia="en-NZ"/>
        </w:rPr>
      </w:pPr>
    </w:p>
    <w:p w14:paraId="4D3D02C1" w14:textId="07447DBE" w:rsidR="00F922EE" w:rsidRDefault="00B90D7E" w:rsidP="002D47D5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54528" behindDoc="0" locked="0" layoutInCell="1" allowOverlap="1" wp14:anchorId="47D60A7E" wp14:editId="6A0721D0">
            <wp:simplePos x="0" y="0"/>
            <wp:positionH relativeFrom="margin">
              <wp:posOffset>0</wp:posOffset>
            </wp:positionH>
            <wp:positionV relativeFrom="page">
              <wp:posOffset>2362312</wp:posOffset>
            </wp:positionV>
            <wp:extent cx="1691640" cy="2372360"/>
            <wp:effectExtent l="12700" t="12700" r="10160" b="15240"/>
            <wp:wrapNone/>
            <wp:docPr id="56048861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48861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2372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47D5">
        <w:rPr>
          <w:rFonts w:eastAsia="Times New Roman"/>
          <w:lang w:eastAsia="en-NZ"/>
        </w:rPr>
        <w:t>The full report about this research is called</w:t>
      </w:r>
      <w:r w:rsidR="00F922EE">
        <w:rPr>
          <w:rFonts w:eastAsia="Times New Roman"/>
          <w:lang w:eastAsia="en-NZ"/>
        </w:rPr>
        <w:t>:</w:t>
      </w:r>
      <w:r w:rsidR="002D47D5">
        <w:rPr>
          <w:rFonts w:eastAsia="Times New Roman"/>
          <w:lang w:eastAsia="en-NZ"/>
        </w:rPr>
        <w:t xml:space="preserve"> </w:t>
      </w:r>
    </w:p>
    <w:p w14:paraId="5EF32AB6" w14:textId="5A54EE3D" w:rsidR="00F922EE" w:rsidRDefault="00F922EE" w:rsidP="002D47D5">
      <w:pPr>
        <w:rPr>
          <w:rFonts w:eastAsia="Times New Roman"/>
          <w:lang w:eastAsia="en-NZ"/>
        </w:rPr>
      </w:pPr>
    </w:p>
    <w:p w14:paraId="5DC1AEBD" w14:textId="7FF0A935" w:rsidR="002D47D5" w:rsidRDefault="009C185B" w:rsidP="002D47D5">
      <w:p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 xml:space="preserve">Let’s </w:t>
      </w:r>
      <w:r w:rsidR="00BB6844">
        <w:rPr>
          <w:rFonts w:eastAsia="Arial" w:cs="Arial"/>
          <w:b/>
          <w:bCs/>
        </w:rPr>
        <w:t>l</w:t>
      </w:r>
      <w:r>
        <w:rPr>
          <w:rFonts w:eastAsia="Arial" w:cs="Arial"/>
          <w:b/>
          <w:bCs/>
        </w:rPr>
        <w:t xml:space="preserve">evel </w:t>
      </w:r>
      <w:r w:rsidR="00BB6844">
        <w:rPr>
          <w:rFonts w:eastAsia="Arial" w:cs="Arial"/>
          <w:b/>
          <w:bCs/>
        </w:rPr>
        <w:t>u</w:t>
      </w:r>
      <w:r>
        <w:rPr>
          <w:rFonts w:eastAsia="Arial" w:cs="Arial"/>
          <w:b/>
          <w:bCs/>
        </w:rPr>
        <w:t xml:space="preserve">p </w:t>
      </w:r>
    </w:p>
    <w:p w14:paraId="3A2A8B9A" w14:textId="77777777" w:rsidR="009C185B" w:rsidRDefault="009C185B" w:rsidP="009C185B">
      <w:pPr>
        <w:ind w:left="0"/>
        <w:rPr>
          <w:rFonts w:eastAsia="Arial" w:cs="Arial"/>
          <w:b/>
          <w:bCs/>
        </w:rPr>
      </w:pPr>
    </w:p>
    <w:p w14:paraId="6A596EDC" w14:textId="2F834194" w:rsidR="002D47D5" w:rsidRDefault="00B15EA7" w:rsidP="002D47D5">
      <w:pPr>
        <w:rPr>
          <w:rFonts w:eastAsia="Arial" w:cs="Arial"/>
          <w:b/>
          <w:bCs/>
        </w:rPr>
      </w:pPr>
      <w:r>
        <w:rPr>
          <w:rFonts w:eastAsia="Arial" w:cs="Arial"/>
          <w:noProof/>
        </w:rPr>
        <w:drawing>
          <wp:anchor distT="0" distB="0" distL="114300" distR="114300" simplePos="0" relativeHeight="252052480" behindDoc="0" locked="0" layoutInCell="1" allowOverlap="1" wp14:anchorId="4FC11973" wp14:editId="6844BFD8">
            <wp:simplePos x="0" y="0"/>
            <wp:positionH relativeFrom="margin">
              <wp:posOffset>0</wp:posOffset>
            </wp:positionH>
            <wp:positionV relativeFrom="paragraph">
              <wp:posOffset>295163</wp:posOffset>
            </wp:positionV>
            <wp:extent cx="1619885" cy="1619885"/>
            <wp:effectExtent l="0" t="0" r="5715" b="0"/>
            <wp:wrapNone/>
            <wp:docPr id="44253027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3027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EE4D6" w14:textId="01FBAF5D" w:rsidR="002D47D5" w:rsidRDefault="002D47D5" w:rsidP="002D47D5">
      <w:pPr>
        <w:rPr>
          <w:rFonts w:eastAsia="Arial" w:cs="Arial"/>
          <w:b/>
          <w:bCs/>
        </w:rPr>
      </w:pPr>
    </w:p>
    <w:p w14:paraId="649DA355" w14:textId="287E4802" w:rsidR="002D47D5" w:rsidRPr="00B32A15" w:rsidRDefault="002D47D5" w:rsidP="00B90D7E">
      <w:pPr>
        <w:rPr>
          <w:rFonts w:eastAsia="Arial"/>
          <w:highlight w:val="yellow"/>
        </w:rPr>
      </w:pPr>
      <w:r w:rsidRPr="00B90D7E">
        <w:rPr>
          <w:rFonts w:eastAsia="Arial"/>
        </w:rPr>
        <w:t xml:space="preserve">You can read it </w:t>
      </w:r>
      <w:r w:rsidR="00F922EE" w:rsidRPr="00B90D7E">
        <w:rPr>
          <w:rFonts w:eastAsia="Arial"/>
        </w:rPr>
        <w:t xml:space="preserve">online </w:t>
      </w:r>
      <w:r w:rsidRPr="00B90D7E">
        <w:rPr>
          <w:rFonts w:eastAsia="Arial"/>
        </w:rPr>
        <w:t>at:</w:t>
      </w:r>
      <w:r w:rsidR="00F922EE" w:rsidRPr="00B32A15">
        <w:rPr>
          <w:rFonts w:eastAsia="Arial"/>
          <w:highlight w:val="yellow"/>
        </w:rPr>
        <w:br/>
      </w:r>
    </w:p>
    <w:p w14:paraId="3F9A0915" w14:textId="58F19C81" w:rsidR="002D47D5" w:rsidRPr="00B32A15" w:rsidRDefault="009F15AF" w:rsidP="002D47D5">
      <w:pPr>
        <w:rPr>
          <w:rFonts w:eastAsia="Times New Roman"/>
          <w:highlight w:val="yellow"/>
          <w:lang w:eastAsia="en-NZ"/>
        </w:rPr>
      </w:pPr>
      <w:hyperlink r:id="rId136" w:history="1">
        <w:r w:rsidRPr="009F15AF">
          <w:rPr>
            <w:rStyle w:val="Hyperlink"/>
            <w:rFonts w:eastAsia="Times New Roman"/>
            <w:lang w:eastAsia="en-NZ"/>
          </w:rPr>
          <w:t>https://www.waihangaararau.nz/lets-level-up/</w:t>
        </w:r>
      </w:hyperlink>
      <w:r w:rsidR="009C185B">
        <w:rPr>
          <w:rFonts w:eastAsia="Times New Roman"/>
          <w:lang w:eastAsia="en-NZ"/>
        </w:rPr>
        <w:t xml:space="preserve"> </w:t>
      </w:r>
    </w:p>
    <w:p w14:paraId="135B4512" w14:textId="109EDE4C" w:rsidR="002D47D5" w:rsidRPr="00B32A15" w:rsidRDefault="00F922EE" w:rsidP="002D47D5">
      <w:pPr>
        <w:rPr>
          <w:rFonts w:eastAsia="Times New Roman"/>
          <w:highlight w:val="yellow"/>
          <w:lang w:eastAsia="en-NZ"/>
        </w:rPr>
      </w:pPr>
      <w:r w:rsidRPr="00B32A15">
        <w:rPr>
          <w:noProof/>
          <w:highlight w:val="yellow"/>
          <w:lang w:eastAsia="en-NZ"/>
        </w:rPr>
        <w:drawing>
          <wp:anchor distT="0" distB="0" distL="114300" distR="114300" simplePos="0" relativeHeight="251910144" behindDoc="0" locked="0" layoutInCell="1" allowOverlap="1" wp14:anchorId="670B3AA2" wp14:editId="39C2C58D">
            <wp:simplePos x="0" y="0"/>
            <wp:positionH relativeFrom="margin">
              <wp:align>left</wp:align>
            </wp:positionH>
            <wp:positionV relativeFrom="page">
              <wp:posOffset>7339965</wp:posOffset>
            </wp:positionV>
            <wp:extent cx="1263015" cy="1619885"/>
            <wp:effectExtent l="0" t="0" r="0" b="0"/>
            <wp:wrapNone/>
            <wp:docPr id="1524445365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445365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75803B" w14:textId="77777777" w:rsidR="002D47D5" w:rsidRPr="00B90D7E" w:rsidRDefault="002D47D5" w:rsidP="002D47D5">
      <w:pPr>
        <w:rPr>
          <w:rFonts w:eastAsia="Times New Roman"/>
          <w:lang w:eastAsia="en-NZ"/>
        </w:rPr>
      </w:pPr>
      <w:r w:rsidRPr="00B90D7E">
        <w:rPr>
          <w:rFonts w:eastAsia="Times New Roman"/>
          <w:lang w:eastAsia="en-NZ"/>
        </w:rPr>
        <w:t xml:space="preserve">The full report is </w:t>
      </w:r>
      <w:r w:rsidRPr="00B90D7E">
        <w:rPr>
          <w:rFonts w:eastAsia="Times New Roman"/>
          <w:b/>
          <w:bCs/>
          <w:lang w:eastAsia="en-NZ"/>
        </w:rPr>
        <w:t>not</w:t>
      </w:r>
      <w:r w:rsidRPr="00B90D7E">
        <w:rPr>
          <w:rFonts w:eastAsia="Times New Roman"/>
          <w:lang w:eastAsia="en-NZ"/>
        </w:rPr>
        <w:t xml:space="preserve"> in Easy Read.</w:t>
      </w:r>
    </w:p>
    <w:p w14:paraId="49C53638" w14:textId="77777777" w:rsidR="002D47D5" w:rsidRPr="00B32A15" w:rsidRDefault="002D47D5" w:rsidP="002D47D5">
      <w:pPr>
        <w:rPr>
          <w:rFonts w:eastAsia="Times New Roman"/>
          <w:highlight w:val="yellow"/>
          <w:lang w:eastAsia="en-NZ"/>
        </w:rPr>
      </w:pPr>
    </w:p>
    <w:p w14:paraId="33F7625F" w14:textId="20F4E039" w:rsidR="008567D8" w:rsidRPr="002D47D5" w:rsidRDefault="002D47D5" w:rsidP="002D47D5">
      <w:r>
        <w:rPr>
          <w:rFonts w:eastAsia="Times New Roman" w:cs="Arial"/>
          <w:szCs w:val="32"/>
          <w:lang w:eastAsia="en-NZ"/>
        </w:rPr>
        <w:br w:type="page"/>
      </w:r>
      <w:bookmarkStart w:id="24" w:name="_Hlk53559738"/>
    </w:p>
    <w:p w14:paraId="0D1F1288" w14:textId="74531FC9" w:rsidR="00D852AE" w:rsidRDefault="00D852AE" w:rsidP="00D852AE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821056" behindDoc="0" locked="0" layoutInCell="1" allowOverlap="1" wp14:anchorId="2E32DB17" wp14:editId="570737D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76108" cy="496800"/>
            <wp:effectExtent l="0" t="0" r="3810" b="0"/>
            <wp:wrapNone/>
            <wp:docPr id="42" name="Picture 42" descr="Logo for Hanga-aro-rau, Manufacturing, Engineering and Logisitics workforce development council. Dark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Hanga-aro-rau, Manufacturing, Engineering and Logisitics workforce development council. Dark green weave pattern with black text on a white background.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108" cy="4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2A52D75C" wp14:editId="4AD37B88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1BA08B" id="Rectangle: Rounded Corners 24" o:spid="_x0000_s1026" style="position:absolute;margin-left:-27.1pt;margin-top:-21.15pt;width:490.9pt;height:727.65pt;z-index:-251536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>T</w:t>
      </w:r>
      <w:r w:rsidRPr="00E43F08">
        <w:rPr>
          <w:rFonts w:eastAsia="Times New Roman" w:cs="Arial"/>
          <w:szCs w:val="32"/>
          <w:lang w:eastAsia="en-NZ"/>
        </w:rPr>
        <w:t>his information has been written by</w:t>
      </w:r>
      <w:r>
        <w:rPr>
          <w:rFonts w:eastAsia="Times New Roman" w:cs="Arial"/>
          <w:szCs w:val="32"/>
          <w:lang w:eastAsia="en-NZ"/>
        </w:rPr>
        <w:t>:</w:t>
      </w:r>
    </w:p>
    <w:p w14:paraId="7C169CA1" w14:textId="5DC1C1F6" w:rsidR="00D852AE" w:rsidRPr="00C10A25" w:rsidRDefault="00D852AE" w:rsidP="00D852AE">
      <w:pPr>
        <w:pStyle w:val="ListParagraph"/>
        <w:spacing w:before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i/>
          <w:iCs/>
          <w:noProof/>
          <w:szCs w:val="32"/>
          <w:lang w:eastAsia="en-NZ"/>
        </w:rPr>
        <w:drawing>
          <wp:anchor distT="0" distB="0" distL="114300" distR="114300" simplePos="0" relativeHeight="251819008" behindDoc="0" locked="0" layoutInCell="1" allowOverlap="1" wp14:anchorId="18137FEF" wp14:editId="45C2D9AF">
            <wp:simplePos x="0" y="0"/>
            <wp:positionH relativeFrom="margin">
              <wp:align>left</wp:align>
            </wp:positionH>
            <wp:positionV relativeFrom="paragraph">
              <wp:posOffset>278130</wp:posOffset>
            </wp:positionV>
            <wp:extent cx="1778285" cy="495300"/>
            <wp:effectExtent l="0" t="0" r="0" b="0"/>
            <wp:wrapNone/>
            <wp:docPr id="1562179888" name="Picture 1562179888" descr="Logo for Waihanga ara rau, Construction and Infrastructure workforce development council. Light green weave pattern with black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179888" name="Picture 1562179888" descr="Logo for Waihanga ara rau, Construction and Infrastructure workforce development council. Light green weave pattern with black text on a white background.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28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nga-</w:t>
      </w:r>
      <w:r w:rsidR="00B90D7E">
        <w:t>A</w:t>
      </w:r>
      <w:r>
        <w:t>ro-</w:t>
      </w:r>
      <w:r w:rsidR="00B90D7E">
        <w:t>R</w:t>
      </w:r>
      <w:r>
        <w:t>au</w:t>
      </w:r>
    </w:p>
    <w:p w14:paraId="0A83D9A8" w14:textId="4EC93F03" w:rsidR="00D852AE" w:rsidRPr="00C10A25" w:rsidRDefault="00D852AE" w:rsidP="00D852AE">
      <w:pPr>
        <w:pStyle w:val="ListParagraph"/>
        <w:spacing w:before="0"/>
        <w:rPr>
          <w:rFonts w:eastAsia="Times New Roman" w:cs="Arial"/>
          <w:szCs w:val="32"/>
          <w:lang w:eastAsia="en-NZ"/>
        </w:rPr>
      </w:pPr>
      <w:proofErr w:type="spellStart"/>
      <w:r>
        <w:t>Waihanga</w:t>
      </w:r>
      <w:proofErr w:type="spellEnd"/>
      <w:r>
        <w:t xml:space="preserve"> </w:t>
      </w:r>
      <w:r w:rsidR="00B90D7E">
        <w:t>A</w:t>
      </w:r>
      <w:r>
        <w:t xml:space="preserve">ra </w:t>
      </w:r>
      <w:r w:rsidR="00B90D7E">
        <w:t>R</w:t>
      </w:r>
      <w:r>
        <w:t>au</w:t>
      </w:r>
      <w:r w:rsidRPr="00C10A25">
        <w:rPr>
          <w:rFonts w:eastAsia="Times New Roman" w:cs="Arial"/>
          <w:szCs w:val="32"/>
          <w:lang w:eastAsia="en-NZ"/>
        </w:rPr>
        <w:t>.</w:t>
      </w:r>
    </w:p>
    <w:p w14:paraId="4D448ADA" w14:textId="7F41BD99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98FAA08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8768" behindDoc="0" locked="0" layoutInCell="1" allowOverlap="1" wp14:anchorId="35069EA6" wp14:editId="14D3CCF4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77AD0C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7744" behindDoc="0" locked="0" layoutInCell="1" allowOverlap="1" wp14:anchorId="795A702D" wp14:editId="5262012C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A7E391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7024" behindDoc="1" locked="0" layoutInCell="1" allowOverlap="1" wp14:anchorId="7D9E18AC" wp14:editId="45AD828C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CD20EF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194D2AD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563127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4C8FE8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1120" behindDoc="0" locked="0" layoutInCell="1" allowOverlap="1" wp14:anchorId="78606FCA" wp14:editId="40CEC277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3DD88470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365D93E8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2144" behindDoc="0" locked="0" layoutInCell="1" allowOverlap="1" wp14:anchorId="6D339F1E" wp14:editId="0C57DDF7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3EFFEF3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B89EDB2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570AD23" w14:textId="63776F0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</w:t>
      </w:r>
      <w:proofErr w:type="spellStart"/>
      <w:r w:rsidRPr="00CF46AA">
        <w:rPr>
          <w:shd w:val="clear" w:color="auto" w:fill="FFFFFF"/>
        </w:rPr>
        <w:t>Kopeke-Te</w:t>
      </w:r>
      <w:proofErr w:type="spellEnd"/>
      <w:r w:rsidRPr="00CF46AA">
        <w:rPr>
          <w:shd w:val="clear" w:color="auto" w:fill="FFFFFF"/>
        </w:rPr>
        <w:t xml:space="preserve"> </w:t>
      </w:r>
      <w:proofErr w:type="spellStart"/>
      <w:r w:rsidRPr="00CF46AA">
        <w:rPr>
          <w:shd w:val="clear" w:color="auto" w:fill="FFFFFF"/>
        </w:rPr>
        <w:t>Aho</w:t>
      </w:r>
      <w:proofErr w:type="spellEnd"/>
    </w:p>
    <w:p w14:paraId="7EAF1212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5696" behindDoc="0" locked="0" layoutInCell="1" allowOverlap="1" wp14:anchorId="03089E71" wp14:editId="21EB13C4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1D552E35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9072" behindDoc="0" locked="0" layoutInCell="1" allowOverlap="1" wp14:anchorId="7BAB7118" wp14:editId="2C7620C2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4"/>
    </w:p>
    <w:sectPr w:rsidR="00E757C5" w:rsidRPr="0060011B" w:rsidSect="00D852AE">
      <w:footerReference w:type="even" r:id="rId146"/>
      <w:footerReference w:type="default" r:id="rId147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008F4B"/>
        <w:left w:val="single" w:sz="24" w:space="24" w:color="008F4B"/>
        <w:bottom w:val="single" w:sz="24" w:space="24" w:color="008F4B"/>
        <w:right w:val="single" w:sz="24" w:space="24" w:color="008F4B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41073" w14:textId="77777777" w:rsidR="00A87A25" w:rsidRDefault="00A87A25">
      <w:pPr>
        <w:spacing w:line="240" w:lineRule="auto"/>
      </w:pPr>
      <w:r>
        <w:separator/>
      </w:r>
    </w:p>
  </w:endnote>
  <w:endnote w:type="continuationSeparator" w:id="0">
    <w:p w14:paraId="2A45A0BE" w14:textId="77777777" w:rsidR="00A87A25" w:rsidRDefault="00A87A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CCF3ED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5AB0A6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6C98CD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D2BF928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682F4" w14:textId="77777777" w:rsidR="00A87A25" w:rsidRDefault="00A87A25">
      <w:pPr>
        <w:spacing w:line="240" w:lineRule="auto"/>
      </w:pPr>
      <w:r>
        <w:separator/>
      </w:r>
    </w:p>
  </w:footnote>
  <w:footnote w:type="continuationSeparator" w:id="0">
    <w:p w14:paraId="5FEAA4A6" w14:textId="77777777" w:rsidR="00A87A25" w:rsidRDefault="00A87A2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1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doNotUseMarginsForDrawingGridOrigin/>
  <w:drawingGridHorizontalOrigin w:val="1440"/>
  <w:drawingGridVerticalOrigin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D852AE"/>
    <w:rsid w:val="000013CC"/>
    <w:rsid w:val="00005DB6"/>
    <w:rsid w:val="000064D2"/>
    <w:rsid w:val="000227B4"/>
    <w:rsid w:val="0003092A"/>
    <w:rsid w:val="0004557B"/>
    <w:rsid w:val="00051A5A"/>
    <w:rsid w:val="00085E05"/>
    <w:rsid w:val="0009079F"/>
    <w:rsid w:val="0009165F"/>
    <w:rsid w:val="000A3C46"/>
    <w:rsid w:val="000D2B45"/>
    <w:rsid w:val="000D4C20"/>
    <w:rsid w:val="000F4F27"/>
    <w:rsid w:val="00122416"/>
    <w:rsid w:val="00124EA8"/>
    <w:rsid w:val="001754F4"/>
    <w:rsid w:val="00197CFC"/>
    <w:rsid w:val="001B4DD5"/>
    <w:rsid w:val="001C7179"/>
    <w:rsid w:val="001D223E"/>
    <w:rsid w:val="001D4EC9"/>
    <w:rsid w:val="001E3429"/>
    <w:rsid w:val="00201791"/>
    <w:rsid w:val="00214F4E"/>
    <w:rsid w:val="002159D0"/>
    <w:rsid w:val="00226F54"/>
    <w:rsid w:val="002363F3"/>
    <w:rsid w:val="00257D60"/>
    <w:rsid w:val="00261BF8"/>
    <w:rsid w:val="00266B9F"/>
    <w:rsid w:val="00267BAC"/>
    <w:rsid w:val="002C03BF"/>
    <w:rsid w:val="002C0786"/>
    <w:rsid w:val="002D47D5"/>
    <w:rsid w:val="002E2DFF"/>
    <w:rsid w:val="00311C0E"/>
    <w:rsid w:val="00314D77"/>
    <w:rsid w:val="00315307"/>
    <w:rsid w:val="00322DA8"/>
    <w:rsid w:val="00323EB3"/>
    <w:rsid w:val="00371C85"/>
    <w:rsid w:val="0037221D"/>
    <w:rsid w:val="003831EB"/>
    <w:rsid w:val="003D77A3"/>
    <w:rsid w:val="003E3E9A"/>
    <w:rsid w:val="003F07F7"/>
    <w:rsid w:val="003F5628"/>
    <w:rsid w:val="004401CA"/>
    <w:rsid w:val="004535B5"/>
    <w:rsid w:val="004567B0"/>
    <w:rsid w:val="004746F0"/>
    <w:rsid w:val="004B7FF7"/>
    <w:rsid w:val="004F56C0"/>
    <w:rsid w:val="00503AD5"/>
    <w:rsid w:val="00507335"/>
    <w:rsid w:val="0051501D"/>
    <w:rsid w:val="005172DC"/>
    <w:rsid w:val="00522E5E"/>
    <w:rsid w:val="005247B5"/>
    <w:rsid w:val="005610D1"/>
    <w:rsid w:val="00570380"/>
    <w:rsid w:val="005921AD"/>
    <w:rsid w:val="005B3A2D"/>
    <w:rsid w:val="005E2A03"/>
    <w:rsid w:val="0060011B"/>
    <w:rsid w:val="00612E21"/>
    <w:rsid w:val="00621884"/>
    <w:rsid w:val="00622B64"/>
    <w:rsid w:val="0064667B"/>
    <w:rsid w:val="00683296"/>
    <w:rsid w:val="006976AE"/>
    <w:rsid w:val="006B237D"/>
    <w:rsid w:val="006B45FC"/>
    <w:rsid w:val="006C5C26"/>
    <w:rsid w:val="006D12ED"/>
    <w:rsid w:val="006E050D"/>
    <w:rsid w:val="00705CA3"/>
    <w:rsid w:val="0072498E"/>
    <w:rsid w:val="00736E4E"/>
    <w:rsid w:val="007829EC"/>
    <w:rsid w:val="007C7764"/>
    <w:rsid w:val="007E7233"/>
    <w:rsid w:val="00811865"/>
    <w:rsid w:val="00840E1C"/>
    <w:rsid w:val="008550B9"/>
    <w:rsid w:val="008567D8"/>
    <w:rsid w:val="00857CCE"/>
    <w:rsid w:val="00863D53"/>
    <w:rsid w:val="00871C6C"/>
    <w:rsid w:val="008848CB"/>
    <w:rsid w:val="00887F23"/>
    <w:rsid w:val="008D437D"/>
    <w:rsid w:val="008E73F0"/>
    <w:rsid w:val="008F6BDE"/>
    <w:rsid w:val="009411B0"/>
    <w:rsid w:val="009443A9"/>
    <w:rsid w:val="0094516C"/>
    <w:rsid w:val="009525F0"/>
    <w:rsid w:val="00960EEB"/>
    <w:rsid w:val="0096475F"/>
    <w:rsid w:val="00974E0B"/>
    <w:rsid w:val="0098180B"/>
    <w:rsid w:val="009B2FA4"/>
    <w:rsid w:val="009C185B"/>
    <w:rsid w:val="009F15AF"/>
    <w:rsid w:val="009F7422"/>
    <w:rsid w:val="00A12915"/>
    <w:rsid w:val="00A1608E"/>
    <w:rsid w:val="00A30923"/>
    <w:rsid w:val="00A56B64"/>
    <w:rsid w:val="00A67570"/>
    <w:rsid w:val="00A87A25"/>
    <w:rsid w:val="00AE0BF2"/>
    <w:rsid w:val="00B07A61"/>
    <w:rsid w:val="00B15EA7"/>
    <w:rsid w:val="00B32A15"/>
    <w:rsid w:val="00B50B0B"/>
    <w:rsid w:val="00B81A2E"/>
    <w:rsid w:val="00B83C8B"/>
    <w:rsid w:val="00B90D7E"/>
    <w:rsid w:val="00BA6EDC"/>
    <w:rsid w:val="00BB6844"/>
    <w:rsid w:val="00BC7E04"/>
    <w:rsid w:val="00BD34B6"/>
    <w:rsid w:val="00BF45D5"/>
    <w:rsid w:val="00BF5DDC"/>
    <w:rsid w:val="00C200AE"/>
    <w:rsid w:val="00C573B0"/>
    <w:rsid w:val="00C77F43"/>
    <w:rsid w:val="00CE3910"/>
    <w:rsid w:val="00D00F92"/>
    <w:rsid w:val="00D461E6"/>
    <w:rsid w:val="00D63099"/>
    <w:rsid w:val="00D652D9"/>
    <w:rsid w:val="00D67451"/>
    <w:rsid w:val="00D852AE"/>
    <w:rsid w:val="00D852B6"/>
    <w:rsid w:val="00DB36FE"/>
    <w:rsid w:val="00DC5D2A"/>
    <w:rsid w:val="00DF1A31"/>
    <w:rsid w:val="00DF2E18"/>
    <w:rsid w:val="00E17BF8"/>
    <w:rsid w:val="00E21D90"/>
    <w:rsid w:val="00E2472B"/>
    <w:rsid w:val="00E25EA4"/>
    <w:rsid w:val="00E301CA"/>
    <w:rsid w:val="00E52C92"/>
    <w:rsid w:val="00E56A37"/>
    <w:rsid w:val="00E67A8F"/>
    <w:rsid w:val="00E70E61"/>
    <w:rsid w:val="00E757C5"/>
    <w:rsid w:val="00EA567F"/>
    <w:rsid w:val="00EC5F32"/>
    <w:rsid w:val="00EF4A04"/>
    <w:rsid w:val="00F20BCC"/>
    <w:rsid w:val="00F32DCE"/>
    <w:rsid w:val="00F87859"/>
    <w:rsid w:val="00F87A8B"/>
    <w:rsid w:val="00F922EE"/>
    <w:rsid w:val="00FC1BD7"/>
    <w:rsid w:val="00FD540E"/>
    <w:rsid w:val="00FF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74D5"/>
  <w15:chartTrackingRefBased/>
  <w15:docId w15:val="{54EA39FF-BA30-8A4E-88B3-CE1CB5679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D852AE"/>
    <w:pPr>
      <w:keepNext/>
      <w:keepLines/>
      <w:widowControl w:val="0"/>
      <w:pBdr>
        <w:top w:val="single" w:sz="18" w:space="10" w:color="008F4B"/>
        <w:left w:val="single" w:sz="18" w:space="4" w:color="008F4B"/>
        <w:bottom w:val="single" w:sz="18" w:space="0" w:color="008F4B"/>
        <w:right w:val="single" w:sz="18" w:space="4" w:color="008F4B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D852AE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7CF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51A5A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1A5A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051A5A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51A5A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1A5A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1A5A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1A5A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1A5A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1A5A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1A5A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2C0786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png"/><Relationship Id="rId21" Type="http://schemas.openxmlformats.org/officeDocument/2006/relationships/image" Target="media/image13.jpeg"/><Relationship Id="rId42" Type="http://schemas.openxmlformats.org/officeDocument/2006/relationships/image" Target="media/image34.png"/><Relationship Id="rId63" Type="http://schemas.openxmlformats.org/officeDocument/2006/relationships/image" Target="media/image55.png"/><Relationship Id="rId84" Type="http://schemas.openxmlformats.org/officeDocument/2006/relationships/image" Target="media/image70.png"/><Relationship Id="rId138" Type="http://schemas.openxmlformats.org/officeDocument/2006/relationships/image" Target="media/image123.png"/><Relationship Id="rId107" Type="http://schemas.openxmlformats.org/officeDocument/2006/relationships/image" Target="media/image93.jpeg"/><Relationship Id="rId11" Type="http://schemas.openxmlformats.org/officeDocument/2006/relationships/image" Target="media/image4.png"/><Relationship Id="rId32" Type="http://schemas.openxmlformats.org/officeDocument/2006/relationships/image" Target="media/image24.jpeg"/><Relationship Id="rId53" Type="http://schemas.openxmlformats.org/officeDocument/2006/relationships/image" Target="media/image45.png"/><Relationship Id="rId128" Type="http://schemas.openxmlformats.org/officeDocument/2006/relationships/image" Target="media/image114.png"/><Relationship Id="rId149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76.jpeg"/><Relationship Id="rId95" Type="http://schemas.openxmlformats.org/officeDocument/2006/relationships/image" Target="media/image81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hyperlink" Target="https://tinyurl.com/2hjw45rj" TargetMode="External"/><Relationship Id="rId69" Type="http://schemas.openxmlformats.org/officeDocument/2006/relationships/image" Target="media/image60.png"/><Relationship Id="rId113" Type="http://schemas.openxmlformats.org/officeDocument/2006/relationships/image" Target="media/image99.jpeg"/><Relationship Id="rId118" Type="http://schemas.openxmlformats.org/officeDocument/2006/relationships/image" Target="media/image104.png"/><Relationship Id="rId134" Type="http://schemas.openxmlformats.org/officeDocument/2006/relationships/image" Target="media/image120.png"/><Relationship Id="rId139" Type="http://schemas.openxmlformats.org/officeDocument/2006/relationships/image" Target="media/image124.jpeg"/><Relationship Id="rId80" Type="http://schemas.openxmlformats.org/officeDocument/2006/relationships/image" Target="media/image66.jpeg"/><Relationship Id="rId85" Type="http://schemas.openxmlformats.org/officeDocument/2006/relationships/image" Target="media/image7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89.png"/><Relationship Id="rId108" Type="http://schemas.openxmlformats.org/officeDocument/2006/relationships/image" Target="media/image94.jpeg"/><Relationship Id="rId124" Type="http://schemas.openxmlformats.org/officeDocument/2006/relationships/image" Target="media/image110.jpeg"/><Relationship Id="rId129" Type="http://schemas.openxmlformats.org/officeDocument/2006/relationships/image" Target="media/image115.png"/><Relationship Id="rId54" Type="http://schemas.openxmlformats.org/officeDocument/2006/relationships/image" Target="media/image46.jpeg"/><Relationship Id="rId70" Type="http://schemas.openxmlformats.org/officeDocument/2006/relationships/image" Target="media/image61.svg"/><Relationship Id="rId75" Type="http://schemas.openxmlformats.org/officeDocument/2006/relationships/image" Target="media/image61.png"/><Relationship Id="rId91" Type="http://schemas.openxmlformats.org/officeDocument/2006/relationships/image" Target="media/image77.jpeg"/><Relationship Id="rId96" Type="http://schemas.openxmlformats.org/officeDocument/2006/relationships/image" Target="media/image82.png"/><Relationship Id="rId140" Type="http://schemas.openxmlformats.org/officeDocument/2006/relationships/image" Target="media/image125.png"/><Relationship Id="rId145" Type="http://schemas.openxmlformats.org/officeDocument/2006/relationships/image" Target="media/image1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png"/><Relationship Id="rId114" Type="http://schemas.openxmlformats.org/officeDocument/2006/relationships/image" Target="media/image100.png"/><Relationship Id="rId119" Type="http://schemas.openxmlformats.org/officeDocument/2006/relationships/image" Target="media/image105.png"/><Relationship Id="rId44" Type="http://schemas.openxmlformats.org/officeDocument/2006/relationships/image" Target="media/image36.png"/><Relationship Id="rId60" Type="http://schemas.openxmlformats.org/officeDocument/2006/relationships/image" Target="media/image52.png"/><Relationship Id="rId65" Type="http://schemas.openxmlformats.org/officeDocument/2006/relationships/image" Target="media/image56.png"/><Relationship Id="rId81" Type="http://schemas.openxmlformats.org/officeDocument/2006/relationships/image" Target="media/image67.jpeg"/><Relationship Id="rId86" Type="http://schemas.openxmlformats.org/officeDocument/2006/relationships/image" Target="media/image72.png"/><Relationship Id="rId130" Type="http://schemas.openxmlformats.org/officeDocument/2006/relationships/image" Target="media/image116.jpeg"/><Relationship Id="rId135" Type="http://schemas.openxmlformats.org/officeDocument/2006/relationships/image" Target="media/image121.png"/><Relationship Id="rId13" Type="http://schemas.openxmlformats.org/officeDocument/2006/relationships/image" Target="media/image6.png"/><Relationship Id="rId18" Type="http://schemas.openxmlformats.org/officeDocument/2006/relationships/image" Target="media/image8.jpeg"/><Relationship Id="rId39" Type="http://schemas.openxmlformats.org/officeDocument/2006/relationships/image" Target="media/image31.jpeg"/><Relationship Id="rId109" Type="http://schemas.openxmlformats.org/officeDocument/2006/relationships/image" Target="media/image95.png"/><Relationship Id="rId34" Type="http://schemas.openxmlformats.org/officeDocument/2006/relationships/image" Target="media/image26.jpe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76" Type="http://schemas.openxmlformats.org/officeDocument/2006/relationships/image" Target="media/image62.png"/><Relationship Id="rId97" Type="http://schemas.openxmlformats.org/officeDocument/2006/relationships/image" Target="media/image83.png"/><Relationship Id="rId104" Type="http://schemas.openxmlformats.org/officeDocument/2006/relationships/image" Target="media/image90.jpeg"/><Relationship Id="rId120" Type="http://schemas.openxmlformats.org/officeDocument/2006/relationships/image" Target="media/image106.png"/><Relationship Id="rId125" Type="http://schemas.openxmlformats.org/officeDocument/2006/relationships/image" Target="media/image111.jpeg"/><Relationship Id="rId141" Type="http://schemas.openxmlformats.org/officeDocument/2006/relationships/image" Target="media/image126.jpeg"/><Relationship Id="rId146" Type="http://schemas.openxmlformats.org/officeDocument/2006/relationships/footer" Target="footer1.xml"/><Relationship Id="rId7" Type="http://schemas.openxmlformats.org/officeDocument/2006/relationships/endnotes" Target="endnotes.xml"/><Relationship Id="rId92" Type="http://schemas.openxmlformats.org/officeDocument/2006/relationships/image" Target="media/image78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7.png"/><Relationship Id="rId87" Type="http://schemas.openxmlformats.org/officeDocument/2006/relationships/image" Target="media/image73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7.jpeg"/><Relationship Id="rId136" Type="http://schemas.openxmlformats.org/officeDocument/2006/relationships/hyperlink" Target="https://www.waihangaararau.nz/lets-level-up/" TargetMode="External"/><Relationship Id="rId61" Type="http://schemas.openxmlformats.org/officeDocument/2006/relationships/image" Target="media/image53.jpeg"/><Relationship Id="rId82" Type="http://schemas.openxmlformats.org/officeDocument/2006/relationships/image" Target="media/image68.png"/><Relationship Id="rId19" Type="http://schemas.openxmlformats.org/officeDocument/2006/relationships/image" Target="media/image11.png"/><Relationship Id="rId14" Type="http://schemas.openxmlformats.org/officeDocument/2006/relationships/image" Target="media/image7.sv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jpeg"/><Relationship Id="rId77" Type="http://schemas.openxmlformats.org/officeDocument/2006/relationships/image" Target="media/image63.png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2.jpeg"/><Relationship Id="rId147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121" Type="http://schemas.openxmlformats.org/officeDocument/2006/relationships/image" Target="media/image107.png"/><Relationship Id="rId142" Type="http://schemas.openxmlformats.org/officeDocument/2006/relationships/image" Target="media/image127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8.png"/><Relationship Id="rId116" Type="http://schemas.openxmlformats.org/officeDocument/2006/relationships/image" Target="media/image102.png"/><Relationship Id="rId137" Type="http://schemas.openxmlformats.org/officeDocument/2006/relationships/image" Target="media/image122.png"/><Relationship Id="rId20" Type="http://schemas.openxmlformats.org/officeDocument/2006/relationships/image" Target="media/image12.jpeg"/><Relationship Id="rId41" Type="http://schemas.openxmlformats.org/officeDocument/2006/relationships/image" Target="media/image33.png"/><Relationship Id="rId62" Type="http://schemas.openxmlformats.org/officeDocument/2006/relationships/image" Target="media/image54.jpeg"/><Relationship Id="rId83" Type="http://schemas.openxmlformats.org/officeDocument/2006/relationships/image" Target="media/image69.jpeg"/><Relationship Id="rId88" Type="http://schemas.openxmlformats.org/officeDocument/2006/relationships/image" Target="media/image74.pn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" Type="http://schemas.openxmlformats.org/officeDocument/2006/relationships/image" Target="media/image8.png"/><Relationship Id="rId36" Type="http://schemas.openxmlformats.org/officeDocument/2006/relationships/image" Target="media/image28.jpeg"/><Relationship Id="rId57" Type="http://schemas.openxmlformats.org/officeDocument/2006/relationships/image" Target="media/image49.png"/><Relationship Id="rId106" Type="http://schemas.openxmlformats.org/officeDocument/2006/relationships/image" Target="media/image92.jpeg"/><Relationship Id="rId127" Type="http://schemas.openxmlformats.org/officeDocument/2006/relationships/image" Target="media/image113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8" Type="http://schemas.openxmlformats.org/officeDocument/2006/relationships/image" Target="media/image64.jpe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122" Type="http://schemas.openxmlformats.org/officeDocument/2006/relationships/image" Target="media/image108.png"/><Relationship Id="rId143" Type="http://schemas.openxmlformats.org/officeDocument/2006/relationships/image" Target="media/image128.png"/><Relationship Id="rId14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8.jpeg"/><Relationship Id="rId47" Type="http://schemas.openxmlformats.org/officeDocument/2006/relationships/image" Target="media/image39.png"/><Relationship Id="rId68" Type="http://schemas.openxmlformats.org/officeDocument/2006/relationships/image" Target="media/image59.png"/><Relationship Id="rId89" Type="http://schemas.openxmlformats.org/officeDocument/2006/relationships/image" Target="media/image75.pn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6" Type="http://schemas.openxmlformats.org/officeDocument/2006/relationships/image" Target="media/image9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65.jpeg"/><Relationship Id="rId102" Type="http://schemas.openxmlformats.org/officeDocument/2006/relationships/image" Target="media/image88.png"/><Relationship Id="rId123" Type="http://schemas.openxmlformats.org/officeDocument/2006/relationships/image" Target="media/image109.png"/><Relationship Id="rId144" Type="http://schemas.openxmlformats.org/officeDocument/2006/relationships/image" Target="media/image12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ADA9371-B445-AE44-9159-6C7348AA0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7</Pages>
  <Words>1828</Words>
  <Characters>1042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Ash James</cp:lastModifiedBy>
  <cp:revision>3</cp:revision>
  <dcterms:created xsi:type="dcterms:W3CDTF">2024-11-29T01:36:00Z</dcterms:created>
  <dcterms:modified xsi:type="dcterms:W3CDTF">2024-11-29T03:09:00Z</dcterms:modified>
</cp:coreProperties>
</file>